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F98E17" w14:textId="77777777"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</w:rPr>
        <w:drawing>
          <wp:anchor distT="0" distB="0" distL="114300" distR="114300" simplePos="0" relativeHeight="251659264" behindDoc="0" locked="0" layoutInCell="1" allowOverlap="1" wp14:anchorId="79227ED5" wp14:editId="3B68B2C8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CCF288" w14:textId="77777777" w:rsidR="00570A18" w:rsidRDefault="00570A18">
      <w:pPr>
        <w:jc w:val="center"/>
        <w:rPr>
          <w:rFonts w:ascii="Trebuchet MS" w:hAnsi="Trebuchet MS"/>
          <w:b/>
          <w:caps/>
          <w:u w:val="single"/>
        </w:rPr>
      </w:pPr>
    </w:p>
    <w:p w14:paraId="1E810DA5" w14:textId="77777777" w:rsidR="001F1160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14:paraId="57F53C4C" w14:textId="77777777" w:rsidR="00570A18" w:rsidRPr="00D20A19" w:rsidRDefault="00570A18">
      <w:pPr>
        <w:jc w:val="center"/>
        <w:rPr>
          <w:rFonts w:ascii="Trebuchet MS" w:hAnsi="Trebuchet MS"/>
          <w:b/>
          <w:caps/>
          <w:u w:val="single"/>
        </w:rPr>
      </w:pPr>
    </w:p>
    <w:p w14:paraId="761702C7" w14:textId="77777777" w:rsidR="001F1160" w:rsidRPr="00D20A19" w:rsidRDefault="001F1160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3240"/>
        <w:gridCol w:w="6399"/>
      </w:tblGrid>
      <w:tr w:rsidR="00F91718" w:rsidRPr="00865008" w14:paraId="2C4640BF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6BD27DF5" w14:textId="77777777"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Fonts w:asciiTheme="minorHAnsi" w:hAnsiTheme="minorHAnsi" w:cs="Calibri"/>
            </w:rPr>
            <w:alias w:val="Department Name"/>
            <w:tag w:val="dept"/>
            <w:id w:val="-193695710"/>
            <w:placeholder>
              <w:docPart w:val="3FAD6642F9444B3A9BF0599E7ED20E7B"/>
            </w:placeholder>
            <w15:color w:val="000000"/>
            <w:text/>
          </w:sdt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05370EFA" w14:textId="684E1958" w:rsidR="00F91718" w:rsidRPr="00807178" w:rsidRDefault="0064625F" w:rsidP="00570A18">
                <w:pPr>
                  <w:spacing w:before="120" w:after="120" w:line="360" w:lineRule="auto"/>
                  <w:rPr>
                    <w:rFonts w:ascii="Trebuchet MS" w:hAnsi="Trebuchet MS"/>
                    <w:caps/>
                  </w:rPr>
                </w:pPr>
                <w:r w:rsidRPr="0064625F">
                  <w:rPr>
                    <w:rFonts w:asciiTheme="minorHAnsi" w:hAnsiTheme="minorHAnsi" w:cs="Calibri"/>
                  </w:rPr>
                  <w:t>Computer Science &amp; Engineering</w:t>
                </w:r>
              </w:p>
            </w:tc>
          </w:sdtContent>
        </w:sdt>
      </w:tr>
      <w:tr w:rsidR="00F91718" w:rsidRPr="00865008" w14:paraId="3835BE4D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1E2EB482" w14:textId="77777777"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0CF9FE5" w14:textId="3AA85888" w:rsidR="00F91718" w:rsidRPr="00807178" w:rsidRDefault="0064625F" w:rsidP="00570A18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  <w:sdt>
              <w:sdtPr>
                <w:rPr>
                  <w:rFonts w:asciiTheme="minorHAnsi" w:hAnsiTheme="minorHAnsi" w:cs="Calibri"/>
                  <w:color w:val="808080" w:themeColor="background1" w:themeShade="80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15:color w:val="000000"/>
                <w:text/>
              </w:sdtPr>
              <w:sdtContent>
                <w:r w:rsidRPr="0064625F">
                  <w:rPr>
                    <w:rFonts w:asciiTheme="minorHAnsi" w:hAnsiTheme="minorHAnsi" w:cs="Calibri"/>
                    <w:color w:val="808080" w:themeColor="background1" w:themeShade="80"/>
                  </w:rPr>
                  <w:t>ELECTIVE - III WEB SERVICES</w:t>
                </w:r>
              </w:sdtContent>
            </w:sdt>
            <w:r w:rsidR="00F91718" w:rsidRPr="0098212A">
              <w:rPr>
                <w:color w:val="808080" w:themeColor="background1" w:themeShade="80"/>
              </w:rPr>
              <w:t xml:space="preserve"> </w:t>
            </w:r>
            <w:r w:rsidR="00F91718" w:rsidRPr="0098212A">
              <w:rPr>
                <w:rFonts w:ascii="Candara" w:hAnsi="Candara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Style w:val="Style2"/>
                  <w:color w:val="808080" w:themeColor="background1" w:themeShade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15:color w:val="000000"/>
                <w:text/>
              </w:sdtPr>
              <w:sdtContent>
                <w:r>
                  <w:rPr>
                    <w:rStyle w:val="Style2"/>
                    <w:color w:val="808080" w:themeColor="background1" w:themeShade="80"/>
                  </w:rPr>
                  <w:t>CSE 5011</w:t>
                </w:r>
              </w:sdtContent>
            </w:sdt>
          </w:p>
        </w:tc>
      </w:tr>
      <w:tr w:rsidR="00F91718" w:rsidRPr="00865008" w14:paraId="6E9D5CCE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00D26CF7" w14:textId="77777777"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23AAE845" w14:textId="53D32CE8" w:rsidR="00F91718" w:rsidRPr="00807178" w:rsidRDefault="0003780A" w:rsidP="00570A18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  <w:sdt>
              <w:sdtPr>
                <w:rPr>
                  <w:rStyle w:val="Style2"/>
                  <w:color w:val="808080" w:themeColor="background1" w:themeShade="80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rebuchet MS" w:hAnsi="Trebuchet MS"/>
                  <w:caps/>
                </w:rPr>
              </w:sdtEndPr>
              <w:sdtContent>
                <w:r w:rsidR="0064625F">
                  <w:rPr>
                    <w:rStyle w:val="Style2"/>
                    <w:color w:val="808080" w:themeColor="background1" w:themeShade="80"/>
                  </w:rPr>
                  <w:t>II</w:t>
                </w:r>
              </w:sdtContent>
            </w:sdt>
            <w:r w:rsidR="00F91718" w:rsidRPr="0098212A">
              <w:rPr>
                <w:rFonts w:ascii="Trebuchet MS" w:hAnsi="Trebuchet MS"/>
                <w:caps/>
                <w:color w:val="808080" w:themeColor="background1" w:themeShade="80"/>
              </w:rPr>
              <w:t xml:space="preserve"> </w:t>
            </w:r>
            <w:r w:rsidR="00F91718" w:rsidRPr="0098212A">
              <w:rPr>
                <w:rFonts w:ascii="Candara" w:hAnsi="Candara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rebuchet MS" w:hAnsi="Trebuchet MS"/>
                  <w:caps/>
                </w:rPr>
              </w:sdtEndPr>
              <w:sdtContent>
                <w:r w:rsidR="0064625F">
                  <w:rPr>
                    <w:rStyle w:val="Style2"/>
                  </w:rPr>
                  <w:t>CSE</w:t>
                </w:r>
              </w:sdtContent>
            </w:sdt>
          </w:p>
        </w:tc>
      </w:tr>
      <w:tr w:rsidR="00F91718" w:rsidRPr="00865008" w14:paraId="57612A1E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25FE49F4" w14:textId="77777777"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Fonts w:asciiTheme="minorHAnsi" w:hAnsiTheme="minorHAnsi" w:cs="Calibri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15:color w:val="000000"/>
            <w:text/>
          </w:sdt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767E24B" w14:textId="487C884E" w:rsidR="00F91718" w:rsidRPr="00807178" w:rsidRDefault="0064625F" w:rsidP="00570A18">
                <w:pPr>
                  <w:spacing w:before="120" w:after="120" w:line="360" w:lineRule="auto"/>
                  <w:rPr>
                    <w:rFonts w:ascii="Trebuchet MS" w:hAnsi="Trebuchet MS"/>
                    <w:caps/>
                  </w:rPr>
                </w:pPr>
                <w:r w:rsidRPr="0064625F">
                  <w:rPr>
                    <w:rFonts w:asciiTheme="minorHAnsi" w:hAnsiTheme="minorHAnsi" w:cs="Calibri"/>
                  </w:rPr>
                  <w:t>Mr. Roshan David</w:t>
                </w:r>
              </w:p>
            </w:tc>
          </w:sdtContent>
        </w:sdt>
      </w:tr>
      <w:tr w:rsidR="00F91718" w:rsidRPr="00865008" w14:paraId="33EC5F0C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459996B1" w14:textId="77777777" w:rsidR="00F91718" w:rsidRPr="00865008" w:rsidRDefault="00F91718" w:rsidP="00570A18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6B235C" w:rsidRPr="006A627A" w14:paraId="7E16E507" w14:textId="77777777" w:rsidTr="0003780A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036DD51" w14:textId="77777777"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3D53E2C" w14:textId="77777777"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66BEFE57" w14:textId="77777777"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48304013" w14:textId="77777777" w:rsidR="006B235C" w:rsidRPr="006A627A" w:rsidRDefault="006B235C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6B235C" w:rsidRPr="006A627A" w14:paraId="7034B339" w14:textId="77777777" w:rsidTr="0003780A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4F5D2C5C" w14:textId="25712C3C" w:rsidR="006B235C" w:rsidRPr="006A627A" w:rsidRDefault="0003780A" w:rsidP="00423109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1760825666"/>
                      <w:placeholder>
                        <w:docPart w:val="3F9BE361D7DA4FB59C62FED87A5F0A01"/>
                      </w:placeholder>
                      <w:text/>
                    </w:sdtPr>
                    <w:sdtContent>
                      <w:r w:rsidR="0064625F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4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447BB823" w14:textId="6B746BDF" w:rsidR="006B235C" w:rsidRPr="006A627A" w:rsidRDefault="0003780A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1595515136"/>
                      <w:placeholder>
                        <w:docPart w:val="4128FDD18624461D8D0D2A6CEC9A6069"/>
                      </w:placeholder>
                      <w:text/>
                    </w:sdtPr>
                    <w:sdtContent>
                      <w:r w:rsidR="0064625F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5953F413" w14:textId="35137DA7" w:rsidR="006B235C" w:rsidRPr="006A627A" w:rsidRDefault="0003780A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-393433470"/>
                      <w:placeholder>
                        <w:docPart w:val="D7ACDF01CDF2429BBE465EDE0402A41F"/>
                      </w:placeholder>
                      <w:text/>
                    </w:sdtPr>
                    <w:sdtContent>
                      <w:r w:rsidR="0064625F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14:paraId="04C7632F" w14:textId="0ADC9B1B" w:rsidR="006B235C" w:rsidRPr="006A627A" w:rsidRDefault="0003780A" w:rsidP="006B235C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550509663"/>
                      <w:placeholder>
                        <w:docPart w:val="7EF267242FBF4B2A890EC504C872F985"/>
                      </w:placeholder>
                      <w:text/>
                    </w:sdtPr>
                    <w:sdtContent>
                      <w:r w:rsidR="0064625F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4</w:t>
                      </w:r>
                    </w:sdtContent>
                  </w:sdt>
                </w:p>
              </w:tc>
            </w:tr>
          </w:tbl>
          <w:p w14:paraId="30CC97E8" w14:textId="77777777" w:rsidR="00F91718" w:rsidRPr="00807178" w:rsidRDefault="00F91718" w:rsidP="006B235C">
            <w:pPr>
              <w:spacing w:before="120" w:after="120" w:line="360" w:lineRule="auto"/>
              <w:rPr>
                <w:rFonts w:ascii="Trebuchet MS" w:hAnsi="Trebuchet MS"/>
                <w:caps/>
              </w:rPr>
            </w:pPr>
          </w:p>
        </w:tc>
      </w:tr>
    </w:tbl>
    <w:p w14:paraId="0E0718F1" w14:textId="77777777" w:rsidR="001F1160" w:rsidRPr="00D20A19" w:rsidRDefault="0088759A" w:rsidP="0088759A">
      <w:pPr>
        <w:tabs>
          <w:tab w:val="left" w:pos="1282"/>
        </w:tabs>
        <w:rPr>
          <w:rFonts w:ascii="Trebuchet MS" w:hAnsi="Trebuchet MS" w:cs="Arial"/>
          <w:caps/>
        </w:rPr>
      </w:pPr>
      <w:r w:rsidRPr="00D20A19">
        <w:rPr>
          <w:rFonts w:ascii="Trebuchet MS" w:hAnsi="Trebuchet MS" w:cs="Arial"/>
          <w:caps/>
        </w:rPr>
        <w:tab/>
      </w:r>
    </w:p>
    <w:p w14:paraId="41549743" w14:textId="77777777" w:rsidR="00570A18" w:rsidRDefault="00570A18" w:rsidP="00570A18">
      <w:pPr>
        <w:jc w:val="center"/>
        <w:rPr>
          <w:rFonts w:ascii="Trebuchet MS" w:hAnsi="Trebuchet MS" w:cs="Arial"/>
          <w:b/>
          <w:caps/>
        </w:rPr>
      </w:pPr>
    </w:p>
    <w:p w14:paraId="653BCAA4" w14:textId="77777777" w:rsidR="00570A18" w:rsidRDefault="00570A18" w:rsidP="00570A18">
      <w:pPr>
        <w:jc w:val="center"/>
        <w:rPr>
          <w:rFonts w:ascii="Trebuchet MS" w:hAnsi="Trebuchet MS" w:cs="Arial"/>
          <w:b/>
          <w:caps/>
        </w:rPr>
      </w:pPr>
    </w:p>
    <w:p w14:paraId="41D9E599" w14:textId="77777777" w:rsidR="00570A18" w:rsidRDefault="001649E9" w:rsidP="0065081F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</w:rPr>
      </w:pPr>
      <w:r>
        <w:rPr>
          <w:rFonts w:ascii="Trebuchet MS" w:hAnsi="Trebuchet MS" w:cs="Times New Roman"/>
          <w:b/>
          <w:bCs/>
          <w:sz w:val="24"/>
          <w:szCs w:val="24"/>
        </w:rPr>
        <w:t>Course Outcomes</w:t>
      </w:r>
      <w:r w:rsidR="00570A18">
        <w:rPr>
          <w:rFonts w:ascii="Trebuchet MS" w:hAnsi="Trebuchet MS" w:cs="Times New Roman"/>
          <w:b/>
          <w:bCs/>
          <w:sz w:val="24"/>
          <w:szCs w:val="24"/>
        </w:rPr>
        <w:t xml:space="preserve"> (COs)</w:t>
      </w:r>
    </w:p>
    <w:p w14:paraId="5F49E743" w14:textId="77777777" w:rsidR="00570A18" w:rsidRPr="00D20A19" w:rsidRDefault="00570A18" w:rsidP="00570A18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570A18" w:rsidRPr="005E0EC6" w14:paraId="69346769" w14:textId="77777777" w:rsidTr="002E13CD">
        <w:trPr>
          <w:trHeight w:val="720"/>
        </w:trPr>
        <w:tc>
          <w:tcPr>
            <w:tcW w:w="809" w:type="dxa"/>
            <w:vAlign w:val="center"/>
          </w:tcPr>
          <w:p w14:paraId="3139D686" w14:textId="77777777" w:rsidR="00570A18" w:rsidRPr="005E0EC6" w:rsidRDefault="00570A18" w:rsidP="002E13C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14:paraId="12E79CB6" w14:textId="77777777" w:rsidR="00570A18" w:rsidRPr="003B4674" w:rsidRDefault="00570A18" w:rsidP="002E13CD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5A73B746" w14:textId="77777777" w:rsidR="00570A18" w:rsidRPr="003B4674" w:rsidRDefault="00570A18" w:rsidP="002E13C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244AEB5F" w14:textId="77777777" w:rsidR="00570A18" w:rsidRPr="003B4674" w:rsidRDefault="00570A18" w:rsidP="002E13C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570A18" w:rsidRPr="005E0EC6" w14:paraId="4BFA14CD" w14:textId="77777777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1A70276D" w14:textId="77777777" w:rsidR="00570A18" w:rsidRPr="005E0EC6" w:rsidRDefault="00570A18" w:rsidP="002E13C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rPr>
              <w:rFonts w:eastAsia="MS Mincho"/>
              <w:color w:val="000000"/>
              <w:lang w:val="en-GB"/>
            </w:rPr>
            <w:alias w:val="Course Outcome"/>
            <w:tag w:val="CO"/>
            <w:id w:val="800963076"/>
            <w:placeholder>
              <w:docPart w:val="9408E887F28C47B792F270C0EB954E1A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5BA532E0" w14:textId="002AA6FD" w:rsidR="00570A18" w:rsidRDefault="003F19AE" w:rsidP="00301E49">
                <w:pPr>
                  <w:spacing w:line="276" w:lineRule="auto"/>
                </w:pPr>
                <w:r w:rsidRPr="003F19AE">
                  <w:rPr>
                    <w:rFonts w:eastAsia="MS Mincho"/>
                    <w:color w:val="000000"/>
                    <w:lang w:val="en-GB"/>
                  </w:rPr>
                  <w:t>Understand the XML family of technologies and the latest W3C standards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3855F1E526EB434E8D733A8066E61D45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6B9D90A4" w14:textId="4774B20F" w:rsidR="00570A18" w:rsidRDefault="003F19AE" w:rsidP="002E13CD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947CC22E08A5472787947A0831B85A65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16C2D88B" w14:textId="6B9CA040" w:rsidR="00570A18" w:rsidRDefault="00BB502D" w:rsidP="002E13CD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6</w:t>
                </w:r>
              </w:p>
            </w:tc>
          </w:sdtContent>
        </w:sdt>
      </w:tr>
      <w:tr w:rsidR="00301E49" w:rsidRPr="005E0EC6" w14:paraId="1F137284" w14:textId="77777777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53FCE12D" w14:textId="77777777"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rPr>
              <w:rFonts w:eastAsia="MS Mincho"/>
              <w:color w:val="000000"/>
              <w:lang w:val="en-GB"/>
            </w:rPr>
            <w:alias w:val="Course Outcome"/>
            <w:tag w:val="CO"/>
            <w:id w:val="-881392527"/>
            <w:placeholder>
              <w:docPart w:val="88130FD6178F42DDA7AE32DBE1D2812D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275759FC" w14:textId="7446A2C8" w:rsidR="00301E49" w:rsidRDefault="003F19AE" w:rsidP="00301E49">
                <w:r w:rsidRPr="003F19AE">
                  <w:rPr>
                    <w:rFonts w:eastAsia="MS Mincho"/>
                    <w:color w:val="000000"/>
                    <w:lang w:val="en-GB"/>
                  </w:rPr>
                  <w:t>Apply the design principles of SOAP and REST based web services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397DB0DC11D74D68A9C1AAC8B7F3BBF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5D23DBD5" w14:textId="07558A4E" w:rsidR="00301E49" w:rsidRDefault="003F19AE" w:rsidP="00301E49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6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8A33A3F51ED54EA8BC9E298D12C1424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43B55890" w14:textId="65637363" w:rsidR="00301E49" w:rsidRDefault="00BB502D" w:rsidP="00301E49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34</w:t>
                </w:r>
              </w:p>
            </w:tc>
          </w:sdtContent>
        </w:sdt>
      </w:tr>
      <w:tr w:rsidR="00301E49" w:rsidRPr="005E0EC6" w14:paraId="60C14AAC" w14:textId="77777777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481D0280" w14:textId="77777777"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rPr>
              <w:rFonts w:eastAsia="MS Mincho"/>
              <w:color w:val="000000"/>
              <w:lang w:val="en-GB"/>
            </w:rPr>
            <w:alias w:val="Course Outcome"/>
            <w:tag w:val="CO"/>
            <w:id w:val="570086470"/>
            <w:placeholder>
              <w:docPart w:val="9DD39784EF2E4D94BB05F2695C6B16DD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1BF5CC75" w14:textId="248DE122" w:rsidR="00301E49" w:rsidRDefault="003F19AE" w:rsidP="00301E49">
                <w:r w:rsidRPr="003F19AE">
                  <w:rPr>
                    <w:rFonts w:eastAsia="MS Mincho"/>
                    <w:color w:val="000000"/>
                    <w:lang w:val="en-GB"/>
                  </w:rPr>
                  <w:t>Analyze and design enterprise software applications based on service-oriented</w:t>
                </w:r>
                <w:r>
                  <w:rPr>
                    <w:rFonts w:eastAsia="MS Mincho"/>
                    <w:color w:val="000000"/>
                    <w:lang w:val="en-GB"/>
                  </w:rPr>
                  <w:t xml:space="preserve"> architecture </w:t>
                </w:r>
                <w:r w:rsidRPr="003F19AE">
                  <w:rPr>
                    <w:rFonts w:eastAsia="MS Mincho"/>
                    <w:color w:val="000000"/>
                    <w:lang w:val="en-GB"/>
                  </w:rPr>
                  <w:t>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C920DCA4740E44148DAE6580513712D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3FB163D2" w14:textId="1218E064" w:rsidR="00301E49" w:rsidRDefault="003F19AE" w:rsidP="00301E49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4C71C3AE7B5145DC9D1737EB544FB2B3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134F356D" w14:textId="14B8E8D8" w:rsidR="00301E49" w:rsidRDefault="00BB502D" w:rsidP="00301E49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8</w:t>
                </w:r>
              </w:p>
            </w:tc>
          </w:sdtContent>
        </w:sdt>
      </w:tr>
      <w:tr w:rsidR="00301E49" w:rsidRPr="005E0EC6" w14:paraId="4015FDBD" w14:textId="77777777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725A8B89" w14:textId="77777777"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rPr>
              <w:rFonts w:eastAsia="MS Mincho"/>
              <w:color w:val="000000"/>
              <w:lang w:val="en-GB"/>
            </w:rPr>
            <w:alias w:val="Course Outcome"/>
            <w:tag w:val="CO"/>
            <w:id w:val="-789206353"/>
            <w:placeholder>
              <w:docPart w:val="0FA3D590F4A14734884D66A7BA8CA2DD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16A80BEC" w14:textId="6EEE30F8" w:rsidR="00301E49" w:rsidRDefault="003F19AE" w:rsidP="00301E49">
                <w:r w:rsidRPr="003F19AE">
                  <w:rPr>
                    <w:rFonts w:eastAsia="MS Mincho"/>
                    <w:color w:val="000000"/>
                    <w:lang w:val="en-GB"/>
                  </w:rPr>
                  <w:t>Implement ReST based web services</w:t>
                </w:r>
                <w:r>
                  <w:rPr>
                    <w:rFonts w:eastAsia="MS Mincho"/>
                    <w:color w:val="000000"/>
                    <w:lang w:val="en-GB"/>
                  </w:rPr>
                  <w:t>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99D20839CF7E4765B5EA73D6FA53F33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47DE07AB" w14:textId="0E07380A" w:rsidR="00301E49" w:rsidRDefault="003F19AE" w:rsidP="00301E49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19F456DC836B4C5DAC7D13886A26863C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2BD90809" w14:textId="39ECBFB1" w:rsidR="00301E49" w:rsidRDefault="00BB502D" w:rsidP="00301E49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6</w:t>
                </w:r>
              </w:p>
            </w:tc>
          </w:sdtContent>
        </w:sdt>
      </w:tr>
      <w:tr w:rsidR="00301E49" w:rsidRPr="005E0EC6" w14:paraId="1A2D2AAE" w14:textId="77777777" w:rsidTr="002E13C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26B4058B" w14:textId="77777777"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Fonts w:eastAsia="MS Mincho"/>
              <w:color w:val="000000"/>
              <w:lang w:val="en-GB"/>
            </w:rPr>
            <w:alias w:val="Course Outcome"/>
            <w:tag w:val="CO"/>
            <w:id w:val="-1585751787"/>
            <w:placeholder>
              <w:docPart w:val="492D301B4EFE4CFF91E259A04A004B67"/>
            </w:placeholder>
            <w:text w:multiLine="1"/>
          </w:sdt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63455CB7" w14:textId="17430D7B" w:rsidR="00301E49" w:rsidRDefault="003F19AE" w:rsidP="00301E49">
                <w:r w:rsidRPr="003F19AE">
                  <w:rPr>
                    <w:rFonts w:eastAsia="MS Mincho"/>
                    <w:color w:val="000000"/>
                    <w:lang w:val="en-GB"/>
                  </w:rPr>
                  <w:t>Apply concepts of Microservices in a realistic business scenario</w:t>
                </w:r>
                <w:r>
                  <w:rPr>
                    <w:rFonts w:eastAsia="MS Mincho"/>
                    <w:color w:val="000000"/>
                    <w:lang w:val="en-GB"/>
                  </w:rPr>
                  <w:t>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DDEDA8151B034228AF3C24119A4712E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7702D3A9" w14:textId="32C945F4" w:rsidR="00301E49" w:rsidRDefault="003F19AE" w:rsidP="00301E49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34D03ABC3F4A4382AA754BCA3B58E5A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427EEBE9" w14:textId="2A867414" w:rsidR="00301E49" w:rsidRDefault="00BB502D" w:rsidP="00301E49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6</w:t>
                </w:r>
              </w:p>
            </w:tc>
          </w:sdtContent>
        </w:sdt>
      </w:tr>
      <w:tr w:rsidR="00570A18" w:rsidRPr="005E0EC6" w14:paraId="7FD5F5D1" w14:textId="77777777" w:rsidTr="002E13C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placeholder>
              <w:docPart w:val="20B2D758ABC24A28B4546535F92B6FD5"/>
            </w:placeholder>
            <w:showingPlcHdr/>
            <w:text/>
          </w:sdtPr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14:paraId="51CB114D" w14:textId="77777777" w:rsidR="00570A18" w:rsidRPr="005E0EC6" w:rsidRDefault="00570A18" w:rsidP="002E13CD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4856FFB32CBE4AE382E087E81E5E96AC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7663AABC" w14:textId="77777777" w:rsidR="00570A18" w:rsidRPr="00C75201" w:rsidRDefault="00570A18" w:rsidP="002E13CD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F1F425AFE41245E5B48948F3E726B993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6899E07C" w14:textId="4359E82C" w:rsidR="00570A18" w:rsidRPr="00EF5DFE" w:rsidRDefault="00397DDF" w:rsidP="002E13CD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4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C982DD98FF9541FAA07C1A9357FC89E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7245EE5A" w14:textId="73EE6847" w:rsidR="00570A18" w:rsidRPr="00EF5DFE" w:rsidRDefault="00BB502D" w:rsidP="002E13CD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100</w:t>
                </w:r>
              </w:p>
            </w:tc>
          </w:sdtContent>
        </w:sdt>
      </w:tr>
    </w:tbl>
    <w:p w14:paraId="4E444E55" w14:textId="77777777" w:rsidR="00570A18" w:rsidRDefault="00570A18" w:rsidP="00570A18">
      <w:pPr>
        <w:rPr>
          <w:rFonts w:ascii="Trebuchet MS" w:hAnsi="Trebuchet MS" w:cs="Arial"/>
          <w:b/>
          <w:caps/>
        </w:rPr>
      </w:pPr>
    </w:p>
    <w:p w14:paraId="2D7DF303" w14:textId="77777777" w:rsidR="00570A18" w:rsidRDefault="00570A18" w:rsidP="00570A18">
      <w:pPr>
        <w:rPr>
          <w:rFonts w:ascii="Trebuchet MS" w:hAnsi="Trebuchet MS" w:cs="Arial"/>
          <w:b/>
          <w:caps/>
        </w:rPr>
      </w:pPr>
    </w:p>
    <w:p w14:paraId="53E095A7" w14:textId="77777777" w:rsidR="0065081F" w:rsidRDefault="0065081F" w:rsidP="00570A18">
      <w:pPr>
        <w:rPr>
          <w:rFonts w:ascii="Trebuchet MS" w:hAnsi="Trebuchet MS" w:cs="Arial"/>
          <w:b/>
          <w:caps/>
        </w:rPr>
      </w:pPr>
    </w:p>
    <w:p w14:paraId="69DA0028" w14:textId="77777777" w:rsidR="0065081F" w:rsidRDefault="0065081F" w:rsidP="00570A18">
      <w:pPr>
        <w:rPr>
          <w:rFonts w:ascii="Trebuchet MS" w:hAnsi="Trebuchet MS" w:cs="Arial"/>
          <w:b/>
          <w:caps/>
        </w:rPr>
      </w:pPr>
    </w:p>
    <w:p w14:paraId="6B44EC39" w14:textId="77777777" w:rsidR="00570A18" w:rsidRPr="001649E9" w:rsidRDefault="001649E9" w:rsidP="0065081F">
      <w:pPr>
        <w:jc w:val="center"/>
        <w:rPr>
          <w:rFonts w:ascii="Trebuchet MS" w:hAnsi="Trebuchet MS" w:cs="Arial"/>
          <w:b/>
          <w:caps/>
          <w:u w:val="single"/>
        </w:rPr>
      </w:pPr>
      <w:r w:rsidRPr="001649E9">
        <w:rPr>
          <w:rFonts w:ascii="Trebuchet MS" w:hAnsi="Trebuchet MS"/>
          <w:b/>
          <w:bCs/>
          <w:u w:val="single"/>
        </w:rPr>
        <w:lastRenderedPageBreak/>
        <w:t>Assessment Plan</w:t>
      </w:r>
      <w:r w:rsidRPr="001649E9">
        <w:rPr>
          <w:rFonts w:ascii="Trebuchet MS" w:hAnsi="Trebuchet MS" w:cs="Arial"/>
          <w:b/>
          <w:caps/>
          <w:u w:val="single"/>
        </w:rPr>
        <w:t xml:space="preserve"> </w:t>
      </w:r>
    </w:p>
    <w:p w14:paraId="4E2743E9" w14:textId="77777777" w:rsidR="00570A18" w:rsidRDefault="00570A18" w:rsidP="00570A18">
      <w:pPr>
        <w:rPr>
          <w:rFonts w:ascii="Trebuchet MS" w:hAnsi="Trebuchet MS" w:cs="Arial"/>
          <w:b/>
          <w:caps/>
        </w:rPr>
      </w:pPr>
    </w:p>
    <w:tbl>
      <w:tblPr>
        <w:tblStyle w:val="TableGrid"/>
        <w:tblW w:w="1062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620"/>
        <w:gridCol w:w="3780"/>
        <w:gridCol w:w="2430"/>
        <w:gridCol w:w="2790"/>
      </w:tblGrid>
      <w:tr w:rsidR="00570A18" w:rsidRPr="00AF685D" w14:paraId="35C1EB9F" w14:textId="77777777" w:rsidTr="002E13CD">
        <w:trPr>
          <w:trHeight w:val="238"/>
        </w:trPr>
        <w:tc>
          <w:tcPr>
            <w:tcW w:w="1620" w:type="dxa"/>
            <w:vAlign w:val="center"/>
          </w:tcPr>
          <w:p w14:paraId="53652F90" w14:textId="77777777"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Components</w:t>
            </w:r>
          </w:p>
        </w:tc>
        <w:tc>
          <w:tcPr>
            <w:tcW w:w="3780" w:type="dxa"/>
            <w:vAlign w:val="center"/>
          </w:tcPr>
          <w:p w14:paraId="6BDE930F" w14:textId="77777777" w:rsidR="00570A18" w:rsidRPr="00AF685D" w:rsidRDefault="00852A41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>
              <w:rPr>
                <w:rFonts w:ascii="Trebuchet MS" w:hAnsi="Trebuchet MS" w:cstheme="minorHAnsi"/>
                <w:b/>
              </w:rPr>
              <w:t>Assignments</w:t>
            </w:r>
          </w:p>
        </w:tc>
        <w:tc>
          <w:tcPr>
            <w:tcW w:w="2430" w:type="dxa"/>
            <w:vAlign w:val="center"/>
          </w:tcPr>
          <w:p w14:paraId="54BC87EE" w14:textId="77777777"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essional Tests</w:t>
            </w:r>
          </w:p>
        </w:tc>
        <w:tc>
          <w:tcPr>
            <w:tcW w:w="2790" w:type="dxa"/>
            <w:vAlign w:val="center"/>
          </w:tcPr>
          <w:p w14:paraId="5FB79B70" w14:textId="77777777"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 xml:space="preserve">End Semester/ </w:t>
            </w:r>
          </w:p>
          <w:p w14:paraId="21D2F9B2" w14:textId="77777777" w:rsidR="00570A18" w:rsidRPr="00AF685D" w:rsidRDefault="00570A18" w:rsidP="002E13CD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Make-up Examination</w:t>
            </w:r>
          </w:p>
        </w:tc>
      </w:tr>
      <w:tr w:rsidR="00570A18" w:rsidRPr="00AF685D" w14:paraId="42E98928" w14:textId="77777777" w:rsidTr="002E13CD">
        <w:trPr>
          <w:trHeight w:val="238"/>
        </w:trPr>
        <w:tc>
          <w:tcPr>
            <w:tcW w:w="1620" w:type="dxa"/>
            <w:vAlign w:val="center"/>
          </w:tcPr>
          <w:p w14:paraId="6B78F0F3" w14:textId="77777777"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Duration</w:t>
            </w:r>
          </w:p>
        </w:tc>
        <w:tc>
          <w:tcPr>
            <w:tcW w:w="3780" w:type="dxa"/>
          </w:tcPr>
          <w:p w14:paraId="19C09157" w14:textId="77777777"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to 30 minutes</w:t>
            </w:r>
          </w:p>
        </w:tc>
        <w:tc>
          <w:tcPr>
            <w:tcW w:w="2430" w:type="dxa"/>
          </w:tcPr>
          <w:p w14:paraId="0B948236" w14:textId="77777777"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60 minutes</w:t>
            </w:r>
          </w:p>
        </w:tc>
        <w:tc>
          <w:tcPr>
            <w:tcW w:w="2790" w:type="dxa"/>
          </w:tcPr>
          <w:p w14:paraId="5B540FA8" w14:textId="77777777"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180 minutes</w:t>
            </w:r>
          </w:p>
        </w:tc>
      </w:tr>
      <w:tr w:rsidR="00570A18" w:rsidRPr="00AF685D" w14:paraId="6B10DD5E" w14:textId="77777777" w:rsidTr="002E13CD">
        <w:trPr>
          <w:trHeight w:val="349"/>
        </w:trPr>
        <w:tc>
          <w:tcPr>
            <w:tcW w:w="1620" w:type="dxa"/>
            <w:vAlign w:val="center"/>
          </w:tcPr>
          <w:p w14:paraId="143F974E" w14:textId="77777777"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Weightage</w:t>
            </w:r>
          </w:p>
        </w:tc>
        <w:tc>
          <w:tcPr>
            <w:tcW w:w="3780" w:type="dxa"/>
          </w:tcPr>
          <w:p w14:paraId="669C41A8" w14:textId="77777777"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%  (4 X 5 marks)</w:t>
            </w:r>
          </w:p>
        </w:tc>
        <w:tc>
          <w:tcPr>
            <w:tcW w:w="2430" w:type="dxa"/>
          </w:tcPr>
          <w:p w14:paraId="138FBE53" w14:textId="77777777"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30 % (2 X 15 Marks)</w:t>
            </w:r>
          </w:p>
        </w:tc>
        <w:tc>
          <w:tcPr>
            <w:tcW w:w="2790" w:type="dxa"/>
          </w:tcPr>
          <w:p w14:paraId="0C852609" w14:textId="77777777" w:rsidR="00570A18" w:rsidRPr="00AF685D" w:rsidRDefault="00570A18" w:rsidP="002E13CD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50 % (1 X 50 Marks)</w:t>
            </w:r>
          </w:p>
        </w:tc>
      </w:tr>
      <w:tr w:rsidR="003B5753" w:rsidRPr="00AF685D" w14:paraId="6DFAFAF1" w14:textId="77777777" w:rsidTr="0003780A">
        <w:trPr>
          <w:trHeight w:val="996"/>
        </w:trPr>
        <w:tc>
          <w:tcPr>
            <w:tcW w:w="1620" w:type="dxa"/>
            <w:vAlign w:val="center"/>
          </w:tcPr>
          <w:p w14:paraId="01093E89" w14:textId="77777777" w:rsidR="003B5753" w:rsidRPr="00AF685D" w:rsidRDefault="003B5753" w:rsidP="003B5753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ypology of Questions</w:t>
            </w:r>
          </w:p>
        </w:tc>
        <w:tc>
          <w:tcPr>
            <w:tcW w:w="3780" w:type="dxa"/>
          </w:tcPr>
          <w:p w14:paraId="5AB0CA16" w14:textId="77777777" w:rsidR="003B5753" w:rsidRPr="00772951" w:rsidRDefault="003B5753" w:rsidP="003B5753">
            <w:pPr>
              <w:pStyle w:val="xmsonormal"/>
              <w:spacing w:before="0" w:beforeAutospacing="0" w:after="0" w:afterAutospacing="0"/>
              <w:rPr>
                <w:rFonts w:ascii="Trebuchet MS" w:hAnsi="Trebuchet MS" w:cstheme="minorHAnsi"/>
              </w:rPr>
            </w:pPr>
            <w:r w:rsidRPr="00772951">
              <w:rPr>
                <w:rFonts w:ascii="Trebuchet MS" w:hAnsi="Trebuchet MS" w:cstheme="minorHAnsi"/>
              </w:rPr>
              <w:t>Understanding; Applying; Analyzing; Evaluating; Creating</w:t>
            </w:r>
          </w:p>
        </w:tc>
        <w:tc>
          <w:tcPr>
            <w:tcW w:w="2430" w:type="dxa"/>
          </w:tcPr>
          <w:p w14:paraId="4B45904D" w14:textId="77777777" w:rsidR="003B5753" w:rsidRPr="00772951" w:rsidRDefault="003B5753" w:rsidP="003B5753">
            <w:pPr>
              <w:pStyle w:val="xmsonormal"/>
              <w:spacing w:before="0" w:beforeAutospacing="0" w:after="0" w:afterAutospacing="0"/>
              <w:rPr>
                <w:rFonts w:ascii="Trebuchet MS" w:hAnsi="Trebuchet MS" w:cstheme="minorHAnsi"/>
              </w:rPr>
            </w:pPr>
            <w:r w:rsidRPr="00772951">
              <w:rPr>
                <w:rFonts w:ascii="Trebuchet MS" w:hAnsi="Trebuchet MS" w:cstheme="minorHAnsi"/>
              </w:rPr>
              <w:t>Remembering;</w:t>
            </w:r>
          </w:p>
          <w:p w14:paraId="46BDA4E7" w14:textId="77777777" w:rsidR="003B5753" w:rsidRPr="00772951" w:rsidRDefault="003B5753" w:rsidP="003B5753">
            <w:pPr>
              <w:pStyle w:val="xmsonormal"/>
              <w:spacing w:before="0" w:beforeAutospacing="0" w:after="0" w:afterAutospacing="0"/>
              <w:rPr>
                <w:rFonts w:ascii="Trebuchet MS" w:hAnsi="Trebuchet MS" w:cstheme="minorHAnsi"/>
              </w:rPr>
            </w:pPr>
            <w:r w:rsidRPr="00772951">
              <w:rPr>
                <w:rFonts w:ascii="Trebuchet MS" w:hAnsi="Trebuchet MS" w:cstheme="minorHAnsi"/>
              </w:rPr>
              <w:t>Understanding; Applying</w:t>
            </w:r>
          </w:p>
        </w:tc>
        <w:tc>
          <w:tcPr>
            <w:tcW w:w="2790" w:type="dxa"/>
          </w:tcPr>
          <w:p w14:paraId="746BFDF8" w14:textId="77777777" w:rsidR="003B5753" w:rsidRPr="00772951" w:rsidRDefault="003B5753" w:rsidP="003B5753">
            <w:pPr>
              <w:pStyle w:val="xmsonormal"/>
              <w:spacing w:before="0" w:beforeAutospacing="0" w:after="0" w:afterAutospacing="0"/>
              <w:rPr>
                <w:rFonts w:ascii="Trebuchet MS" w:hAnsi="Trebuchet MS" w:cstheme="minorHAnsi"/>
              </w:rPr>
            </w:pPr>
            <w:r w:rsidRPr="00772951">
              <w:rPr>
                <w:rFonts w:ascii="Trebuchet MS" w:hAnsi="Trebuchet MS" w:cstheme="minorHAnsi"/>
              </w:rPr>
              <w:t>Understanding; Applying; Analyzing; Evaluating; Creating</w:t>
            </w:r>
          </w:p>
        </w:tc>
      </w:tr>
      <w:tr w:rsidR="00B911AA" w:rsidRPr="00AF685D" w14:paraId="26BF1241" w14:textId="77777777" w:rsidTr="002E13CD">
        <w:trPr>
          <w:trHeight w:val="238"/>
        </w:trPr>
        <w:tc>
          <w:tcPr>
            <w:tcW w:w="1620" w:type="dxa"/>
            <w:vAlign w:val="center"/>
          </w:tcPr>
          <w:p w14:paraId="5079E676" w14:textId="77777777" w:rsidR="00B911AA" w:rsidRPr="00AF685D" w:rsidRDefault="00B911AA" w:rsidP="00B911AA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Pattern</w:t>
            </w:r>
          </w:p>
        </w:tc>
        <w:tc>
          <w:tcPr>
            <w:tcW w:w="3780" w:type="dxa"/>
          </w:tcPr>
          <w:p w14:paraId="6F8B20E5" w14:textId="77777777" w:rsidR="00B911AA" w:rsidRPr="00AF685D" w:rsidRDefault="00B911AA" w:rsidP="00B911AA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one randomly selected question from the problem sheet (Students can refer their class notes)</w:t>
            </w:r>
          </w:p>
        </w:tc>
        <w:tc>
          <w:tcPr>
            <w:tcW w:w="2430" w:type="dxa"/>
          </w:tcPr>
          <w:p w14:paraId="4779DDD6" w14:textId="77777777" w:rsidR="00B911AA" w:rsidRDefault="00B911AA" w:rsidP="00B911AA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MCQ</w:t>
            </w:r>
            <w:r>
              <w:rPr>
                <w:rFonts w:ascii="Trebuchet MS" w:hAnsi="Trebuchet MS" w:cstheme="minorHAnsi"/>
              </w:rPr>
              <w:t xml:space="preserve"> (10 marks)</w:t>
            </w:r>
            <w:r w:rsidRPr="00AF685D">
              <w:rPr>
                <w:rFonts w:ascii="Trebuchet MS" w:hAnsi="Trebuchet MS" w:cstheme="minorHAnsi"/>
              </w:rPr>
              <w:t xml:space="preserve">: </w:t>
            </w:r>
          </w:p>
          <w:p w14:paraId="29404345" w14:textId="77777777" w:rsidR="00B911AA" w:rsidRPr="00AF685D" w:rsidRDefault="00B911AA" w:rsidP="00B911AA">
            <w:pPr>
              <w:rPr>
                <w:rFonts w:ascii="Trebuchet MS" w:hAnsi="Trebuchet MS" w:cstheme="minorHAnsi"/>
              </w:rPr>
            </w:pPr>
            <w:r>
              <w:rPr>
                <w:rFonts w:ascii="Trebuchet MS" w:hAnsi="Trebuchet MS" w:cstheme="minorHAnsi"/>
              </w:rPr>
              <w:t xml:space="preserve">10 questions of </w:t>
            </w:r>
            <w:r w:rsidRPr="00AF685D">
              <w:rPr>
                <w:rFonts w:ascii="Trebuchet MS" w:hAnsi="Trebuchet MS" w:cstheme="minorHAnsi"/>
              </w:rPr>
              <w:t>0.5 marks</w:t>
            </w:r>
            <w:r>
              <w:rPr>
                <w:rFonts w:ascii="Trebuchet MS" w:hAnsi="Trebuchet MS" w:cstheme="minorHAnsi"/>
              </w:rPr>
              <w:t xml:space="preserve"> each</w:t>
            </w:r>
          </w:p>
          <w:p w14:paraId="21617074" w14:textId="77777777" w:rsidR="00B911AA" w:rsidRPr="00AF685D" w:rsidRDefault="00B911AA" w:rsidP="00B911AA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Short Answers</w:t>
            </w:r>
            <w:r>
              <w:rPr>
                <w:rFonts w:ascii="Trebuchet MS" w:hAnsi="Trebuchet MS" w:cstheme="minorHAnsi"/>
              </w:rPr>
              <w:t xml:space="preserve"> (10 marks): </w:t>
            </w:r>
            <w:r w:rsidRPr="00AF685D">
              <w:rPr>
                <w:rFonts w:ascii="Trebuchet MS" w:hAnsi="Trebuchet MS" w:cstheme="minorHAnsi"/>
              </w:rPr>
              <w:t xml:space="preserve">questions </w:t>
            </w:r>
            <w:r>
              <w:rPr>
                <w:rFonts w:ascii="Trebuchet MS" w:hAnsi="Trebuchet MS" w:cstheme="minorHAnsi"/>
              </w:rPr>
              <w:t xml:space="preserve">of </w:t>
            </w:r>
            <w:r w:rsidRPr="00AF685D">
              <w:rPr>
                <w:rFonts w:ascii="Trebuchet MS" w:hAnsi="Trebuchet MS" w:cstheme="minorHAnsi"/>
              </w:rPr>
              <w:t>2</w:t>
            </w:r>
            <w:r>
              <w:rPr>
                <w:rFonts w:ascii="Trebuchet MS" w:hAnsi="Trebuchet MS" w:cstheme="minorHAnsi"/>
              </w:rPr>
              <w:t xml:space="preserve"> or 3 </w:t>
            </w:r>
            <w:r w:rsidRPr="00AF685D">
              <w:rPr>
                <w:rFonts w:ascii="Trebuchet MS" w:hAnsi="Trebuchet MS" w:cstheme="minorHAnsi"/>
              </w:rPr>
              <w:t>marks</w:t>
            </w:r>
            <w:r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 </w:t>
            </w:r>
          </w:p>
        </w:tc>
        <w:tc>
          <w:tcPr>
            <w:tcW w:w="2790" w:type="dxa"/>
          </w:tcPr>
          <w:p w14:paraId="3223E96F" w14:textId="77777777" w:rsidR="00B911AA" w:rsidRPr="00AF685D" w:rsidRDefault="00B911AA" w:rsidP="00B911AA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all 5 full questions of 10 marks each. Each question may have 2 to 3 parts of 3/4/5/6/7 marks</w:t>
            </w:r>
          </w:p>
        </w:tc>
      </w:tr>
      <w:tr w:rsidR="00570A18" w:rsidRPr="00AF685D" w14:paraId="05B67E82" w14:textId="77777777" w:rsidTr="002E13CD">
        <w:trPr>
          <w:trHeight w:val="252"/>
        </w:trPr>
        <w:tc>
          <w:tcPr>
            <w:tcW w:w="1620" w:type="dxa"/>
            <w:vAlign w:val="center"/>
          </w:tcPr>
          <w:p w14:paraId="0B2C13AB" w14:textId="77777777" w:rsidR="00570A18" w:rsidRPr="00AF685D" w:rsidRDefault="00570A18" w:rsidP="002E13CD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chedule</w:t>
            </w:r>
          </w:p>
        </w:tc>
        <w:tc>
          <w:tcPr>
            <w:tcW w:w="3780" w:type="dxa"/>
            <w:vAlign w:val="center"/>
          </w:tcPr>
          <w:p w14:paraId="34FB489C" w14:textId="77777777" w:rsidR="00570A18" w:rsidRPr="00AF685D" w:rsidRDefault="00F362B3" w:rsidP="00144C55">
            <w:pPr>
              <w:jc w:val="both"/>
              <w:rPr>
                <w:rFonts w:ascii="Trebuchet MS" w:hAnsi="Trebuchet MS" w:cstheme="minorHAnsi"/>
              </w:rPr>
            </w:pPr>
            <w:r w:rsidRPr="00F362B3">
              <w:rPr>
                <w:rFonts w:ascii="Trebuchet MS" w:hAnsi="Trebuchet MS" w:cstheme="minorHAnsi"/>
              </w:rPr>
              <w:t>As notified by Associate Director (Academics) at the start of each semester</w:t>
            </w:r>
          </w:p>
        </w:tc>
        <w:tc>
          <w:tcPr>
            <w:tcW w:w="2430" w:type="dxa"/>
            <w:vAlign w:val="center"/>
          </w:tcPr>
          <w:p w14:paraId="271D5912" w14:textId="77777777"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alendared activity </w:t>
            </w:r>
          </w:p>
        </w:tc>
        <w:tc>
          <w:tcPr>
            <w:tcW w:w="2790" w:type="dxa"/>
            <w:vAlign w:val="center"/>
          </w:tcPr>
          <w:p w14:paraId="2BEEDD8F" w14:textId="77777777" w:rsidR="00570A18" w:rsidRPr="00AF685D" w:rsidRDefault="00570A18" w:rsidP="002E13C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Calendared activity</w:t>
            </w:r>
          </w:p>
        </w:tc>
      </w:tr>
      <w:tr w:rsidR="005A55B7" w:rsidRPr="00AF685D" w14:paraId="5CA792D0" w14:textId="77777777" w:rsidTr="005A55B7">
        <w:trPr>
          <w:trHeight w:val="439"/>
        </w:trPr>
        <w:tc>
          <w:tcPr>
            <w:tcW w:w="1620" w:type="dxa"/>
            <w:vMerge w:val="restart"/>
            <w:vAlign w:val="center"/>
          </w:tcPr>
          <w:p w14:paraId="4520069C" w14:textId="77777777" w:rsidR="005A55B7" w:rsidRPr="00AF685D" w:rsidRDefault="005A55B7" w:rsidP="005A55B7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opics Covered</w:t>
            </w:r>
          </w:p>
        </w:tc>
        <w:tc>
          <w:tcPr>
            <w:tcW w:w="3780" w:type="dxa"/>
          </w:tcPr>
          <w:p w14:paraId="78AA7027" w14:textId="35FDDEBE" w:rsidR="005A55B7" w:rsidRPr="00AF685D" w:rsidRDefault="00DD0137" w:rsidP="005A55B7">
            <w:pPr>
              <w:rPr>
                <w:rFonts w:ascii="Trebuchet MS" w:hAnsi="Trebuchet MS" w:cstheme="minorHAnsi"/>
              </w:rPr>
            </w:pPr>
            <w:r>
              <w:rPr>
                <w:rFonts w:ascii="Trebuchet MS" w:hAnsi="Trebuchet MS" w:cstheme="minorHAnsi"/>
              </w:rPr>
              <w:t>Assignment</w:t>
            </w:r>
            <w:r w:rsidR="005A55B7" w:rsidRPr="00AF685D">
              <w:rPr>
                <w:rFonts w:ascii="Trebuchet MS" w:hAnsi="Trebuchet MS" w:cstheme="minorHAnsi"/>
              </w:rPr>
              <w:t xml:space="preserve"> 1 (L</w:t>
            </w:r>
            <w:r w:rsidR="005A55B7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80363257"/>
                <w:placeholder>
                  <w:docPart w:val="EF34401A39024F43B264F03509F726A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C3541">
                  <w:rPr>
                    <w:rStyle w:val="Style2"/>
                  </w:rPr>
                  <w:t>1-12</w:t>
                </w:r>
              </w:sdtContent>
            </w:sdt>
            <w:r w:rsidR="005A55B7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5A55B7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5A55B7" w:rsidRPr="00AF685D">
              <w:rPr>
                <w:rFonts w:ascii="Trebuchet MS" w:hAnsi="Trebuchet MS" w:cstheme="minorHAnsi"/>
              </w:rPr>
              <w:t>&amp; T</w:t>
            </w:r>
            <w:r w:rsidR="005A55B7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892783"/>
                <w:placeholder>
                  <w:docPart w:val="952FE0B688F143FA82ACDD64CBF3B80F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A55B7"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y1-y2</w:t>
                </w:r>
              </w:sdtContent>
            </w:sdt>
            <w:r w:rsidR="005A55B7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5A55B7" w:rsidRPr="00AF685D">
              <w:rPr>
                <w:rFonts w:ascii="Trebuchet MS" w:hAnsi="Trebuchet MS" w:cstheme="minorHAnsi"/>
              </w:rPr>
              <w:t xml:space="preserve">) </w:t>
            </w:r>
            <w:r w:rsidR="005A55B7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5A55B7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34731563"/>
                <w:placeholder>
                  <w:docPart w:val="EA8FA3EB92754710A1F584BFEBDF5102"/>
                </w:placeholder>
                <w:text/>
              </w:sdtPr>
              <w:sdtContent>
                <w:r w:rsidR="005C3541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 xml:space="preserve"> 1 &amp; 2</w:t>
                </w:r>
              </w:sdtContent>
            </w:sdt>
            <w:r w:rsidR="005A55B7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 w:val="restart"/>
          </w:tcPr>
          <w:p w14:paraId="3D9D6E12" w14:textId="77777777"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1 </w:t>
            </w:r>
          </w:p>
          <w:p w14:paraId="5B948393" w14:textId="3BFCE1B4"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14791636"/>
                <w:placeholder>
                  <w:docPart w:val="8BCBDF1D9C424CE5A7882A747644D4B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C3541">
                  <w:rPr>
                    <w:rStyle w:val="Style2"/>
                  </w:rPr>
                  <w:t>1-18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28192219"/>
                <w:placeholder>
                  <w:docPart w:val="C1A59012173443B7A9C7F0F40E318247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b1-b2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>
              <w:rPr>
                <w:rFonts w:ascii="Trebuchet MS" w:hAnsi="Trebuchet MS" w:cstheme="minorHAnsi"/>
              </w:rPr>
              <w:t xml:space="preserve"> </w:t>
            </w:r>
          </w:p>
          <w:p w14:paraId="6B8892D7" w14:textId="58D99DDD" w:rsidR="005A55B7" w:rsidRPr="00AF685D" w:rsidRDefault="005A55B7" w:rsidP="005A55B7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839079344"/>
                <w:placeholder>
                  <w:docPart w:val="D4E8BE59EDD54F76950B9C4F155827CD"/>
                </w:placeholder>
                <w:text/>
              </w:sdtPr>
              <w:sdtContent>
                <w:r w:rsidR="005C3541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 xml:space="preserve"> 1 &amp; 2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790" w:type="dxa"/>
            <w:vMerge w:val="restart"/>
          </w:tcPr>
          <w:p w14:paraId="71762648" w14:textId="77777777"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omprehensive examination covering full syllabus. Students are expected to answer all questions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069077176"/>
                <w:placeholder>
                  <w:docPart w:val="FF0BEBB96BD043ADAEB1CDE1D29F2AED"/>
                </w:placeholder>
                <w:text/>
              </w:sdtPr>
              <w:sdtContent>
                <w:r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-5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</w:tr>
      <w:tr w:rsidR="005A55B7" w:rsidRPr="00AF685D" w14:paraId="3C01129F" w14:textId="77777777" w:rsidTr="002E13CD">
        <w:trPr>
          <w:trHeight w:val="238"/>
        </w:trPr>
        <w:tc>
          <w:tcPr>
            <w:tcW w:w="1620" w:type="dxa"/>
            <w:vMerge/>
          </w:tcPr>
          <w:p w14:paraId="23B81CBE" w14:textId="77777777"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14:paraId="69335D11" w14:textId="0BF84618" w:rsidR="005A55B7" w:rsidRPr="00AF685D" w:rsidRDefault="00DD0137" w:rsidP="005A55B7">
            <w:pPr>
              <w:rPr>
                <w:rFonts w:ascii="Trebuchet MS" w:hAnsi="Trebuchet MS" w:cstheme="minorHAnsi"/>
              </w:rPr>
            </w:pPr>
            <w:r>
              <w:rPr>
                <w:rFonts w:ascii="Trebuchet MS" w:hAnsi="Trebuchet MS" w:cstheme="minorHAnsi"/>
              </w:rPr>
              <w:t>Assignment</w:t>
            </w:r>
            <w:r w:rsidR="005A55B7" w:rsidRPr="00AF685D">
              <w:rPr>
                <w:rFonts w:ascii="Trebuchet MS" w:hAnsi="Trebuchet MS" w:cstheme="minorHAnsi"/>
              </w:rPr>
              <w:t xml:space="preserve"> 2 (L</w:t>
            </w:r>
            <w:r w:rsidR="005A55B7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  <w:b/>
                </w:rPr>
                <w:alias w:val="Portion"/>
                <w:tag w:val="Portion"/>
                <w:id w:val="2003696197"/>
                <w:placeholder>
                  <w:docPart w:val="350659CA28034BD0BFAD9F0711D32995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C3541">
                  <w:rPr>
                    <w:rStyle w:val="Style2"/>
                    <w:b/>
                  </w:rPr>
                  <w:t>13-24</w:t>
                </w:r>
              </w:sdtContent>
            </w:sdt>
            <w:r w:rsidR="005A55B7"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="005A55B7" w:rsidRPr="00AF685D">
              <w:rPr>
                <w:rFonts w:ascii="Trebuchet MS" w:hAnsi="Trebuchet MS" w:cstheme="minorHAnsi"/>
              </w:rPr>
              <w:t>&amp; T</w:t>
            </w:r>
            <w:r w:rsidR="005A55B7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891148051"/>
                <w:placeholder>
                  <w:docPart w:val="10B7958CD71B4997BE7024706A243522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A55B7"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y3-y4</w:t>
                </w:r>
              </w:sdtContent>
            </w:sdt>
            <w:r w:rsidR="005A55B7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5A55B7" w:rsidRPr="00AF685D">
              <w:rPr>
                <w:rFonts w:ascii="Trebuchet MS" w:hAnsi="Trebuchet MS" w:cstheme="minorHAnsi"/>
              </w:rPr>
              <w:t>)</w:t>
            </w:r>
            <w:r w:rsidR="005A55B7"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="005A55B7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5A55B7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818307152"/>
                <w:placeholder>
                  <w:docPart w:val="9B6C70B2F1E548D3A02AC68BBC57ABF2"/>
                </w:placeholder>
                <w:text/>
              </w:sdtPr>
              <w:sdtContent>
                <w:r w:rsidR="005C3541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 xml:space="preserve"> 2</w:t>
                </w:r>
              </w:sdtContent>
            </w:sdt>
            <w:r w:rsidR="005A55B7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/>
          </w:tcPr>
          <w:p w14:paraId="72865048" w14:textId="77777777"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14:paraId="25C2C4B5" w14:textId="77777777"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  <w:tr w:rsidR="005A55B7" w:rsidRPr="00AF685D" w14:paraId="27561073" w14:textId="77777777" w:rsidTr="005A55B7">
        <w:trPr>
          <w:trHeight w:val="394"/>
        </w:trPr>
        <w:tc>
          <w:tcPr>
            <w:tcW w:w="1620" w:type="dxa"/>
            <w:vMerge/>
          </w:tcPr>
          <w:p w14:paraId="10342073" w14:textId="77777777"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14:paraId="3ACDA894" w14:textId="752B6E6E" w:rsidR="005A55B7" w:rsidRPr="00AF685D" w:rsidRDefault="00DD0137" w:rsidP="005A55B7">
            <w:pPr>
              <w:rPr>
                <w:rFonts w:ascii="Trebuchet MS" w:hAnsi="Trebuchet MS" w:cstheme="minorHAnsi"/>
              </w:rPr>
            </w:pPr>
            <w:r>
              <w:rPr>
                <w:rFonts w:ascii="Trebuchet MS" w:hAnsi="Trebuchet MS" w:cstheme="minorHAnsi"/>
              </w:rPr>
              <w:t>Assignment</w:t>
            </w:r>
            <w:r w:rsidR="005A55B7" w:rsidRPr="00AF685D">
              <w:rPr>
                <w:rFonts w:ascii="Trebuchet MS" w:hAnsi="Trebuchet MS" w:cstheme="minorHAnsi"/>
              </w:rPr>
              <w:t xml:space="preserve"> 3 (L</w:t>
            </w:r>
            <w:r w:rsidR="005A55B7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394629368"/>
                <w:placeholder>
                  <w:docPart w:val="16191C7901F24609BF6480F8F4F6FAF4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C3541">
                  <w:rPr>
                    <w:rStyle w:val="Style2"/>
                  </w:rPr>
                  <w:t>25-32</w:t>
                </w:r>
              </w:sdtContent>
            </w:sdt>
            <w:r w:rsidR="005A55B7"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="005A55B7" w:rsidRPr="00AF685D">
              <w:rPr>
                <w:rFonts w:ascii="Trebuchet MS" w:hAnsi="Trebuchet MS" w:cstheme="minorHAnsi"/>
              </w:rPr>
              <w:t>&amp; T</w:t>
            </w:r>
            <w:r w:rsidR="005A55B7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43723991"/>
                <w:placeholder>
                  <w:docPart w:val="1A652335457748FEA12CF50FF852C649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A55B7"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y5-y6</w:t>
                </w:r>
              </w:sdtContent>
            </w:sdt>
            <w:r w:rsidR="005A55B7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5A55B7" w:rsidRPr="00AF685D">
              <w:rPr>
                <w:rFonts w:ascii="Trebuchet MS" w:hAnsi="Trebuchet MS" w:cstheme="minorHAnsi"/>
              </w:rPr>
              <w:t>)</w:t>
            </w:r>
            <w:r w:rsidR="005A55B7"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="005A55B7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5A55B7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636374306"/>
                <w:placeholder>
                  <w:docPart w:val="8C212111C5C74A2A9461CAAA55CF8262"/>
                </w:placeholder>
                <w:text/>
              </w:sdtPr>
              <w:sdtContent>
                <w:r w:rsidR="005C3541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 xml:space="preserve"> 3</w:t>
                </w:r>
              </w:sdtContent>
            </w:sdt>
            <w:r w:rsidR="005A55B7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 w:val="restart"/>
          </w:tcPr>
          <w:p w14:paraId="7EC91692" w14:textId="77777777"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2 </w:t>
            </w:r>
          </w:p>
          <w:p w14:paraId="0373D2F5" w14:textId="6DD90452" w:rsidR="005A55B7" w:rsidRDefault="005A55B7" w:rsidP="005A55B7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34378709"/>
                <w:placeholder>
                  <w:docPart w:val="849BE679912E41ED83D540D092969F45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C3541">
                  <w:rPr>
                    <w:rStyle w:val="Style2"/>
                  </w:rPr>
                  <w:t>19-38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6247222"/>
                <w:placeholder>
                  <w:docPart w:val="4A087A9334A94F77B7A440C4AB1CF9E8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b3-b4</w:t>
                </w:r>
              </w:sdtContent>
            </w:sdt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>
              <w:rPr>
                <w:rFonts w:ascii="Trebuchet MS" w:hAnsi="Trebuchet MS" w:cstheme="minorHAnsi"/>
              </w:rPr>
              <w:t xml:space="preserve"> </w:t>
            </w:r>
          </w:p>
          <w:p w14:paraId="0D70B47C" w14:textId="6641945B" w:rsidR="005A55B7" w:rsidRPr="00AF685D" w:rsidRDefault="005A55B7" w:rsidP="005A55B7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951053138"/>
                <w:placeholder>
                  <w:docPart w:val="6CC80D5002B84ADD8EDE06824F2FE20F"/>
                </w:placeholder>
                <w:text/>
              </w:sdtPr>
              <w:sdtContent>
                <w:r w:rsidR="005C3541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 xml:space="preserve"> </w:t>
                </w:r>
                <w:r w:rsidR="006A4B83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 xml:space="preserve">2, </w:t>
                </w:r>
                <w:r w:rsidR="005C3541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 &amp; 4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  <w:r w:rsidRPr="00AF685D">
              <w:rPr>
                <w:rFonts w:ascii="Trebuchet MS" w:hAnsi="Trebuchet MS" w:cstheme="minorHAnsi"/>
                <w:b/>
                <w:color w:val="C00000"/>
              </w:rPr>
              <w:t xml:space="preserve"> </w:t>
            </w:r>
          </w:p>
        </w:tc>
        <w:tc>
          <w:tcPr>
            <w:tcW w:w="2790" w:type="dxa"/>
            <w:vMerge/>
          </w:tcPr>
          <w:p w14:paraId="37C8A45B" w14:textId="77777777"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  <w:tr w:rsidR="005A55B7" w:rsidRPr="00AF685D" w14:paraId="2C60F092" w14:textId="77777777" w:rsidTr="002E13CD">
        <w:trPr>
          <w:trHeight w:val="238"/>
        </w:trPr>
        <w:tc>
          <w:tcPr>
            <w:tcW w:w="1620" w:type="dxa"/>
            <w:vMerge/>
          </w:tcPr>
          <w:p w14:paraId="2BC1DA01" w14:textId="77777777"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14:paraId="46D5241E" w14:textId="58A501B1" w:rsidR="005A55B7" w:rsidRPr="00AF685D" w:rsidRDefault="00DD0137" w:rsidP="005A55B7">
            <w:pPr>
              <w:rPr>
                <w:rFonts w:ascii="Trebuchet MS" w:hAnsi="Trebuchet MS" w:cstheme="minorHAnsi"/>
              </w:rPr>
            </w:pPr>
            <w:r>
              <w:rPr>
                <w:rFonts w:ascii="Trebuchet MS" w:hAnsi="Trebuchet MS" w:cstheme="minorHAnsi"/>
              </w:rPr>
              <w:t>Assignment</w:t>
            </w:r>
            <w:r w:rsidR="005A55B7" w:rsidRPr="00AF685D">
              <w:rPr>
                <w:rFonts w:ascii="Trebuchet MS" w:hAnsi="Trebuchet MS" w:cstheme="minorHAnsi"/>
              </w:rPr>
              <w:t xml:space="preserve"> 4 (L</w:t>
            </w:r>
            <w:r w:rsidR="005A55B7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54974068"/>
                <w:placeholder>
                  <w:docPart w:val="88BE919A8CC046FFB4A35C003BA335C9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C3541">
                  <w:rPr>
                    <w:rStyle w:val="Style2"/>
                  </w:rPr>
                  <w:t>33-4</w:t>
                </w:r>
                <w:r w:rsidR="005A7976">
                  <w:rPr>
                    <w:rStyle w:val="Style2"/>
                  </w:rPr>
                  <w:t>0</w:t>
                </w:r>
              </w:sdtContent>
            </w:sdt>
            <w:r w:rsidR="005A55B7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5A55B7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5A55B7" w:rsidRPr="00AF685D">
              <w:rPr>
                <w:rFonts w:ascii="Trebuchet MS" w:hAnsi="Trebuchet MS" w:cstheme="minorHAnsi"/>
              </w:rPr>
              <w:t>&amp; T</w:t>
            </w:r>
            <w:r w:rsidR="005A55B7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908602532"/>
                <w:placeholder>
                  <w:docPart w:val="03E9761917F140909D3B8B2BF192DE74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A55B7"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y7-y8</w:t>
                </w:r>
              </w:sdtContent>
            </w:sdt>
            <w:r w:rsidR="005A55B7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5A55B7" w:rsidRPr="00AF685D">
              <w:rPr>
                <w:rFonts w:ascii="Trebuchet MS" w:hAnsi="Trebuchet MS" w:cstheme="minorHAnsi"/>
              </w:rPr>
              <w:t>)</w:t>
            </w:r>
            <w:r w:rsidR="005A55B7" w:rsidRPr="00AF685D">
              <w:rPr>
                <w:rFonts w:ascii="Trebuchet MS" w:hAnsi="Trebuchet MS" w:cstheme="minorHAnsi"/>
                <w:color w:val="FF0000"/>
              </w:rPr>
              <w:t xml:space="preserve">  </w:t>
            </w:r>
            <w:r w:rsidR="005A55B7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5A55B7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1044987750"/>
                <w:placeholder>
                  <w:docPart w:val="4895DE3204D34A60B86C52F4CF56CCD4"/>
                </w:placeholder>
                <w:text/>
              </w:sdtPr>
              <w:sdtContent>
                <w:r w:rsidR="005C3541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 xml:space="preserve"> 4</w:t>
                </w:r>
              </w:sdtContent>
            </w:sdt>
            <w:r w:rsidR="005A55B7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/>
          </w:tcPr>
          <w:p w14:paraId="79D75EDF" w14:textId="77777777"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14:paraId="565F9842" w14:textId="77777777" w:rsidR="005A55B7" w:rsidRPr="00AF685D" w:rsidRDefault="005A55B7" w:rsidP="005A55B7">
            <w:pPr>
              <w:rPr>
                <w:rFonts w:ascii="Trebuchet MS" w:hAnsi="Trebuchet MS" w:cstheme="minorHAnsi"/>
              </w:rPr>
            </w:pPr>
          </w:p>
        </w:tc>
      </w:tr>
    </w:tbl>
    <w:p w14:paraId="1DF9EDA7" w14:textId="77777777" w:rsidR="00F91718" w:rsidRPr="00D20A19" w:rsidRDefault="00F91718" w:rsidP="00F91718">
      <w:pPr>
        <w:rPr>
          <w:rFonts w:ascii="Trebuchet MS" w:hAnsi="Trebuchet MS" w:cs="Arial"/>
          <w:b/>
          <w:caps/>
        </w:rPr>
      </w:pPr>
    </w:p>
    <w:p w14:paraId="181EE6A1" w14:textId="77777777" w:rsidR="00056F54" w:rsidRPr="0065081F" w:rsidRDefault="001649E9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Lesson Plan</w:t>
      </w:r>
    </w:p>
    <w:p w14:paraId="7482627C" w14:textId="77777777" w:rsidR="00F91718" w:rsidRPr="00F91718" w:rsidRDefault="00F91718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14:paraId="333CF7D3" w14:textId="77777777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14:paraId="4909317F" w14:textId="77777777"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0BCB81F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2F02EB6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F91718" w:rsidRPr="00D20A19" w14:paraId="4CCCC087" w14:textId="77777777" w:rsidTr="00F91718">
        <w:trPr>
          <w:trHeight w:val="475"/>
        </w:trPr>
        <w:tc>
          <w:tcPr>
            <w:tcW w:w="870" w:type="dxa"/>
            <w:vAlign w:val="center"/>
          </w:tcPr>
          <w:p w14:paraId="44FC3AAF" w14:textId="77777777" w:rsidR="00F91718" w:rsidRPr="00D20A19" w:rsidRDefault="00F91718" w:rsidP="00F91718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0</w:t>
            </w:r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229520380"/>
            <w:lock w:val="sdtLocked"/>
            <w:placeholder>
              <w:docPart w:val="FEB739181D994AC289E514E890851008"/>
            </w:placeholder>
            <w:text w:multiLine="1"/>
          </w:sdtPr>
          <w:sdtContent>
            <w:tc>
              <w:tcPr>
                <w:tcW w:w="8391" w:type="dxa"/>
              </w:tcPr>
              <w:p w14:paraId="1B642E08" w14:textId="4704E083" w:rsidR="00F91718" w:rsidRDefault="0003780A" w:rsidP="00301E49">
                <w:r w:rsidRPr="0003780A">
                  <w:rPr>
                    <w:rFonts w:asciiTheme="minorHAnsi" w:hAnsiTheme="minorHAnsi"/>
                  </w:rPr>
                  <w:t>Introduc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07679673"/>
            <w:placeholder>
              <w:docPart w:val="AA35BB47EB7F4373AF30BE69F67CA2C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vAlign w:val="center"/>
              </w:tcPr>
              <w:p w14:paraId="6D46B64E" w14:textId="77777777" w:rsidR="00F91718" w:rsidRDefault="00787FBF" w:rsidP="00F91718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301E49" w:rsidRPr="00D20A19" w14:paraId="6965215C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6602CDFD" w14:textId="320F1961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6764463"/>
                <w:placeholder>
                  <w:docPart w:val="386BC9347BB64B9D858C45A85814258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1922375328"/>
            <w:placeholder>
              <w:docPart w:val="5FBDFE1623E74F9DBD31F32B0C459110"/>
            </w:placeholder>
            <w:text w:multiLine="1"/>
          </w:sdtPr>
          <w:sdtContent>
            <w:tc>
              <w:tcPr>
                <w:tcW w:w="8391" w:type="dxa"/>
              </w:tcPr>
              <w:p w14:paraId="14A53FAD" w14:textId="74ED0ACD" w:rsidR="00301E49" w:rsidRDefault="00055354" w:rsidP="00301E49">
                <w:r w:rsidRPr="00055354">
                  <w:rPr>
                    <w:color w:val="000000"/>
                    <w:lang w:val="en-GB"/>
                  </w:rPr>
                  <w:t>XM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780185510"/>
            <w:placeholder>
              <w:docPart w:val="1119C023BA0144D8ADB97049F6AC860F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2887E61" w14:textId="6A7B3F2B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301E49" w:rsidRPr="00D20A19" w14:paraId="413B3D18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67BDA342" w14:textId="7349640A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92945364"/>
                <w:placeholder>
                  <w:docPart w:val="B7254D8FF9EE4712B03FEAADD28DBAE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-1495803497"/>
            <w:placeholder>
              <w:docPart w:val="9F2D257F82AD4600ACE37AF145169C67"/>
            </w:placeholder>
            <w:text w:multiLine="1"/>
          </w:sdtPr>
          <w:sdtContent>
            <w:tc>
              <w:tcPr>
                <w:tcW w:w="8391" w:type="dxa"/>
              </w:tcPr>
              <w:p w14:paraId="712CF6D6" w14:textId="59603CD2" w:rsidR="00301E49" w:rsidRDefault="00055354" w:rsidP="00301E49">
                <w:r w:rsidRPr="00055354">
                  <w:rPr>
                    <w:color w:val="000000"/>
                    <w:lang w:val="en-GB"/>
                  </w:rPr>
                  <w:t>XML Namespac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38964051"/>
            <w:placeholder>
              <w:docPart w:val="D9D708389700407C9B010B155CF1C5E3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506641B" w14:textId="35EA743D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301E49" w:rsidRPr="00D20A19" w14:paraId="7E86DC31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18A3A108" w14:textId="78F6E6AA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110114145"/>
                <w:placeholder>
                  <w:docPart w:val="5B8C9B3FC20E46C58BC0D7ECAFA2D32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1551730948"/>
            <w:placeholder>
              <w:docPart w:val="8C25DA97702841ED9E9CF96F437FF062"/>
            </w:placeholder>
            <w:text w:multiLine="1"/>
          </w:sdtPr>
          <w:sdtContent>
            <w:tc>
              <w:tcPr>
                <w:tcW w:w="8391" w:type="dxa"/>
              </w:tcPr>
              <w:p w14:paraId="5865652E" w14:textId="5BF0703D" w:rsidR="00301E49" w:rsidRDefault="00055354" w:rsidP="00301E49">
                <w:r w:rsidRPr="00055354">
                  <w:rPr>
                    <w:color w:val="000000"/>
                    <w:lang w:val="en-GB"/>
                  </w:rPr>
                  <w:t>XML Schema Definition Language (XSD)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727515018"/>
            <w:placeholder>
              <w:docPart w:val="ADD449EEFED94676B99DC34BDA2AFEC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44E7752B" w14:textId="179F0380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301E49" w:rsidRPr="00D20A19" w14:paraId="72556086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16BA4162" w14:textId="2C51BBA2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469502733"/>
                <w:placeholder>
                  <w:docPart w:val="A7A52817640E4FE0AD95C380DB59395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121809174"/>
            <w:placeholder>
              <w:docPart w:val="0CBE817EDD3A4E2B8CA2FDFA9150B85B"/>
            </w:placeholder>
            <w:text w:multiLine="1"/>
          </w:sdtPr>
          <w:sdtContent>
            <w:tc>
              <w:tcPr>
                <w:tcW w:w="8391" w:type="dxa"/>
              </w:tcPr>
              <w:p w14:paraId="026B1091" w14:textId="54BD5C3F" w:rsidR="00301E49" w:rsidRDefault="00055354" w:rsidP="00301E49">
                <w:r w:rsidRPr="00055354">
                  <w:rPr>
                    <w:color w:val="000000"/>
                    <w:lang w:val="en-GB"/>
                  </w:rPr>
                  <w:t>XML Path Language (XPath)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398507524"/>
            <w:placeholder>
              <w:docPart w:val="9BCAB84D567E4C24A15C20B04F0090D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067347C" w14:textId="4D0DB363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301E49" w:rsidRPr="00D20A19" w14:paraId="7B5A0451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5064DF9A" w14:textId="0B7C9E4C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5361002"/>
                <w:placeholder>
                  <w:docPart w:val="C595679515FC4395BB15CA23611EFDD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-786047905"/>
            <w:placeholder>
              <w:docPart w:val="405B872B02F242A6A20FD4AB8F9A7B55"/>
            </w:placeholder>
            <w:text w:multiLine="1"/>
          </w:sdtPr>
          <w:sdtContent>
            <w:tc>
              <w:tcPr>
                <w:tcW w:w="8391" w:type="dxa"/>
              </w:tcPr>
              <w:p w14:paraId="48E2F894" w14:textId="498952C3" w:rsidR="00301E49" w:rsidRDefault="00055354" w:rsidP="00301E49">
                <w:r w:rsidRPr="00055354">
                  <w:rPr>
                    <w:color w:val="000000"/>
                    <w:lang w:val="en-GB"/>
                  </w:rPr>
                  <w:t>XHTML and HTML5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17522924"/>
            <w:placeholder>
              <w:docPart w:val="8A67DAE6CD1E4FF98763430B5E60C9F7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4667133E" w14:textId="069D330C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301E49" w:rsidRPr="00D20A19" w14:paraId="727AEC16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47648C9D" w14:textId="7C796B6C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22539921"/>
                <w:placeholder>
                  <w:docPart w:val="290C922C588741DD89C692831000CCE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2059196003"/>
            <w:placeholder>
              <w:docPart w:val="4EE61C8320B14A09A93B2C7B1FADD782"/>
            </w:placeholder>
            <w:text w:multiLine="1"/>
          </w:sdtPr>
          <w:sdtContent>
            <w:tc>
              <w:tcPr>
                <w:tcW w:w="8391" w:type="dxa"/>
              </w:tcPr>
              <w:p w14:paraId="7773402B" w14:textId="500A4D1F" w:rsidR="00301E49" w:rsidRDefault="00055354" w:rsidP="00301E49">
                <w:r w:rsidRPr="00055354">
                  <w:rPr>
                    <w:color w:val="000000"/>
                    <w:lang w:val="en-GB"/>
                  </w:rPr>
                  <w:t>Javascript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929419180"/>
            <w:placeholder>
              <w:docPart w:val="7BE6BA7531D5421CAD7C543BDF72EE7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B71A95C" w14:textId="70998AC0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301E49" w:rsidRPr="00D20A19" w14:paraId="294C634F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70BFF4A3" w14:textId="5858BB0D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059677684"/>
                <w:placeholder>
                  <w:docPart w:val="5D8B2B71A86043F6BE108A9F1B7006C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1901709070"/>
            <w:placeholder>
              <w:docPart w:val="F564002BC45F444CAD55C4F0161D09CD"/>
            </w:placeholder>
            <w:text w:multiLine="1"/>
          </w:sdtPr>
          <w:sdtContent>
            <w:tc>
              <w:tcPr>
                <w:tcW w:w="8391" w:type="dxa"/>
              </w:tcPr>
              <w:p w14:paraId="0F18F9BE" w14:textId="4E2281CB" w:rsidR="00301E49" w:rsidRDefault="00055354" w:rsidP="00301E49">
                <w:r w:rsidRPr="00055354">
                  <w:rPr>
                    <w:color w:val="000000"/>
                    <w:lang w:val="en-GB"/>
                  </w:rPr>
                  <w:t>AJAX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979335655"/>
            <w:placeholder>
              <w:docPart w:val="6AF24398E63244788F8B7BC0598160E8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4C31B07C" w14:textId="60F47114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301E49" w:rsidRPr="00D20A19" w14:paraId="2ECCBDCB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728A9481" w14:textId="16C59B4B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64284262"/>
                <w:placeholder>
                  <w:docPart w:val="DE694442D94E4513B43901BBCF2B53D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1636748080"/>
            <w:placeholder>
              <w:docPart w:val="AF0F2579116E4765BF705F708EC46437"/>
            </w:placeholder>
            <w:text w:multiLine="1"/>
          </w:sdtPr>
          <w:sdtContent>
            <w:tc>
              <w:tcPr>
                <w:tcW w:w="8391" w:type="dxa"/>
              </w:tcPr>
              <w:p w14:paraId="49700BA7" w14:textId="2CD5E623" w:rsidR="00301E49" w:rsidRDefault="00055354" w:rsidP="00301E49">
                <w:r w:rsidRPr="00055354">
                  <w:rPr>
                    <w:color w:val="000000"/>
                    <w:lang w:val="en-GB"/>
                  </w:rPr>
                  <w:t>Parsing XML with Document Object Model (DOM)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598288304"/>
            <w:placeholder>
              <w:docPart w:val="1E3EEDC95D7B465CB57784CB4B548C5B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A7BE9FF" w14:textId="43B2F9A9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1</w:t>
                </w:r>
              </w:p>
            </w:tc>
          </w:sdtContent>
        </w:sdt>
      </w:tr>
      <w:tr w:rsidR="00301E49" w:rsidRPr="00D20A19" w14:paraId="6E75EF41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7F99ECA2" w14:textId="5B022818" w:rsidR="00301E49" w:rsidRPr="00D20A19" w:rsidRDefault="0003780A" w:rsidP="008420DC">
            <w:pPr>
              <w:spacing w:line="360" w:lineRule="auto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4597089"/>
                <w:placeholder>
                  <w:docPart w:val="165DBFC52374400D892454903DADA53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8420DC">
                  <w:rPr>
                    <w:rStyle w:val="Style2"/>
                    <w:rFonts w:ascii="Trebuchet MS" w:hAnsi="Trebuchet MS"/>
                    <w:b/>
                  </w:rPr>
                  <w:t xml:space="preserve">  L</w:t>
                </w:r>
                <w:r>
                  <w:rPr>
                    <w:rStyle w:val="Style2"/>
                    <w:rFonts w:ascii="Trebuchet MS" w:hAnsi="Trebuchet MS"/>
                    <w:b/>
                  </w:rPr>
                  <w:t>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375122092"/>
            <w:placeholder>
              <w:docPart w:val="FCF7D57E1E28450B896AACE3A487BCE0"/>
            </w:placeholder>
            <w:text w:multiLine="1"/>
          </w:sdtPr>
          <w:sdtContent>
            <w:tc>
              <w:tcPr>
                <w:tcW w:w="8391" w:type="dxa"/>
              </w:tcPr>
              <w:p w14:paraId="4F180587" w14:textId="6C7FF730" w:rsidR="00301E49" w:rsidRDefault="00DD4D02" w:rsidP="00301E49">
                <w:r w:rsidRPr="00DD4D02">
                  <w:rPr>
                    <w:color w:val="000000"/>
                    <w:lang w:val="en-GB"/>
                  </w:rPr>
                  <w:t>Web Services Definition Language (WSDL)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91686528"/>
            <w:placeholder>
              <w:docPart w:val="E2BBC4C4C5C945F78E73A432BCFC3FDF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798DD7D" w14:textId="2CC6BEBF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301E49" w:rsidRPr="00D20A19" w14:paraId="71DFE399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3D689191" w14:textId="252D8649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15262304"/>
                <w:placeholder>
                  <w:docPart w:val="24F24C9A6B914FA1B204E7C39729D8F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1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-543593527"/>
            <w:placeholder>
              <w:docPart w:val="AAB22D7FE1EB4D51BB27FAF468AE9E34"/>
            </w:placeholder>
            <w:text w:multiLine="1"/>
          </w:sdtPr>
          <w:sdtContent>
            <w:tc>
              <w:tcPr>
                <w:tcW w:w="8391" w:type="dxa"/>
              </w:tcPr>
              <w:p w14:paraId="6FA53260" w14:textId="60C4475A" w:rsidR="00301E49" w:rsidRDefault="00DD4D02" w:rsidP="00301E49">
                <w:r w:rsidRPr="00DD4D02">
                  <w:rPr>
                    <w:color w:val="000000"/>
                    <w:lang w:val="en-GB"/>
                  </w:rPr>
                  <w:t>Web Services Definition Language (WSDL)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51524027"/>
            <w:placeholder>
              <w:docPart w:val="E07B6AABB767422DA2486162AA9D854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F8A90C0" w14:textId="2EF4FD20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301E49" w:rsidRPr="00D20A19" w14:paraId="4FF2E2B7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352B5A38" w14:textId="551030C0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91232587"/>
                <w:placeholder>
                  <w:docPart w:val="AB5D2B2622084C67ACA8D56D3C4F9B0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1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915514834"/>
            <w:placeholder>
              <w:docPart w:val="357DA5313CB04B5C81E78DE543851011"/>
            </w:placeholder>
            <w:text w:multiLine="1"/>
          </w:sdtPr>
          <w:sdtContent>
            <w:tc>
              <w:tcPr>
                <w:tcW w:w="8391" w:type="dxa"/>
              </w:tcPr>
              <w:p w14:paraId="5B30F713" w14:textId="2202F7A0" w:rsidR="00301E49" w:rsidRDefault="00DD4D02" w:rsidP="00301E49">
                <w:r w:rsidRPr="002D717D">
                  <w:rPr>
                    <w:color w:val="000000"/>
                    <w:lang w:val="en-GB"/>
                  </w:rPr>
                  <w:t>Web Services Definition Language (WSDL)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560853140"/>
            <w:placeholder>
              <w:docPart w:val="E3A6E221AE3A4067B723A9191E0939D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08380DA" w14:textId="6018BDE0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301E49" w:rsidRPr="00D20A19" w14:paraId="36B60451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33F0772D" w14:textId="6F7A3556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00202627"/>
                <w:placeholder>
                  <w:docPart w:val="D31A40B994654C439DCA82BD1C363C1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1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1327786783"/>
            <w:placeholder>
              <w:docPart w:val="6ABBFD94B6734956AA1D4DEE4A2F2BF2"/>
            </w:placeholder>
            <w:text w:multiLine="1"/>
          </w:sdtPr>
          <w:sdtContent>
            <w:tc>
              <w:tcPr>
                <w:tcW w:w="8391" w:type="dxa"/>
              </w:tcPr>
              <w:p w14:paraId="2B18BF7B" w14:textId="269919EF" w:rsidR="00301E49" w:rsidRDefault="00DD4D02" w:rsidP="00301E49">
                <w:r w:rsidRPr="00DD4D02">
                  <w:rPr>
                    <w:color w:val="000000"/>
                    <w:lang w:val="en-GB"/>
                  </w:rPr>
                  <w:t>Simple Object Access Protocol (SOAP)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945146766"/>
            <w:placeholder>
              <w:docPart w:val="CE90FC8F9F3840CEBD5FB8FB7BBA9CD2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F76AC1F" w14:textId="6B4A8CA0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301E49" w:rsidRPr="00D20A19" w14:paraId="19139F89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7FD0765B" w14:textId="1DABF95C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617501519"/>
                <w:placeholder>
                  <w:docPart w:val="4AB2ECF1FBA54838A5A6EBA39E94F52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1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-2034570637"/>
            <w:placeholder>
              <w:docPart w:val="FAA67F7EEA6F4B4182712F7C865B9216"/>
            </w:placeholder>
            <w:text w:multiLine="1"/>
          </w:sdtPr>
          <w:sdtContent>
            <w:tc>
              <w:tcPr>
                <w:tcW w:w="8391" w:type="dxa"/>
              </w:tcPr>
              <w:p w14:paraId="7B598694" w14:textId="52A7446E" w:rsidR="00301E49" w:rsidRDefault="00DD4D02" w:rsidP="00301E49">
                <w:r w:rsidRPr="00DD4D02">
                  <w:rPr>
                    <w:color w:val="000000"/>
                    <w:lang w:val="en-GB"/>
                  </w:rPr>
                  <w:t>Simple Object Access Protocol (SOAP)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58233308"/>
            <w:placeholder>
              <w:docPart w:val="E0E8245A24E14224A53090E2F96A128C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348CCFFB" w14:textId="244516F9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301E49" w:rsidRPr="00D20A19" w14:paraId="3694BFF0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20DC0BF6" w14:textId="6C767650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05832541"/>
                <w:placeholder>
                  <w:docPart w:val="F0EBD80DA368437D907581B24312A1E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1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-586067556"/>
            <w:placeholder>
              <w:docPart w:val="616D5765047843A78C0FB7A476842B4D"/>
            </w:placeholder>
            <w:text w:multiLine="1"/>
          </w:sdtPr>
          <w:sdtContent>
            <w:tc>
              <w:tcPr>
                <w:tcW w:w="8391" w:type="dxa"/>
              </w:tcPr>
              <w:p w14:paraId="34C390E5" w14:textId="46D555DA" w:rsidR="00301E49" w:rsidRDefault="00DD4D02" w:rsidP="00301E49">
                <w:r w:rsidRPr="00DD4D02">
                  <w:rPr>
                    <w:color w:val="000000"/>
                    <w:lang w:val="en-GB"/>
                  </w:rPr>
                  <w:t>Simple Object Access Protocol (SOAP)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82285537"/>
            <w:placeholder>
              <w:docPart w:val="D2B0F8FC7AD2465EAA2A94EBC972A87A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4D9A6154" w14:textId="143193A8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301E49" w:rsidRPr="00D20A19" w14:paraId="4E261680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03942DA9" w14:textId="1DDF61FF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724209684"/>
                <w:placeholder>
                  <w:docPart w:val="2CB7582E1C0C4F168874D188E707DE7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1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1546793373"/>
            <w:placeholder>
              <w:docPart w:val="60CD57168CC248FDAA8AF36B2AFBE787"/>
            </w:placeholder>
            <w:text w:multiLine="1"/>
          </w:sdtPr>
          <w:sdtContent>
            <w:tc>
              <w:tcPr>
                <w:tcW w:w="8391" w:type="dxa"/>
              </w:tcPr>
              <w:p w14:paraId="66A86D35" w14:textId="6B8668C0" w:rsidR="00301E49" w:rsidRDefault="00DD4D02" w:rsidP="00301E49">
                <w:r w:rsidRPr="00DD4D02">
                  <w:rPr>
                    <w:color w:val="000000"/>
                    <w:lang w:val="en-GB"/>
                  </w:rPr>
                  <w:t>Universal Description, Discovery, and Integration (UDDI)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90027530"/>
            <w:placeholder>
              <w:docPart w:val="4F7469E6F7A1465EAE328051B6D451CC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67268A9" w14:textId="32D3D175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301E49" w:rsidRPr="00D20A19" w14:paraId="17723085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263A170D" w14:textId="61EC04E3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76825966"/>
                <w:placeholder>
                  <w:docPart w:val="BA17791F57D647C986A0B89911E3994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1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-1309477410"/>
            <w:placeholder>
              <w:docPart w:val="4B1AFF58FCC74D6EA987E2BFB2E6AFA9"/>
            </w:placeholder>
            <w:text w:multiLine="1"/>
          </w:sdtPr>
          <w:sdtContent>
            <w:tc>
              <w:tcPr>
                <w:tcW w:w="8391" w:type="dxa"/>
              </w:tcPr>
              <w:p w14:paraId="1D930C71" w14:textId="70B004C0" w:rsidR="00301E49" w:rsidRDefault="00DD4D02" w:rsidP="00301E49">
                <w:r w:rsidRPr="00DD4D02">
                  <w:rPr>
                    <w:color w:val="000000"/>
                    <w:lang w:val="en-GB"/>
                  </w:rPr>
                  <w:t>Representational State Transfer (ReST)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384771651"/>
            <w:placeholder>
              <w:docPart w:val="9064B9F48FAE4656A516EF0CF3B91D23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D50FFCD" w14:textId="35D5E1A6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301E49" w:rsidRPr="00D20A19" w14:paraId="61CF2D65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12BC1804" w14:textId="2292BC37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673981384"/>
                <w:placeholder>
                  <w:docPart w:val="EF581408C33945E69987E42C832F658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1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-933282033"/>
            <w:placeholder>
              <w:docPart w:val="9FF15E00EC744AFB9EF093DBB98AC5BE"/>
            </w:placeholder>
            <w:text w:multiLine="1"/>
          </w:sdtPr>
          <w:sdtContent>
            <w:tc>
              <w:tcPr>
                <w:tcW w:w="8391" w:type="dxa"/>
              </w:tcPr>
              <w:p w14:paraId="54F1FFAF" w14:textId="3E164DE0" w:rsidR="00301E49" w:rsidRDefault="00DD4D02" w:rsidP="00301E49">
                <w:r w:rsidRPr="00AF5719">
                  <w:rPr>
                    <w:color w:val="000000"/>
                    <w:lang w:val="en-GB"/>
                  </w:rPr>
                  <w:t>Representational State Transfer (ReST)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820694113"/>
            <w:placeholder>
              <w:docPart w:val="14C3C91DC9AE4537AC228F3E7659BE4E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2EAB92F" w14:textId="1FC05147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301E49" w:rsidRPr="00D20A19" w14:paraId="2B7058AD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640D560E" w14:textId="1AAFD010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3658309"/>
                <w:placeholder>
                  <w:docPart w:val="CDB7D0FD40C643C698256EF9623C649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1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1059527048"/>
            <w:placeholder>
              <w:docPart w:val="90AAC7AD0DD54A1AB22A6F3AD4A6BC4C"/>
            </w:placeholder>
            <w:text w:multiLine="1"/>
          </w:sdtPr>
          <w:sdtContent>
            <w:tc>
              <w:tcPr>
                <w:tcW w:w="8391" w:type="dxa"/>
              </w:tcPr>
              <w:p w14:paraId="6EAB332C" w14:textId="181498F5" w:rsidR="00301E49" w:rsidRDefault="00DD4D02" w:rsidP="00301E49">
                <w:r w:rsidRPr="007371F1">
                  <w:rPr>
                    <w:color w:val="000000"/>
                    <w:lang w:val="en-GB"/>
                  </w:rPr>
                  <w:t>Creating Web Servic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67083927"/>
            <w:placeholder>
              <w:docPart w:val="175FA6005E0144AA8722FFE3F0DAA096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38D701E4" w14:textId="0DE1D163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301E49" w:rsidRPr="00D20A19" w14:paraId="45DAE406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1006BE51" w14:textId="4E62F71D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97434479"/>
                <w:placeholder>
                  <w:docPart w:val="B89010857D50455CA250ABE2096D2B5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1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-56622043"/>
            <w:placeholder>
              <w:docPart w:val="549D6F977DA4412CB4D323865AD37326"/>
            </w:placeholder>
            <w:text w:multiLine="1"/>
          </w:sdtPr>
          <w:sdtContent>
            <w:tc>
              <w:tcPr>
                <w:tcW w:w="8391" w:type="dxa"/>
              </w:tcPr>
              <w:p w14:paraId="6DBFD841" w14:textId="21382DD0" w:rsidR="00301E49" w:rsidRDefault="00DD4D02" w:rsidP="00301E49">
                <w:r w:rsidRPr="00740196">
                  <w:rPr>
                    <w:color w:val="000000"/>
                    <w:lang w:val="en-GB"/>
                  </w:rPr>
                  <w:t>Deploying Web Servic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728271585"/>
            <w:placeholder>
              <w:docPart w:val="3816EA13995C4D679D1C340F7B3ECE9E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73D8239B" w14:textId="34284E95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301E49" w:rsidRPr="00D20A19" w14:paraId="5359D12C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796A979D" w14:textId="32D64082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00224180"/>
                <w:placeholder>
                  <w:docPart w:val="B57BBF82899341E8A9EC8F02842E4F4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2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-1752880035"/>
            <w:placeholder>
              <w:docPart w:val="AE75C76967FC482F86FCD9CC6450711E"/>
            </w:placeholder>
            <w:text w:multiLine="1"/>
          </w:sdtPr>
          <w:sdtContent>
            <w:tc>
              <w:tcPr>
                <w:tcW w:w="8391" w:type="dxa"/>
              </w:tcPr>
              <w:p w14:paraId="09474F49" w14:textId="13A0B98F" w:rsidR="00301E49" w:rsidRDefault="00DD4D02" w:rsidP="00301E49">
                <w:r w:rsidRPr="00DD4D02">
                  <w:rPr>
                    <w:color w:val="000000"/>
                    <w:lang w:val="en-GB"/>
                  </w:rPr>
                  <w:t>Creating and Deploying Web Servic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076716259"/>
            <w:placeholder>
              <w:docPart w:val="C3E12521195D4F7E8594C6D07727D79E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FB950B4" w14:textId="375E187A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301E49" w:rsidRPr="00D20A19" w14:paraId="2698CEF1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37BA5F46" w14:textId="2BEFFE49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969488505"/>
                <w:placeholder>
                  <w:docPart w:val="E0EB06B19CC94B8A821C2DB5EE62967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2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782926299"/>
            <w:placeholder>
              <w:docPart w:val="D32FA3BB44494D3880864EF3933A30D4"/>
            </w:placeholder>
            <w:text w:multiLine="1"/>
          </w:sdtPr>
          <w:sdtContent>
            <w:tc>
              <w:tcPr>
                <w:tcW w:w="8391" w:type="dxa"/>
              </w:tcPr>
              <w:p w14:paraId="03E5D58D" w14:textId="7C1B5C72" w:rsidR="00301E49" w:rsidRDefault="00CF4DE7" w:rsidP="00301E49">
                <w:r w:rsidRPr="00CF4DE7">
                  <w:rPr>
                    <w:color w:val="000000"/>
                    <w:lang w:val="en-GB"/>
                  </w:rPr>
                  <w:t>Web Services to Semantic Web Servic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4589000"/>
            <w:placeholder>
              <w:docPart w:val="066210E399A448B3816E860CFABDCECB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33E42E3" w14:textId="5BACAB1D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301E49" w:rsidRPr="00D20A19" w14:paraId="665B1F40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4F47AA2C" w14:textId="71C59F6D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71883433"/>
                <w:placeholder>
                  <w:docPart w:val="CD38749C93414919A56D05C7C535577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2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-1630854910"/>
            <w:placeholder>
              <w:docPart w:val="9692FE893850475FB5001B0F25CE69EB"/>
            </w:placeholder>
            <w:text w:multiLine="1"/>
          </w:sdtPr>
          <w:sdtContent>
            <w:tc>
              <w:tcPr>
                <w:tcW w:w="8391" w:type="dxa"/>
              </w:tcPr>
              <w:p w14:paraId="0B5843C9" w14:textId="1E08B3B4" w:rsidR="00301E49" w:rsidRDefault="00CF4DE7" w:rsidP="00301E49">
                <w:r w:rsidRPr="00CF4DE7">
                  <w:rPr>
                    <w:color w:val="000000"/>
                    <w:lang w:val="en-GB"/>
                  </w:rPr>
                  <w:t>OWL-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83289092"/>
            <w:placeholder>
              <w:docPart w:val="C4CD8AAD95104687ACFB800202F87BFE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42D3BC7" w14:textId="665DF4A1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301E49" w:rsidRPr="00D20A19" w14:paraId="6A6E68C0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50CAD1E9" w14:textId="08CD386C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82367795"/>
                <w:placeholder>
                  <w:docPart w:val="DC0F2DB2756846098A17CB9CE9466F5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2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653418328"/>
            <w:placeholder>
              <w:docPart w:val="AFDB499C162D444685E2CAA789D31DEA"/>
            </w:placeholder>
            <w:text w:multiLine="1"/>
          </w:sdtPr>
          <w:sdtContent>
            <w:tc>
              <w:tcPr>
                <w:tcW w:w="8391" w:type="dxa"/>
              </w:tcPr>
              <w:p w14:paraId="0FE3B48F" w14:textId="030FA035" w:rsidR="00301E49" w:rsidRDefault="00CF4DE7" w:rsidP="00301E49">
                <w:r w:rsidRPr="00CF4DE7">
                  <w:rPr>
                    <w:color w:val="000000"/>
                    <w:lang w:val="en-GB"/>
                  </w:rPr>
                  <w:t>OWL-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60746557"/>
            <w:placeholder>
              <w:docPart w:val="02F95994831545679EEA0AA6668E89B7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D928E6B" w14:textId="623165BF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301E49" w:rsidRPr="00D20A19" w14:paraId="7502E3AF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28B56B56" w14:textId="52E898F8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793021943"/>
                <w:placeholder>
                  <w:docPart w:val="87DCD2156C1D4AAFA1E2C60B998D68D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>
                  <w:rPr>
                    <w:rStyle w:val="Style2"/>
                    <w:rFonts w:ascii="Trebuchet MS" w:hAnsi="Trebuchet MS"/>
                    <w:b/>
                  </w:rPr>
                  <w:t>L2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-1087757087"/>
            <w:placeholder>
              <w:docPart w:val="11F9E836FF3449609D69661656CEDA96"/>
            </w:placeholder>
            <w:text w:multiLine="1"/>
          </w:sdtPr>
          <w:sdtContent>
            <w:tc>
              <w:tcPr>
                <w:tcW w:w="8391" w:type="dxa"/>
              </w:tcPr>
              <w:p w14:paraId="52E3970F" w14:textId="7643535C" w:rsidR="00301E49" w:rsidRDefault="00CF4DE7" w:rsidP="00301E49">
                <w:r w:rsidRPr="00CF4DE7">
                  <w:rPr>
                    <w:color w:val="000000"/>
                    <w:lang w:val="en-GB"/>
                  </w:rPr>
                  <w:t>WSDL-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74594740"/>
            <w:placeholder>
              <w:docPart w:val="38E21A82BCF840259971C2BE4E727B03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0270BF8" w14:textId="771DCD86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2</w:t>
                </w:r>
              </w:p>
            </w:tc>
          </w:sdtContent>
        </w:sdt>
      </w:tr>
      <w:tr w:rsidR="00301E49" w:rsidRPr="00D20A19" w14:paraId="726EE0D8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0AE5B26E" w14:textId="04E047B3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087146562"/>
                <w:placeholder>
                  <w:docPart w:val="E1578BF23E8D448DA03298A5292733B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97291">
                  <w:rPr>
                    <w:rStyle w:val="Style2"/>
                    <w:rFonts w:ascii="Trebuchet MS" w:hAnsi="Trebuchet MS"/>
                    <w:b/>
                  </w:rPr>
                  <w:t>L2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-275946569"/>
            <w:placeholder>
              <w:docPart w:val="9CD8243E142F45488E5875D6A21FFAE0"/>
            </w:placeholder>
            <w:text w:multiLine="1"/>
          </w:sdtPr>
          <w:sdtContent>
            <w:tc>
              <w:tcPr>
                <w:tcW w:w="8391" w:type="dxa"/>
              </w:tcPr>
              <w:p w14:paraId="28FADF95" w14:textId="16CB549D" w:rsidR="00301E49" w:rsidRDefault="00CF4DE7" w:rsidP="00301E49">
                <w:r w:rsidRPr="00CF4DE7">
                  <w:rPr>
                    <w:color w:val="000000"/>
                    <w:lang w:val="en-GB"/>
                  </w:rPr>
                  <w:t>Realizing the Promise of SOA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610052432"/>
            <w:placeholder>
              <w:docPart w:val="D75C0464F0B54AFF8578B45B693E3EDF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3B6024C1" w14:textId="64A64A3D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  <w:tr w:rsidR="00301E49" w:rsidRPr="00D20A19" w14:paraId="7D5FA4A0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22B4AB6B" w14:textId="73ADB40B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6654711"/>
                <w:placeholder>
                  <w:docPart w:val="9082C3D6014846A68ED89C23B026A67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97291">
                  <w:rPr>
                    <w:rStyle w:val="Style2"/>
                    <w:rFonts w:ascii="Trebuchet MS" w:hAnsi="Trebuchet MS"/>
                    <w:b/>
                  </w:rPr>
                  <w:t>L2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-998958023"/>
            <w:placeholder>
              <w:docPart w:val="D1928DE5931045DFBBDAD1996F571ED8"/>
            </w:placeholder>
            <w:text w:multiLine="1"/>
          </w:sdtPr>
          <w:sdtContent>
            <w:tc>
              <w:tcPr>
                <w:tcW w:w="8391" w:type="dxa"/>
              </w:tcPr>
              <w:p w14:paraId="0820DF8C" w14:textId="17271DA0" w:rsidR="00301E49" w:rsidRDefault="00CF4DE7" w:rsidP="00301E49">
                <w:r w:rsidRPr="00CF4DE7">
                  <w:rPr>
                    <w:color w:val="000000"/>
                    <w:lang w:val="en-GB"/>
                  </w:rPr>
                  <w:t>SOA - Architecture Fundamental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344856249"/>
            <w:placeholder>
              <w:docPart w:val="AD63202A954F4221B9DC32969BD2772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702CAFC2" w14:textId="121D5C8E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  <w:tr w:rsidR="00301E49" w:rsidRPr="00D20A19" w14:paraId="689A86AE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593B97C4" w14:textId="705C6897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36032897"/>
                <w:placeholder>
                  <w:docPart w:val="C6F61DA34D244E7D8363217A4F93E50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97291">
                  <w:rPr>
                    <w:rStyle w:val="Style2"/>
                    <w:rFonts w:ascii="Trebuchet MS" w:hAnsi="Trebuchet MS"/>
                    <w:b/>
                  </w:rPr>
                  <w:t>L2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-1596326758"/>
            <w:placeholder>
              <w:docPart w:val="75FFAD28910A4B9D9347551A45FECA33"/>
            </w:placeholder>
            <w:text w:multiLine="1"/>
          </w:sdtPr>
          <w:sdtContent>
            <w:tc>
              <w:tcPr>
                <w:tcW w:w="8391" w:type="dxa"/>
              </w:tcPr>
              <w:p w14:paraId="5E3A2DF7" w14:textId="18A4B37B" w:rsidR="00301E49" w:rsidRDefault="00CF4DE7" w:rsidP="00301E49">
                <w:r w:rsidRPr="00CF4DE7">
                  <w:rPr>
                    <w:color w:val="000000"/>
                    <w:lang w:val="en-GB"/>
                  </w:rPr>
                  <w:t>SOA - Architecture Fundamental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96100695"/>
            <w:placeholder>
              <w:docPart w:val="D69118E5B9714ACAA52AC2DC991C8874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79024EEB" w14:textId="436654EC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  <w:tr w:rsidR="00301E49" w:rsidRPr="00D20A19" w14:paraId="1AD6F30B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0B2D9E0D" w14:textId="0143BF75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129075412"/>
                <w:placeholder>
                  <w:docPart w:val="6CEF9A11C0624B5B967369AAB4CE1FF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97291">
                  <w:rPr>
                    <w:rStyle w:val="Style2"/>
                    <w:rFonts w:ascii="Trebuchet MS" w:hAnsi="Trebuchet MS"/>
                    <w:b/>
                  </w:rPr>
                  <w:t>L2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-697547826"/>
            <w:placeholder>
              <w:docPart w:val="60E368871BA342078CD5FCCB2A323FDC"/>
            </w:placeholder>
            <w:text w:multiLine="1"/>
          </w:sdtPr>
          <w:sdtContent>
            <w:tc>
              <w:tcPr>
                <w:tcW w:w="8391" w:type="dxa"/>
              </w:tcPr>
              <w:p w14:paraId="70150E38" w14:textId="5CDDF7A1" w:rsidR="00301E49" w:rsidRDefault="00CF4DE7" w:rsidP="00301E49">
                <w:r w:rsidRPr="00CF4DE7">
                  <w:rPr>
                    <w:color w:val="000000"/>
                    <w:lang w:val="en-GB"/>
                  </w:rPr>
                  <w:t>Composing Servic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476100918"/>
            <w:placeholder>
              <w:docPart w:val="47465A2CE72F423BA38FFE33A9147757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72CF6EB4" w14:textId="6D9B4598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  <w:tr w:rsidR="00301E49" w:rsidRPr="00D20A19" w14:paraId="376714F8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4336A604" w14:textId="3F9D182C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25634394"/>
                <w:placeholder>
                  <w:docPart w:val="14C60716CEEC4718A75FD758D2C765E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97291">
                  <w:rPr>
                    <w:rStyle w:val="Style2"/>
                    <w:rFonts w:ascii="Trebuchet MS" w:hAnsi="Trebuchet MS"/>
                    <w:b/>
                  </w:rPr>
                  <w:t>L2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46886142"/>
            <w:placeholder>
              <w:docPart w:val="E5B87BE538B54B36A770BA946CB1B85D"/>
            </w:placeholder>
            <w:text w:multiLine="1"/>
          </w:sdtPr>
          <w:sdtContent>
            <w:tc>
              <w:tcPr>
                <w:tcW w:w="8391" w:type="dxa"/>
              </w:tcPr>
              <w:p w14:paraId="228BCA10" w14:textId="0607E78C" w:rsidR="00301E49" w:rsidRDefault="00CF4DE7" w:rsidP="00301E49">
                <w:r w:rsidRPr="00CF4DE7">
                  <w:rPr>
                    <w:color w:val="000000"/>
                    <w:lang w:val="en-GB"/>
                  </w:rPr>
                  <w:t>SOA Security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641149675"/>
            <w:placeholder>
              <w:docPart w:val="B7E13D0301C948768DB8840449699C4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7D37CC9" w14:textId="59A8C38C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  <w:tr w:rsidR="00301E49" w:rsidRPr="00D20A19" w14:paraId="08F8AAB8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089C41CB" w14:textId="6A105745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64741107"/>
                <w:placeholder>
                  <w:docPart w:val="3D3CEE50CE5149B8A7B40213194A574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97291">
                  <w:rPr>
                    <w:rStyle w:val="Style2"/>
                    <w:rFonts w:ascii="Trebuchet MS" w:hAnsi="Trebuchet MS"/>
                    <w:b/>
                  </w:rPr>
                  <w:t>L3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1155036892"/>
            <w:placeholder>
              <w:docPart w:val="7C128CD10A214DBC9E35C55D6F887321"/>
            </w:placeholder>
            <w:text w:multiLine="1"/>
          </w:sdtPr>
          <w:sdtContent>
            <w:tc>
              <w:tcPr>
                <w:tcW w:w="8391" w:type="dxa"/>
              </w:tcPr>
              <w:p w14:paraId="6D94B819" w14:textId="4F8F20F5" w:rsidR="00301E49" w:rsidRDefault="00CF4DE7" w:rsidP="00301E49">
                <w:r w:rsidRPr="00CF4DE7">
                  <w:rPr>
                    <w:color w:val="000000"/>
                    <w:lang w:val="en-GB"/>
                  </w:rPr>
                  <w:t>SOA Security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655694152"/>
            <w:placeholder>
              <w:docPart w:val="F23F3C7E385943EDBD46468E139DAD9E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7D678F7D" w14:textId="7E6C930A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  <w:tr w:rsidR="00301E49" w:rsidRPr="00D20A19" w14:paraId="065C98F8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46BA1582" w14:textId="315F362C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17057689"/>
                <w:placeholder>
                  <w:docPart w:val="25A8CB2C9043453EA033F2739C4B5B2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97291">
                  <w:rPr>
                    <w:rStyle w:val="Style2"/>
                    <w:rFonts w:ascii="Trebuchet MS" w:hAnsi="Trebuchet MS"/>
                    <w:b/>
                  </w:rPr>
                  <w:t>L3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179937815"/>
            <w:placeholder>
              <w:docPart w:val="889683A31FDA4F9BB70B7CA63155474F"/>
            </w:placeholder>
            <w:text w:multiLine="1"/>
          </w:sdtPr>
          <w:sdtContent>
            <w:tc>
              <w:tcPr>
                <w:tcW w:w="8391" w:type="dxa"/>
              </w:tcPr>
              <w:p w14:paraId="6BD7ECB2" w14:textId="0BA3CBD6" w:rsidR="00301E49" w:rsidRDefault="00CF4DE7" w:rsidP="00301E49">
                <w:r w:rsidRPr="00CF4DE7">
                  <w:rPr>
                    <w:color w:val="000000"/>
                    <w:lang w:val="en-GB"/>
                  </w:rPr>
                  <w:t>SOA Governanc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33276694"/>
            <w:placeholder>
              <w:docPart w:val="069FF76CFAC94263B826DF5346DF8133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5A06C03" w14:textId="095AA94C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  <w:tr w:rsidR="00301E49" w:rsidRPr="00D20A19" w14:paraId="7C2BE3F7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29650875" w14:textId="65FA033B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7452130"/>
                <w:placeholder>
                  <w:docPart w:val="AA5168C06F424B009E3261C1FEFE9BE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97291">
                  <w:rPr>
                    <w:rStyle w:val="Style2"/>
                    <w:rFonts w:ascii="Trebuchet MS" w:hAnsi="Trebuchet MS"/>
                    <w:b/>
                  </w:rPr>
                  <w:t>L3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-824975900"/>
            <w:placeholder>
              <w:docPart w:val="C11E720B070B4DBEBEF0B01B802E7582"/>
            </w:placeholder>
            <w:text w:multiLine="1"/>
          </w:sdtPr>
          <w:sdtContent>
            <w:tc>
              <w:tcPr>
                <w:tcW w:w="8391" w:type="dxa"/>
              </w:tcPr>
              <w:p w14:paraId="24024A58" w14:textId="61327D24" w:rsidR="00301E49" w:rsidRDefault="00CF4DE7" w:rsidP="00301E49">
                <w:r w:rsidRPr="00CF4DE7">
                  <w:rPr>
                    <w:color w:val="000000"/>
                    <w:lang w:val="en-GB"/>
                  </w:rPr>
                  <w:t>SOA Governanc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989660037"/>
            <w:placeholder>
              <w:docPart w:val="3FDBC8929DE3425AAA87A70C5E51EE95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6EAE3A5" w14:textId="15B79A8E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3</w:t>
                </w:r>
              </w:p>
            </w:tc>
          </w:sdtContent>
        </w:sdt>
      </w:tr>
      <w:tr w:rsidR="00301E49" w:rsidRPr="00D20A19" w14:paraId="4C2BCAD7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3AD56F52" w14:textId="7AB76E38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41541897"/>
                <w:placeholder>
                  <w:docPart w:val="5623224EB7CC41E19D5AC1195BED156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97291">
                  <w:rPr>
                    <w:rStyle w:val="Style2"/>
                    <w:rFonts w:ascii="Trebuchet MS" w:hAnsi="Trebuchet MS"/>
                    <w:b/>
                  </w:rPr>
                  <w:t>L3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bCs/>
              <w:color w:val="000000"/>
            </w:rPr>
            <w:alias w:val="Course Plan Content"/>
            <w:tag w:val="CPC"/>
            <w:id w:val="1815610041"/>
            <w:placeholder>
              <w:docPart w:val="7E9FF004C97F499287D5099271180145"/>
            </w:placeholder>
            <w:text w:multiLine="1"/>
          </w:sdtPr>
          <w:sdtContent>
            <w:tc>
              <w:tcPr>
                <w:tcW w:w="8391" w:type="dxa"/>
              </w:tcPr>
              <w:p w14:paraId="291C688B" w14:textId="287575D3" w:rsidR="00301E49" w:rsidRDefault="000A19F6" w:rsidP="00301E49">
                <w:r w:rsidRPr="000A19F6">
                  <w:rPr>
                    <w:bCs/>
                    <w:color w:val="000000"/>
                  </w:rPr>
                  <w:t>JS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137021700"/>
            <w:placeholder>
              <w:docPart w:val="39D05EC0F5A743C094CC86E594216CF4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41E36879" w14:textId="7EDC4EB8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301E49" w:rsidRPr="00D20A19" w14:paraId="5A6550EE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47116EA0" w14:textId="69E56335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36367307"/>
                <w:placeholder>
                  <w:docPart w:val="992240AA418B4F67836E3AB7E17F4D4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97291">
                  <w:rPr>
                    <w:rStyle w:val="Style2"/>
                    <w:rFonts w:ascii="Trebuchet MS" w:hAnsi="Trebuchet MS"/>
                    <w:b/>
                  </w:rPr>
                  <w:t>L3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bCs/>
              <w:color w:val="000000"/>
            </w:rPr>
            <w:alias w:val="Course Plan Content"/>
            <w:tag w:val="CPC"/>
            <w:id w:val="1815602441"/>
            <w:placeholder>
              <w:docPart w:val="9BCA1FBB04E44B328A2B57211CC0D695"/>
            </w:placeholder>
            <w:text w:multiLine="1"/>
          </w:sdtPr>
          <w:sdtContent>
            <w:tc>
              <w:tcPr>
                <w:tcW w:w="8391" w:type="dxa"/>
              </w:tcPr>
              <w:p w14:paraId="02CDC5C6" w14:textId="57B48076" w:rsidR="00301E49" w:rsidRDefault="000A19F6" w:rsidP="00301E49">
                <w:r w:rsidRPr="000A19F6">
                  <w:rPr>
                    <w:bCs/>
                    <w:color w:val="000000"/>
                  </w:rPr>
                  <w:t>Resources and Represent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389217842"/>
            <w:placeholder>
              <w:docPart w:val="2B53C386DEDC4F4DB72AF36535EC5C65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B28E1A5" w14:textId="60144389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301E49" w:rsidRPr="00D20A19" w14:paraId="6F5756B5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7BDEB112" w14:textId="1CEB4A57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26973782"/>
                <w:placeholder>
                  <w:docPart w:val="7878E166E26A4190B5D47F130F3B4F2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97291">
                  <w:rPr>
                    <w:rStyle w:val="Style2"/>
                    <w:rFonts w:ascii="Trebuchet MS" w:hAnsi="Trebuchet MS"/>
                    <w:b/>
                  </w:rPr>
                  <w:t>L3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bCs/>
              <w:color w:val="000000"/>
            </w:rPr>
            <w:alias w:val="Course Plan Content"/>
            <w:tag w:val="CPC"/>
            <w:id w:val="5952017"/>
            <w:placeholder>
              <w:docPart w:val="A6C143FEB79F45B4AF4B516609CFAAD8"/>
            </w:placeholder>
            <w:text w:multiLine="1"/>
          </w:sdtPr>
          <w:sdtContent>
            <w:tc>
              <w:tcPr>
                <w:tcW w:w="8391" w:type="dxa"/>
              </w:tcPr>
              <w:p w14:paraId="293BEDFC" w14:textId="1FFE74B2" w:rsidR="00301E49" w:rsidRDefault="000A19F6" w:rsidP="00301E49">
                <w:r w:rsidRPr="000A19F6">
                  <w:rPr>
                    <w:bCs/>
                    <w:color w:val="000000"/>
                  </w:rPr>
                  <w:t>Designing a ReST Servic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7058389"/>
            <w:placeholder>
              <w:docPart w:val="ED3ED09F82BF4025B357AC85A0F845EA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7B25AC7E" w14:textId="30A18D7B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301E49" w:rsidRPr="00D20A19" w14:paraId="4BA50D74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04A63E31" w14:textId="1080223A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56565036"/>
                <w:placeholder>
                  <w:docPart w:val="7D774ACC400A47218400B5B0D3232CE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97291">
                  <w:rPr>
                    <w:rStyle w:val="Style2"/>
                    <w:rFonts w:ascii="Trebuchet MS" w:hAnsi="Trebuchet MS"/>
                    <w:b/>
                  </w:rPr>
                  <w:t>L3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bCs/>
              <w:color w:val="000000"/>
            </w:rPr>
            <w:alias w:val="Course Plan Content"/>
            <w:tag w:val="CPC"/>
            <w:id w:val="-183136188"/>
            <w:placeholder>
              <w:docPart w:val="46F6C688B2EB4DFAA39F14B1CF5F75B2"/>
            </w:placeholder>
            <w:text w:multiLine="1"/>
          </w:sdtPr>
          <w:sdtContent>
            <w:tc>
              <w:tcPr>
                <w:tcW w:w="8391" w:type="dxa"/>
              </w:tcPr>
              <w:p w14:paraId="78AC8895" w14:textId="072A6B6B" w:rsidR="00301E49" w:rsidRDefault="000A19F6" w:rsidP="00301E49">
                <w:r w:rsidRPr="000A19F6">
                  <w:rPr>
                    <w:bCs/>
                    <w:color w:val="000000"/>
                  </w:rPr>
                  <w:t>ReST vs SOAP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016113561"/>
            <w:placeholder>
              <w:docPart w:val="CC29EBB38E974DBDAA22F26C247991E9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E00B178" w14:textId="4068C67D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301E49" w:rsidRPr="00D20A19" w14:paraId="00748501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1601F236" w14:textId="55D36C27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427318101"/>
                <w:placeholder>
                  <w:docPart w:val="EE43FF55154C49B8989DCC465AAA58B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97291">
                  <w:rPr>
                    <w:rStyle w:val="Style2"/>
                    <w:rFonts w:ascii="Trebuchet MS" w:hAnsi="Trebuchet MS"/>
                    <w:b/>
                  </w:rPr>
                  <w:t>L3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bCs/>
              <w:color w:val="000000"/>
            </w:rPr>
            <w:alias w:val="Course Plan Content"/>
            <w:tag w:val="CPC"/>
            <w:id w:val="1417288597"/>
            <w:placeholder>
              <w:docPart w:val="1832BB35A250418488FC2400EAD1D69F"/>
            </w:placeholder>
            <w:text w:multiLine="1"/>
          </w:sdtPr>
          <w:sdtContent>
            <w:tc>
              <w:tcPr>
                <w:tcW w:w="8391" w:type="dxa"/>
              </w:tcPr>
              <w:p w14:paraId="63B5B7A3" w14:textId="16CAD4EA" w:rsidR="00301E49" w:rsidRDefault="000A19F6" w:rsidP="00301E49">
                <w:r w:rsidRPr="000A19F6">
                  <w:rPr>
                    <w:bCs/>
                    <w:color w:val="000000"/>
                  </w:rPr>
                  <w:t>Securing a ReST Servic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01100657"/>
            <w:placeholder>
              <w:docPart w:val="BA8D47398E1D41028D11181890D867DA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4D52E6FE" w14:textId="514C49A5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301E49" w:rsidRPr="00D20A19" w14:paraId="1BA7F908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111F2BF7" w14:textId="5DDA0691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908736794"/>
                <w:placeholder>
                  <w:docPart w:val="2FD8C0F8858647A0B4DD43B6C352699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97291">
                  <w:rPr>
                    <w:rStyle w:val="Style2"/>
                    <w:rFonts w:ascii="Trebuchet MS" w:hAnsi="Trebuchet MS"/>
                    <w:b/>
                  </w:rPr>
                  <w:t>L3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1078485906"/>
            <w:placeholder>
              <w:docPart w:val="169027E9971E421A8BE3B5F5F6F3BC82"/>
            </w:placeholder>
            <w:text w:multiLine="1"/>
          </w:sdtPr>
          <w:sdtContent>
            <w:tc>
              <w:tcPr>
                <w:tcW w:w="8391" w:type="dxa"/>
              </w:tcPr>
              <w:p w14:paraId="73E669D6" w14:textId="1DE27674" w:rsidR="00301E49" w:rsidRDefault="000A19F6" w:rsidP="00301E49">
                <w:r w:rsidRPr="000A19F6">
                  <w:rPr>
                    <w:color w:val="000000"/>
                    <w:lang w:val="en-GB"/>
                  </w:rPr>
                  <w:t>Creating ReST Servic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913379634"/>
            <w:placeholder>
              <w:docPart w:val="EAD97344B28C46AEAB0F3D6FC3B8556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9772A8B" w14:textId="653C39D7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301E49" w:rsidRPr="00D20A19" w14:paraId="0CC3B5B7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160955EA" w14:textId="617A262E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668163573"/>
                <w:placeholder>
                  <w:docPart w:val="6DC9D530C4074977A9E857169A60318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97291">
                  <w:rPr>
                    <w:rStyle w:val="Style2"/>
                    <w:rFonts w:ascii="Trebuchet MS" w:hAnsi="Trebuchet MS"/>
                    <w:b/>
                  </w:rPr>
                  <w:t>L39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color w:val="000000"/>
              <w:lang w:val="en-GB"/>
            </w:rPr>
            <w:alias w:val="Course Plan Content"/>
            <w:tag w:val="CPC"/>
            <w:id w:val="-1446314215"/>
            <w:placeholder>
              <w:docPart w:val="BA448A51221B4818BF19EA4589B34D68"/>
            </w:placeholder>
            <w:text w:multiLine="1"/>
          </w:sdtPr>
          <w:sdtContent>
            <w:tc>
              <w:tcPr>
                <w:tcW w:w="8391" w:type="dxa"/>
              </w:tcPr>
              <w:p w14:paraId="7F31B9B6" w14:textId="1910AA28" w:rsidR="00301E49" w:rsidRDefault="000A19F6" w:rsidP="00301E49">
                <w:r w:rsidRPr="000A19F6">
                  <w:rPr>
                    <w:color w:val="000000"/>
                    <w:lang w:val="en-GB"/>
                  </w:rPr>
                  <w:t>Consuming ReST Servic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744182434"/>
            <w:placeholder>
              <w:docPart w:val="690522D29F9442D1888853E1D5411B4A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31AE74CD" w14:textId="5D92625E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301E49" w:rsidRPr="00D20A19" w14:paraId="076F9B10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4B1EEDC5" w14:textId="00F349D1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71584617"/>
                <w:placeholder>
                  <w:docPart w:val="B540B61316CC43139EC6003EE653125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97291">
                  <w:rPr>
                    <w:rStyle w:val="Style2"/>
                    <w:rFonts w:ascii="Trebuchet MS" w:hAnsi="Trebuchet MS"/>
                    <w:b/>
                  </w:rPr>
                  <w:t>L40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bCs/>
              <w:color w:val="000000"/>
            </w:rPr>
            <w:alias w:val="Course Plan Content"/>
            <w:tag w:val="CPC"/>
            <w:id w:val="1531460596"/>
            <w:placeholder>
              <w:docPart w:val="FE8600CDB8D144589613B61DDC57DD06"/>
            </w:placeholder>
            <w:text w:multiLine="1"/>
          </w:sdtPr>
          <w:sdtContent>
            <w:tc>
              <w:tcPr>
                <w:tcW w:w="8391" w:type="dxa"/>
              </w:tcPr>
              <w:p w14:paraId="7C94728F" w14:textId="75E6264F" w:rsidR="00301E49" w:rsidRDefault="000A19F6" w:rsidP="00301E49">
                <w:r w:rsidRPr="000A19F6">
                  <w:rPr>
                    <w:bCs/>
                    <w:color w:val="000000"/>
                  </w:rPr>
                  <w:t>Deploy and Manage API on Amazon Web Services (AWS)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7199834"/>
            <w:placeholder>
              <w:docPart w:val="AE1BD5BBE18247A1AF704E0F28D46A97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5FBC98A" w14:textId="271122B8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4</w:t>
                </w:r>
              </w:p>
            </w:tc>
          </w:sdtContent>
        </w:sdt>
      </w:tr>
      <w:tr w:rsidR="00301E49" w:rsidRPr="00D20A19" w14:paraId="65DCBE5A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5F9C65D0" w14:textId="72A612D4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73897483"/>
                <w:placeholder>
                  <w:docPart w:val="9C3548E0307C4AD69225A01349F86103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97291">
                  <w:rPr>
                    <w:rStyle w:val="Style2"/>
                    <w:rFonts w:ascii="Trebuchet MS" w:hAnsi="Trebuchet MS"/>
                    <w:b/>
                  </w:rPr>
                  <w:t>L41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bCs/>
              <w:color w:val="000000"/>
            </w:rPr>
            <w:alias w:val="Course Plan Content"/>
            <w:tag w:val="CPC"/>
            <w:id w:val="-325360998"/>
            <w:placeholder>
              <w:docPart w:val="B55D850EEA414C54948611B3DBB6EB22"/>
            </w:placeholder>
            <w:text w:multiLine="1"/>
          </w:sdtPr>
          <w:sdtContent>
            <w:tc>
              <w:tcPr>
                <w:tcW w:w="8391" w:type="dxa"/>
              </w:tcPr>
              <w:p w14:paraId="0DFAD4D3" w14:textId="34282419" w:rsidR="00301E49" w:rsidRDefault="000A19F6" w:rsidP="00301E49">
                <w:r w:rsidRPr="000A19F6">
                  <w:rPr>
                    <w:bCs/>
                    <w:color w:val="000000"/>
                  </w:rPr>
                  <w:t>Microservices Architectur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58375991"/>
            <w:placeholder>
              <w:docPart w:val="13BF2BF268FF495281E0C7A1E0EFF0C6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AC36A95" w14:textId="6E3378ED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</w:tr>
      <w:tr w:rsidR="00301E49" w:rsidRPr="00D20A19" w14:paraId="47EE4703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607F75EF" w14:textId="7AE002AB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86792531"/>
                <w:placeholder>
                  <w:docPart w:val="36CA6A7FDB944983AA1CFC6A016A333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97291">
                  <w:rPr>
                    <w:rStyle w:val="Style2"/>
                    <w:rFonts w:ascii="Trebuchet MS" w:hAnsi="Trebuchet MS"/>
                    <w:b/>
                  </w:rPr>
                  <w:t>L42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bCs/>
              <w:color w:val="000000"/>
            </w:rPr>
            <w:alias w:val="Course Plan Content"/>
            <w:tag w:val="CPC"/>
            <w:id w:val="-467901431"/>
            <w:placeholder>
              <w:docPart w:val="79A553B9FE1F44DDB74BC872315033C3"/>
            </w:placeholder>
            <w:text w:multiLine="1"/>
          </w:sdtPr>
          <w:sdtContent>
            <w:tc>
              <w:tcPr>
                <w:tcW w:w="8391" w:type="dxa"/>
              </w:tcPr>
              <w:p w14:paraId="14DC399A" w14:textId="6DDA8BED" w:rsidR="00301E49" w:rsidRDefault="000A19F6" w:rsidP="00301E49">
                <w:r w:rsidRPr="000A19F6">
                  <w:rPr>
                    <w:bCs/>
                    <w:color w:val="000000"/>
                  </w:rPr>
                  <w:t>Key Benefit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552231226"/>
            <w:placeholder>
              <w:docPart w:val="CDE7061C5B9C4C18A14FA2D62CC6D44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F9A9260" w14:textId="6A5DAE3C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</w:tr>
      <w:tr w:rsidR="00301E49" w:rsidRPr="00D20A19" w14:paraId="2D330894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1B272BA3" w14:textId="62624AAD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78983354"/>
                <w:placeholder>
                  <w:docPart w:val="4E9D37D9A3D74F9DA230597EE13764D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97291">
                  <w:rPr>
                    <w:rStyle w:val="Style2"/>
                    <w:rFonts w:ascii="Trebuchet MS" w:hAnsi="Trebuchet MS"/>
                    <w:b/>
                  </w:rPr>
                  <w:t>L43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bCs/>
              <w:color w:val="000000"/>
            </w:rPr>
            <w:alias w:val="Course Plan Content"/>
            <w:tag w:val="CPC"/>
            <w:id w:val="-1698700504"/>
            <w:placeholder>
              <w:docPart w:val="A934EA1C383F460AB144379A15E54839"/>
            </w:placeholder>
            <w:text w:multiLine="1"/>
          </w:sdtPr>
          <w:sdtContent>
            <w:tc>
              <w:tcPr>
                <w:tcW w:w="8391" w:type="dxa"/>
              </w:tcPr>
              <w:p w14:paraId="48C1D51F" w14:textId="60F14955" w:rsidR="00301E49" w:rsidRDefault="000A19F6" w:rsidP="00301E49">
                <w:r w:rsidRPr="000A19F6">
                  <w:rPr>
                    <w:bCs/>
                    <w:color w:val="000000"/>
                  </w:rPr>
                  <w:t>Compare Microservices with SOA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4808268"/>
            <w:placeholder>
              <w:docPart w:val="71DF8EB02BDD40148AED53ED19656BA8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4F19D5FC" w14:textId="4EA58426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</w:tr>
      <w:tr w:rsidR="00301E49" w:rsidRPr="00D20A19" w14:paraId="56A23CB4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19DCDC0D" w14:textId="5A4D0A21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799572351"/>
                <w:placeholder>
                  <w:docPart w:val="9371659D45C54A868EC06C7D43259AE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97291">
                  <w:rPr>
                    <w:rStyle w:val="Style2"/>
                    <w:rFonts w:ascii="Trebuchet MS" w:hAnsi="Trebuchet MS"/>
                    <w:b/>
                  </w:rPr>
                  <w:t>L44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bCs/>
              <w:color w:val="000000"/>
            </w:rPr>
            <w:alias w:val="Course Plan Content"/>
            <w:tag w:val="CPC"/>
            <w:id w:val="104699419"/>
            <w:placeholder>
              <w:docPart w:val="FDD1F26094FF43BD925BC204AC482F4D"/>
            </w:placeholder>
            <w:text w:multiLine="1"/>
          </w:sdtPr>
          <w:sdtContent>
            <w:tc>
              <w:tcPr>
                <w:tcW w:w="8391" w:type="dxa"/>
              </w:tcPr>
              <w:p w14:paraId="48F2A0BC" w14:textId="735E8144" w:rsidR="00301E49" w:rsidRDefault="000A19F6" w:rsidP="00301E49">
                <w:r w:rsidRPr="000A19F6">
                  <w:rPr>
                    <w:bCs/>
                    <w:color w:val="000000"/>
                  </w:rPr>
                  <w:t>Integr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797494563"/>
            <w:placeholder>
              <w:docPart w:val="65261EDFD3424B18B406A332DE960E7F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F0D271D" w14:textId="1D94AE14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</w:tr>
      <w:tr w:rsidR="00301E49" w:rsidRPr="00D20A19" w14:paraId="40855D31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28FFB5EF" w14:textId="0E5E77C2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57057461"/>
                <w:placeholder>
                  <w:docPart w:val="80BAEA3C791C45EF9BD4723F8A9FD19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97291">
                  <w:rPr>
                    <w:rStyle w:val="Style2"/>
                    <w:rFonts w:ascii="Trebuchet MS" w:hAnsi="Trebuchet MS"/>
                    <w:b/>
                  </w:rPr>
                  <w:t>L45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bCs/>
              <w:color w:val="000000"/>
            </w:rPr>
            <w:alias w:val="Course Plan Content"/>
            <w:tag w:val="CPC"/>
            <w:id w:val="-121393188"/>
            <w:placeholder>
              <w:docPart w:val="2D4D4204083B4AA39891509E54A62CAB"/>
            </w:placeholder>
            <w:text w:multiLine="1"/>
          </w:sdtPr>
          <w:sdtContent>
            <w:tc>
              <w:tcPr>
                <w:tcW w:w="8391" w:type="dxa"/>
              </w:tcPr>
              <w:p w14:paraId="74F364EB" w14:textId="3DFAD89B" w:rsidR="00301E49" w:rsidRDefault="000A19F6" w:rsidP="00301E49">
                <w:r w:rsidRPr="000A19F6">
                  <w:rPr>
                    <w:bCs/>
                    <w:color w:val="000000"/>
                  </w:rPr>
                  <w:t>Microservices at scal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601373996"/>
            <w:placeholder>
              <w:docPart w:val="8B02708AAED648688DDA0E055BD92F2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38737612" w14:textId="5E3994E3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</w:tr>
      <w:tr w:rsidR="00301E49" w:rsidRPr="00D20A19" w14:paraId="01191DF3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5754F3AC" w14:textId="5B61AC46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859655042"/>
                <w:placeholder>
                  <w:docPart w:val="9884F97ED6374C7DA480C388BE47356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97291">
                  <w:rPr>
                    <w:rStyle w:val="Style2"/>
                    <w:rFonts w:ascii="Trebuchet MS" w:hAnsi="Trebuchet MS"/>
                    <w:b/>
                  </w:rPr>
                  <w:t>L46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bCs/>
              <w:color w:val="000000"/>
            </w:rPr>
            <w:alias w:val="Course Plan Content"/>
            <w:tag w:val="CPC"/>
            <w:id w:val="294420664"/>
            <w:placeholder>
              <w:docPart w:val="B09DC665CFF94A72BD26668AB8849D33"/>
            </w:placeholder>
            <w:text w:multiLine="1"/>
          </w:sdtPr>
          <w:sdtContent>
            <w:tc>
              <w:tcPr>
                <w:tcW w:w="8391" w:type="dxa"/>
              </w:tcPr>
              <w:p w14:paraId="7114E346" w14:textId="13004FE8" w:rsidR="00301E49" w:rsidRDefault="000A19F6" w:rsidP="00301E49">
                <w:r w:rsidRPr="000A19F6">
                  <w:rPr>
                    <w:bCs/>
                    <w:color w:val="000000"/>
                  </w:rPr>
                  <w:t>Microservices at scal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75103283"/>
            <w:placeholder>
              <w:docPart w:val="1BE0617C09DF48958655069885EABA2A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495FF3CF" w14:textId="223A8BDE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</w:tr>
      <w:tr w:rsidR="00301E49" w:rsidRPr="00D20A19" w14:paraId="1047533A" w14:textId="77777777" w:rsidTr="002E13CD">
        <w:trPr>
          <w:trHeight w:val="460"/>
        </w:trPr>
        <w:tc>
          <w:tcPr>
            <w:tcW w:w="870" w:type="dxa"/>
            <w:vAlign w:val="center"/>
          </w:tcPr>
          <w:p w14:paraId="3B9EAD46" w14:textId="258C25D6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71279655"/>
                <w:placeholder>
                  <w:docPart w:val="86F8C9B016A546A0B12524BEAB4F150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97291">
                  <w:rPr>
                    <w:rStyle w:val="Style2"/>
                    <w:rFonts w:ascii="Trebuchet MS" w:hAnsi="Trebuchet MS"/>
                    <w:b/>
                  </w:rPr>
                  <w:t>L47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bCs/>
              <w:color w:val="000000"/>
            </w:rPr>
            <w:alias w:val="Course Plan Content"/>
            <w:tag w:val="CPC"/>
            <w:id w:val="29240137"/>
            <w:placeholder>
              <w:docPart w:val="878EBC32220C47ED994F358269DCE86A"/>
            </w:placeholder>
            <w:text w:multiLine="1"/>
          </w:sdtPr>
          <w:sdtContent>
            <w:tc>
              <w:tcPr>
                <w:tcW w:w="8391" w:type="dxa"/>
              </w:tcPr>
              <w:p w14:paraId="516A2089" w14:textId="52AF7AC6" w:rsidR="00301E49" w:rsidRDefault="000A19F6" w:rsidP="00301E49">
                <w:r w:rsidRPr="000A19F6">
                  <w:rPr>
                    <w:bCs/>
                    <w:color w:val="000000"/>
                  </w:rPr>
                  <w:t>Buildin</w:t>
                </w:r>
                <w:r>
                  <w:rPr>
                    <w:bCs/>
                    <w:color w:val="000000"/>
                  </w:rPr>
                  <w:t>g</w:t>
                </w:r>
                <w:r w:rsidRPr="000A19F6">
                  <w:rPr>
                    <w:bCs/>
                    <w:color w:val="000000"/>
                  </w:rPr>
                  <w:t xml:space="preserve"> Microservic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61512783"/>
            <w:placeholder>
              <w:docPart w:val="B139F6E7213D4ABEA7237B5CBF460617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F6EFF5C" w14:textId="5B853EFD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</w:tr>
      <w:tr w:rsidR="00301E49" w:rsidRPr="00D20A19" w14:paraId="445B2B4F" w14:textId="77777777" w:rsidTr="002E13CD">
        <w:trPr>
          <w:trHeight w:val="460"/>
        </w:trPr>
        <w:tc>
          <w:tcPr>
            <w:tcW w:w="870" w:type="dxa"/>
            <w:tcBorders>
              <w:bottom w:val="single" w:sz="4" w:space="0" w:color="auto"/>
            </w:tcBorders>
            <w:vAlign w:val="center"/>
          </w:tcPr>
          <w:p w14:paraId="1B5093A4" w14:textId="5CFE7251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25644005"/>
                <w:placeholder>
                  <w:docPart w:val="00F9B3F3CA284C35B0B8A35B27C509B2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F97291">
                  <w:rPr>
                    <w:rStyle w:val="Style2"/>
                    <w:rFonts w:ascii="Trebuchet MS" w:hAnsi="Trebuchet MS"/>
                    <w:b/>
                  </w:rPr>
                  <w:t>L48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bCs/>
              <w:color w:val="000000"/>
            </w:rPr>
            <w:alias w:val="Course Plan Content"/>
            <w:tag w:val="CPC"/>
            <w:id w:val="-1749645950"/>
            <w:placeholder>
              <w:docPart w:val="8AA6372C2BCB4E6EB51D99A139EE1281"/>
            </w:placeholder>
            <w:text w:multiLine="1"/>
          </w:sdtPr>
          <w:sdtContent>
            <w:tc>
              <w:tcPr>
                <w:tcW w:w="8391" w:type="dxa"/>
                <w:tcBorders>
                  <w:bottom w:val="single" w:sz="4" w:space="0" w:color="auto"/>
                </w:tcBorders>
              </w:tcPr>
              <w:p w14:paraId="7D3CBD90" w14:textId="580B5465" w:rsidR="00301E49" w:rsidRDefault="000A19F6" w:rsidP="00301E49">
                <w:r w:rsidRPr="000A19F6">
                  <w:rPr>
                    <w:bCs/>
                    <w:color w:val="000000"/>
                  </w:rPr>
                  <w:t>Consuming Microservic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13129599"/>
            <w:placeholder>
              <w:docPart w:val="93F128685CD84F5792677BE643078F6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bottom w:val="single" w:sz="4" w:space="0" w:color="auto"/>
                </w:tcBorders>
              </w:tcPr>
              <w:p w14:paraId="1E4125FD" w14:textId="25D8869B" w:rsidR="00301E49" w:rsidRDefault="00B0387F" w:rsidP="00301E49">
                <w:pPr>
                  <w:jc w:val="center"/>
                </w:pPr>
                <w:r>
                  <w:rPr>
                    <w:rStyle w:val="Style2"/>
                  </w:rPr>
                  <w:t>5</w:t>
                </w:r>
              </w:p>
            </w:tc>
          </w:sdtContent>
        </w:sdt>
      </w:tr>
      <w:tr w:rsidR="00301E49" w:rsidRPr="00D20A19" w14:paraId="55DC7ED3" w14:textId="77777777" w:rsidTr="00F91718">
        <w:trPr>
          <w:trHeight w:val="460"/>
        </w:trPr>
        <w:tc>
          <w:tcPr>
            <w:tcW w:w="870" w:type="dxa"/>
            <w:tcBorders>
              <w:bottom w:val="single" w:sz="4" w:space="0" w:color="auto"/>
            </w:tcBorders>
            <w:vAlign w:val="center"/>
          </w:tcPr>
          <w:p w14:paraId="78994BB7" w14:textId="77777777" w:rsidR="00301E49" w:rsidRPr="00D20A19" w:rsidRDefault="0003780A" w:rsidP="00301E49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45844233"/>
                <w:placeholder>
                  <w:docPart w:val="6B015BFBD3784485A4F48B92099A85CF"/>
                </w:placeholder>
                <w:showingPlcHdr/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01E49">
                  <w:rPr>
                    <w:rFonts w:ascii="Trebuchet MS" w:hAnsi="Trebuchet MS"/>
                    <w:b/>
                    <w:sz w:val="20"/>
                    <w:szCs w:val="20"/>
                  </w:rPr>
                  <w:t>L/T</w:t>
                </w:r>
              </w:sdtContent>
            </w:sdt>
            <w:r w:rsidR="00301E4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  <w:sz w:val="22"/>
              <w:szCs w:val="22"/>
            </w:rPr>
            <w:alias w:val="Course Plan Content"/>
            <w:tag w:val="CPC"/>
            <w:id w:val="170156012"/>
            <w:placeholder>
              <w:docPart w:val="083207929F00498A8CC23D54CECE0F87"/>
            </w:placeholder>
            <w:showingPlcHdr/>
            <w:text w:multiLine="1"/>
          </w:sdtPr>
          <w:sdtContent>
            <w:tc>
              <w:tcPr>
                <w:tcW w:w="8391" w:type="dxa"/>
                <w:tcBorders>
                  <w:bottom w:val="single" w:sz="4" w:space="0" w:color="auto"/>
                </w:tcBorders>
              </w:tcPr>
              <w:p w14:paraId="2BFA9967" w14:textId="77777777" w:rsidR="00301E49" w:rsidRDefault="00301E49" w:rsidP="00301E49">
                <w:r w:rsidRPr="000E695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328954450"/>
            <w:placeholder>
              <w:docPart w:val="1E363D84C0514F918B7252CE4F8CBD9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bottom w:val="single" w:sz="4" w:space="0" w:color="auto"/>
                </w:tcBorders>
                <w:vAlign w:val="center"/>
              </w:tcPr>
              <w:p w14:paraId="47DBC9E0" w14:textId="77777777" w:rsidR="00301E49" w:rsidRDefault="00301E49" w:rsidP="00301E49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14:paraId="4156198E" w14:textId="77777777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1716235883"/>
            <w:placeholder>
              <w:docPart w:val="8D643CD6CF2C499CBAED22C38DC3DC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14:paraId="06FA4670" w14:textId="77777777"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-1473212919"/>
            <w:placeholder>
              <w:docPart w:val="4350CCDC451C45B18ABB12142489C424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4A6CEBBD" w14:textId="77777777"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178769275"/>
            <w:placeholder>
              <w:docPart w:val="342140FDE0484AE39DB6CC5682EF017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4F9C7C37" w14:textId="77777777"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14:paraId="273DC998" w14:textId="77777777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1578127686"/>
            <w:placeholder>
              <w:docPart w:val="F1C2F33FA5AD48E38739EA14487F02B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14:paraId="1F1F32AE" w14:textId="77777777"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392547235"/>
            <w:placeholder>
              <w:docPart w:val="68E2741772564A3089402D5F504A72B1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0AE80BBD" w14:textId="77777777"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623150659"/>
            <w:placeholder>
              <w:docPart w:val="2D1B02F1F3574BCF904DBD45C8E1AB4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031712ED" w14:textId="77777777"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14:paraId="4A2C7DA0" w14:textId="77777777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695586605"/>
            <w:placeholder>
              <w:docPart w:val="34D241DC2F974A0FB7809789B939EB5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14:paraId="086B883E" w14:textId="77777777"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297499464"/>
            <w:placeholder>
              <w:docPart w:val="2A6B12A638D145F5B8B57E0E9DD61B18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20566999" w14:textId="77777777"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61128382"/>
            <w:placeholder>
              <w:docPart w:val="57DC8053759B4F83B467BA9ACA89E46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2E1DD977" w14:textId="77777777"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  <w:tr w:rsidR="003A652E" w:rsidRPr="00D20A19" w14:paraId="190705AA" w14:textId="77777777" w:rsidTr="002E13CD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117734570"/>
            <w:placeholder>
              <w:docPart w:val="D762BF86F2304F9EAE7D91206DD432D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14:paraId="27DC4356" w14:textId="77777777" w:rsidR="003A652E" w:rsidRPr="00F91718" w:rsidRDefault="003A652E" w:rsidP="003A652E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204913491"/>
            <w:placeholder>
              <w:docPart w:val="8964A9413D944E41B579E4466630489A"/>
            </w:placeholder>
            <w:showingPlcHdr/>
            <w:text w:multiLine="1"/>
          </w:sdtPr>
          <w:sdtEndPr>
            <w:rPr>
              <w:rStyle w:val="DefaultParagraphFont"/>
              <w:rFonts w:ascii="Trebuchet MS" w:hAnsi="Trebuchet MS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480FF669" w14:textId="77777777" w:rsidR="003A652E" w:rsidRDefault="003A652E" w:rsidP="003A652E">
                <w:r w:rsidRPr="00F62084">
                  <w:rPr>
                    <w:rStyle w:val="PlaceholderText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946141070"/>
            <w:placeholder>
              <w:docPart w:val="2DB157538ECD42B58A85071B173268A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14:paraId="276CEE84" w14:textId="77777777" w:rsidR="003A652E" w:rsidRDefault="003A652E" w:rsidP="003A652E">
                <w:pPr>
                  <w:jc w:val="center"/>
                </w:pPr>
                <w:r w:rsidRPr="00623451">
                  <w:rPr>
                    <w:rStyle w:val="PlaceholderText"/>
                  </w:rPr>
                  <w:t xml:space="preserve"> </w:t>
                </w:r>
              </w:p>
            </w:tc>
          </w:sdtContent>
        </w:sdt>
      </w:tr>
    </w:tbl>
    <w:p w14:paraId="3D70F7B7" w14:textId="77777777" w:rsidR="00190C1B" w:rsidRPr="00D20A19" w:rsidRDefault="00190C1B">
      <w:pPr>
        <w:rPr>
          <w:rFonts w:ascii="Trebuchet MS" w:hAnsi="Trebuchet MS"/>
          <w:b/>
          <w:caps/>
          <w:sz w:val="20"/>
          <w:szCs w:val="20"/>
        </w:rPr>
      </w:pPr>
    </w:p>
    <w:p w14:paraId="31DC00B9" w14:textId="77777777" w:rsidR="00056F54" w:rsidRDefault="00CA17DA" w:rsidP="00570A18">
      <w:pPr>
        <w:pStyle w:val="BodyText"/>
        <w:ind w:left="-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="00056F54" w:rsidRPr="00D20A19">
        <w:rPr>
          <w:rFonts w:ascii="Trebuchet MS" w:hAnsi="Trebuchet MS"/>
          <w:b/>
        </w:rPr>
        <w:t>:</w:t>
      </w:r>
    </w:p>
    <w:p w14:paraId="6014797E" w14:textId="77777777" w:rsidR="00570A18" w:rsidRPr="00D20A19" w:rsidRDefault="00570A18" w:rsidP="00570A18">
      <w:pPr>
        <w:pStyle w:val="BodyText"/>
        <w:ind w:left="-720"/>
        <w:jc w:val="left"/>
        <w:rPr>
          <w:rFonts w:ascii="Trebuchet MS" w:hAnsi="Trebuchet MS"/>
          <w:b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14:paraId="27B2A5B1" w14:textId="77777777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0C85D123" w14:textId="77777777" w:rsidR="00BE7521" w:rsidRPr="005E0EC6" w:rsidRDefault="00BE7521" w:rsidP="00570A18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04B4D095" w14:textId="0EBAEC9E" w:rsidR="00BE7521" w:rsidRPr="00301E49" w:rsidRDefault="00B552B3" w:rsidP="00301E49">
            <w:pPr>
              <w:rPr>
                <w:rStyle w:val="Style2"/>
              </w:rPr>
            </w:pPr>
            <w:sdt>
              <w:sdtPr>
                <w:rPr>
                  <w:color w:val="000000"/>
                </w:rPr>
                <w:alias w:val="Reference"/>
                <w:tag w:val="ref"/>
                <w:id w:val="-1718045561"/>
                <w:placeholder>
                  <w:docPart w:val="1D7F61CD4266491F8C41FB896B285A54"/>
                </w:placeholder>
                <w:text w:multiLine="1"/>
              </w:sdtPr>
              <w:sdtContent>
                <w:r w:rsidRPr="00B552B3">
                  <w:rPr>
                    <w:color w:val="000000"/>
                  </w:rPr>
                  <w:t>Joe Fawcett, Liam R. E. Quin and Danny Ayers, “Beginning XML”, (5e), Wrox, 2012</w:t>
                </w:r>
              </w:sdtContent>
            </w:sdt>
          </w:p>
        </w:tc>
      </w:tr>
      <w:tr w:rsidR="00301E49" w:rsidRPr="005E0EC6" w14:paraId="47E72FBF" w14:textId="77777777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0B8B4EAC" w14:textId="77777777"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A55C804" w14:textId="01BEB49F" w:rsidR="00301E49" w:rsidRDefault="00B552B3" w:rsidP="00301E49">
            <w:sdt>
              <w:sdtPr>
                <w:rPr>
                  <w:color w:val="000000"/>
                </w:rPr>
                <w:alias w:val="Reference"/>
                <w:tag w:val="ref"/>
                <w:id w:val="-1589922329"/>
                <w:placeholder>
                  <w:docPart w:val="798093B88F484D959AD2845398739782"/>
                </w:placeholder>
                <w:text w:multiLine="1"/>
              </w:sdtPr>
              <w:sdtContent>
                <w:r w:rsidRPr="00B552B3">
                  <w:rPr>
                    <w:color w:val="000000"/>
                  </w:rPr>
                  <w:t>Liyang Yu,“ Introduction to the Semantic Web and Semantic Web Services”, (1e), Taylor &amp; Francis Group, 2007</w:t>
                </w:r>
              </w:sdtContent>
            </w:sdt>
          </w:p>
        </w:tc>
      </w:tr>
      <w:tr w:rsidR="00301E49" w:rsidRPr="005E0EC6" w14:paraId="5235E36B" w14:textId="77777777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0B1F9A9E" w14:textId="77777777"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567B45E9" w14:textId="5A92D337" w:rsidR="00301E49" w:rsidRDefault="00B552B3" w:rsidP="00301E49">
            <w:sdt>
              <w:sdtPr>
                <w:rPr>
                  <w:color w:val="000000"/>
                </w:rPr>
                <w:alias w:val="Reference"/>
                <w:tag w:val="ref"/>
                <w:id w:val="-1322812413"/>
                <w:placeholder>
                  <w:docPart w:val="9E5949B752A74AAA8052886ABB3ACB54"/>
                </w:placeholder>
                <w:text w:multiLine="1"/>
              </w:sdtPr>
              <w:sdtContent>
                <w:r w:rsidRPr="00B552B3">
                  <w:rPr>
                    <w:color w:val="000000"/>
                  </w:rPr>
                  <w:t>Michael Rosen, Boris Lublinsky, Kevin T. Smith and Marc J. Balcer, “Applied SOA: Service-Oriented Architecture and Design Strategies”, (1e), Wiley, 2008</w:t>
                </w:r>
              </w:sdtContent>
            </w:sdt>
          </w:p>
        </w:tc>
      </w:tr>
      <w:tr w:rsidR="00301E49" w:rsidRPr="005E0EC6" w14:paraId="2AA98CD0" w14:textId="77777777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78626FA9" w14:textId="77777777"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7362A6E5" w14:textId="4AE5A399" w:rsidR="00301E49" w:rsidRDefault="00B552B3" w:rsidP="00301E49">
            <w:sdt>
              <w:sdtPr>
                <w:rPr>
                  <w:color w:val="000000"/>
                  <w:lang w:val="en-GB"/>
                </w:rPr>
                <w:alias w:val="Reference"/>
                <w:tag w:val="ref"/>
                <w:id w:val="162437839"/>
                <w:placeholder>
                  <w:docPart w:val="ADFFDA5FB2A24206B9A522496910E546"/>
                </w:placeholder>
                <w:text w:multiLine="1"/>
              </w:sdtPr>
              <w:sdtContent>
                <w:r w:rsidRPr="00B552B3">
                  <w:rPr>
                    <w:color w:val="000000"/>
                    <w:lang w:val="en-GB"/>
                  </w:rPr>
                  <w:t>Leonard Richardson, Mike Amundsen and Sam Ruby, “RESTful Web APIs”, (1e), O'Reilly, 2013</w:t>
                </w:r>
              </w:sdtContent>
            </w:sdt>
          </w:p>
        </w:tc>
      </w:tr>
      <w:tr w:rsidR="00301E49" w:rsidRPr="005E0EC6" w14:paraId="089BF82E" w14:textId="77777777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458BD783" w14:textId="77777777"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20D78F2A" w14:textId="47BDE1F8" w:rsidR="00301E49" w:rsidRDefault="00B552B3" w:rsidP="00301E49">
            <w:sdt>
              <w:sdtPr>
                <w:alias w:val="Reference"/>
                <w:tag w:val="ref"/>
                <w:id w:val="-77909744"/>
                <w:placeholder>
                  <w:docPart w:val="6C1E30F46E0844FAAEBC051A7B5EF3D7"/>
                </w:placeholder>
                <w:text w:multiLine="1"/>
              </w:sdtPr>
              <w:sdtContent>
                <w:r w:rsidRPr="00B552B3">
                  <w:t>Sam Newman,“Building Microservices”, (1e), O'Reilly, 2015</w:t>
                </w:r>
              </w:sdtContent>
            </w:sdt>
          </w:p>
        </w:tc>
      </w:tr>
      <w:tr w:rsidR="00301E49" w:rsidRPr="005E0EC6" w14:paraId="7FAAC5B5" w14:textId="77777777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628CBFD8" w14:textId="77777777" w:rsidR="00301E49" w:rsidRPr="005E0EC6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4CA8B814" w14:textId="77777777" w:rsidR="00301E49" w:rsidRDefault="0003780A" w:rsidP="00301E49">
            <w:sdt>
              <w:sdtPr>
                <w:rPr>
                  <w:rStyle w:val="Style2"/>
                </w:rPr>
                <w:alias w:val="Reference"/>
                <w:tag w:val="ref"/>
                <w:id w:val="1239057898"/>
                <w:placeholder>
                  <w:docPart w:val="CEBD430B6F2B4BE99588BF24F8390B4D"/>
                </w:placeholder>
                <w:showingPlcHdr/>
                <w:text w:multiLine="1"/>
              </w:sdtPr>
              <w:sdtContent>
                <w:r w:rsidR="00301E49" w:rsidRPr="00245FF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301E49" w:rsidRPr="005E0EC6" w14:paraId="771DD0C2" w14:textId="77777777" w:rsidTr="002E13CD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556FA6EA" w14:textId="77777777" w:rsidR="00301E49" w:rsidRDefault="00301E49" w:rsidP="00301E49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37634A15" w14:textId="77777777" w:rsidR="00301E49" w:rsidRDefault="0003780A" w:rsidP="00301E49">
            <w:sdt>
              <w:sdtPr>
                <w:rPr>
                  <w:rStyle w:val="Style2"/>
                </w:rPr>
                <w:alias w:val="Reference"/>
                <w:tag w:val="ref"/>
                <w:id w:val="309294804"/>
                <w:placeholder>
                  <w:docPart w:val="2B846D7D13EB471FACA8BABBCD536ECC"/>
                </w:placeholder>
                <w:showingPlcHdr/>
                <w:text w:multiLine="1"/>
              </w:sdtPr>
              <w:sdtContent>
                <w:r w:rsidR="00301E49" w:rsidRPr="00245FFE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4DDE871B" w14:textId="77777777"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14:paraId="389B786C" w14:textId="77777777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6CF1EE8C" w14:textId="77777777"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1859659A" w14:textId="1DC9FAC7" w:rsidR="00740624" w:rsidRDefault="00B552B3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>Roshan DAVID</w:t>
                </w:r>
              </w:p>
            </w:tc>
          </w:sdtContent>
        </w:sdt>
      </w:tr>
    </w:tbl>
    <w:p w14:paraId="3F6798E8" w14:textId="77777777" w:rsidR="00481841" w:rsidRPr="00D20A19" w:rsidRDefault="00481841" w:rsidP="00481841">
      <w:pPr>
        <w:rPr>
          <w:rFonts w:ascii="Trebuchet MS" w:hAnsi="Trebuchet MS"/>
          <w:b/>
        </w:rPr>
      </w:pPr>
    </w:p>
    <w:p w14:paraId="0461D5AD" w14:textId="77777777" w:rsidR="00481841" w:rsidRPr="00D20A19" w:rsidRDefault="00481841" w:rsidP="00481841">
      <w:pPr>
        <w:rPr>
          <w:rFonts w:ascii="Trebuchet MS" w:hAnsi="Trebuchet MS"/>
          <w:b/>
        </w:rPr>
      </w:pPr>
    </w:p>
    <w:p w14:paraId="384EF5B6" w14:textId="77777777"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14:paraId="24F58ACB" w14:textId="77777777" w:rsidTr="00B71B9F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483512DF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date w:fullDate="2018-01-04T00:00:00Z">
              <w:dateFormat w:val="dd-MM-yyyy"/>
              <w:lid w:val="en-IN"/>
              <w:storeMappedDataAs w:val="dateTime"/>
              <w:calendar w:val="gregorian"/>
            </w:date>
          </w:sdtPr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3721C0FD" w14:textId="45653A62" w:rsidR="00BF4293" w:rsidRDefault="001B5E07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  <w:lang w:val="en-IN"/>
                  </w:rPr>
                  <w:t>04-01-2018</w:t>
                </w:r>
              </w:p>
            </w:tc>
          </w:sdtContent>
        </w:sdt>
      </w:tr>
    </w:tbl>
    <w:p w14:paraId="7ADA6243" w14:textId="77777777" w:rsidR="00481841" w:rsidRDefault="00481841" w:rsidP="00481841">
      <w:pPr>
        <w:rPr>
          <w:rFonts w:ascii="Trebuchet MS" w:hAnsi="Trebuchet MS"/>
          <w:b/>
        </w:rPr>
      </w:pPr>
    </w:p>
    <w:p w14:paraId="26F8A059" w14:textId="77777777"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14:paraId="31BAE8DA" w14:textId="77777777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2B2C417D" w14:textId="77777777" w:rsidR="00BF4293" w:rsidRPr="00570A18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570A18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text/>
          </w:sdt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5BD91301" w14:textId="6E86BA6A" w:rsidR="00BF4293" w:rsidRDefault="003E3450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156097">
                  <w:rPr>
                    <w:rFonts w:ascii="Trebuchet MS" w:hAnsi="Trebuchet MS"/>
                    <w:b/>
                    <w:caps/>
                  </w:rPr>
                  <w:t>DR. ASHALATHA NAYAK</w:t>
                </w:r>
              </w:p>
            </w:tc>
          </w:sdtContent>
        </w:sdt>
      </w:tr>
    </w:tbl>
    <w:p w14:paraId="6A83C4B7" w14:textId="77777777" w:rsidR="00481841" w:rsidRPr="00D20A19" w:rsidRDefault="00481841" w:rsidP="00481841">
      <w:pPr>
        <w:rPr>
          <w:rFonts w:ascii="Trebuchet MS" w:hAnsi="Trebuchet MS"/>
          <w:b/>
          <w:u w:val="single"/>
        </w:rPr>
      </w:pPr>
    </w:p>
    <w:p w14:paraId="5C1E924C" w14:textId="77777777" w:rsidR="00481841" w:rsidRPr="00D20A19" w:rsidRDefault="00481841" w:rsidP="00481841">
      <w:pPr>
        <w:rPr>
          <w:rFonts w:ascii="Trebuchet MS" w:hAnsi="Trebuchet MS"/>
          <w:b/>
        </w:rPr>
      </w:pPr>
    </w:p>
    <w:p w14:paraId="1BDF4414" w14:textId="77777777" w:rsidR="00481841" w:rsidRPr="00D20A19" w:rsidRDefault="00481841" w:rsidP="00481841">
      <w:pPr>
        <w:rPr>
          <w:rFonts w:ascii="Trebuchet MS" w:hAnsi="Trebuchet MS"/>
          <w:b/>
        </w:rPr>
      </w:pPr>
    </w:p>
    <w:p w14:paraId="5F437E44" w14:textId="77777777"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14:paraId="3B4FF016" w14:textId="77777777"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14:paraId="2CB9CBAE" w14:textId="77777777" w:rsidTr="00B71B9F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04BA5FBA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Fonts w:ascii="Trebuchet MS" w:hAnsi="Trebuchet MS"/>
              <w:b/>
              <w:caps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showingPlcHdr/>
            <w:date w:fullDate="2018-01-04T00:00:00Z">
              <w:dateFormat w:val="dd-MM-yyyy"/>
              <w:lid w:val="en-IN"/>
              <w:storeMappedDataAs w:val="dateTime"/>
              <w:calendar w:val="gregorian"/>
            </w:date>
          </w:sdtPr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7CF70CFA" w14:textId="77777777" w:rsidR="00BF4293" w:rsidRDefault="00202D30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 w:rsidRPr="00E56F00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</w:tr>
    </w:tbl>
    <w:p w14:paraId="6EC7AB99" w14:textId="77777777" w:rsidR="00E24C94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</w:p>
    <w:p w14:paraId="7D0F012B" w14:textId="77777777" w:rsidR="00D20A19" w:rsidRPr="00D20A19" w:rsidRDefault="00D20A19" w:rsidP="00175C2E">
      <w:pPr>
        <w:pStyle w:val="BodyText"/>
        <w:jc w:val="left"/>
        <w:rPr>
          <w:rFonts w:ascii="Trebuchet MS" w:hAnsi="Trebuchet MS"/>
          <w:b/>
          <w:caps/>
        </w:rPr>
      </w:pPr>
    </w:p>
    <w:p w14:paraId="43ACC0BD" w14:textId="77777777" w:rsidR="00481841" w:rsidRPr="00D20A19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 w:rsidR="00D20A19"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 w:rsidR="00D20A19">
        <w:rPr>
          <w:rFonts w:ascii="Trebuchet MS" w:hAnsi="Trebuchet MS"/>
          <w:b/>
          <w:caps/>
        </w:rPr>
        <w:t xml:space="preserve"> (</w:t>
      </w:r>
      <w:r w:rsidR="00C60A67">
        <w:rPr>
          <w:rFonts w:ascii="Trebuchet MS" w:hAnsi="Trebuchet MS"/>
          <w:b/>
          <w:caps/>
        </w:rPr>
        <w:t>IF MULTIPLE</w:t>
      </w:r>
      <w:r w:rsidR="00D20A19">
        <w:rPr>
          <w:rFonts w:ascii="Trebuchet MS" w:hAnsi="Trebuchet MS"/>
          <w:b/>
          <w:caps/>
        </w:rPr>
        <w:t xml:space="preserve"> sections</w:t>
      </w:r>
      <w:r w:rsidR="00C60A67">
        <w:rPr>
          <w:rFonts w:ascii="Trebuchet MS" w:hAnsi="Trebuchet MS"/>
          <w:b/>
          <w:caps/>
        </w:rPr>
        <w:t xml:space="preserve"> EXIST</w:t>
      </w:r>
      <w:r w:rsidR="00D20A19">
        <w:rPr>
          <w:rFonts w:ascii="Trebuchet MS" w:hAnsi="Trebuchet MS"/>
          <w:b/>
          <w:caps/>
        </w:rPr>
        <w:t>)</w:t>
      </w:r>
      <w:r w:rsidRPr="00D20A19">
        <w:rPr>
          <w:rFonts w:ascii="Trebuchet MS" w:hAnsi="Trebuchet MS"/>
          <w:b/>
          <w:caps/>
        </w:rPr>
        <w:t>:</w:t>
      </w:r>
    </w:p>
    <w:p w14:paraId="556ADEB6" w14:textId="77777777" w:rsidR="00BD5469" w:rsidRPr="00D20A19" w:rsidRDefault="00BD5469" w:rsidP="00175C2E">
      <w:pPr>
        <w:pStyle w:val="BodyText"/>
        <w:jc w:val="left"/>
        <w:rPr>
          <w:rFonts w:ascii="Trebuchet MS" w:hAnsi="Trebuchet MS"/>
          <w:b/>
          <w:caps/>
        </w:rPr>
      </w:pPr>
    </w:p>
    <w:tbl>
      <w:tblPr>
        <w:tblW w:w="9535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785"/>
        <w:gridCol w:w="1165"/>
        <w:gridCol w:w="3420"/>
        <w:gridCol w:w="1165"/>
      </w:tblGrid>
      <w:tr w:rsidR="00D002E8" w:rsidRPr="00D20A19" w14:paraId="1ACD3A9D" w14:textId="77777777" w:rsidTr="00570A18">
        <w:tc>
          <w:tcPr>
            <w:tcW w:w="3916" w:type="dxa"/>
            <w:shd w:val="clear" w:color="auto" w:fill="auto"/>
          </w:tcPr>
          <w:p w14:paraId="7FEED3F7" w14:textId="77777777"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21" w:type="dxa"/>
            <w:shd w:val="clear" w:color="auto" w:fill="auto"/>
          </w:tcPr>
          <w:p w14:paraId="0846A17F" w14:textId="77777777"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533" w:type="dxa"/>
            <w:shd w:val="clear" w:color="auto" w:fill="auto"/>
          </w:tcPr>
          <w:p w14:paraId="18AE34DE" w14:textId="77777777"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14:paraId="6E2EF72C" w14:textId="77777777"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6A26A7" w:rsidRPr="00D20A19" w14:paraId="74C4567F" w14:textId="77777777" w:rsidTr="00570A18">
        <w:sdt>
          <w:sdtPr>
            <w:rPr>
              <w:rStyle w:val="Style2"/>
            </w:rPr>
            <w:alias w:val="Faculty Name"/>
            <w:tag w:val="fn"/>
            <w:id w:val="883217603"/>
            <w:placeholder>
              <w:docPart w:val="20486193166D4B7295B13F2E9DFB84E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4E4E549A" w14:textId="77777777" w:rsidR="006A26A7" w:rsidRPr="00D20A19" w:rsidRDefault="006A26A7" w:rsidP="006A26A7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placeholder>
              <w:docPart w:val="CCCC23603A604D8C91DAE919877A833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2E10814C" w14:textId="77777777" w:rsidR="006A26A7" w:rsidRPr="00D20A19" w:rsidRDefault="00202D30" w:rsidP="006A26A7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478069796"/>
            <w:placeholder>
              <w:docPart w:val="08A185BF2BCC428592F45743C1749E0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4A3D02EC" w14:textId="77777777"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96167740"/>
            <w:placeholder>
              <w:docPart w:val="8C5F78078E264C20B3A6A3442841848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21A5E80F" w14:textId="77777777" w:rsidR="006A26A7" w:rsidRDefault="006A26A7" w:rsidP="006A26A7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14:paraId="65FB67DA" w14:textId="77777777" w:rsidTr="00570A18">
        <w:sdt>
          <w:sdtPr>
            <w:rPr>
              <w:rStyle w:val="Style2"/>
            </w:rPr>
            <w:alias w:val="Faculty Name"/>
            <w:tag w:val="fn"/>
            <w:id w:val="-994643159"/>
            <w:placeholder>
              <w:docPart w:val="4A7BBB67C94E406B9F6C733EEAE326F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B37382E" w14:textId="77777777"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4148959"/>
            <w:placeholder>
              <w:docPart w:val="2D90CD5D2CE44648A098514AFF85941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007301E0" w14:textId="77777777"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8691092"/>
            <w:placeholder>
              <w:docPart w:val="5CF4B0796BAE4F89AAA40D81578374F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571B9496" w14:textId="77777777"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26405940"/>
            <w:placeholder>
              <w:docPart w:val="6DD2FB25DA01488F9C58D7FD2E1C86D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582030C2" w14:textId="77777777"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14:paraId="2AB4917A" w14:textId="77777777" w:rsidTr="00570A18">
        <w:sdt>
          <w:sdtPr>
            <w:rPr>
              <w:rStyle w:val="Style2"/>
            </w:rPr>
            <w:alias w:val="Faculty Name"/>
            <w:tag w:val="fn"/>
            <w:id w:val="-1612587613"/>
            <w:placeholder>
              <w:docPart w:val="F053AB85644D46B6AA9FD72FABCD5BD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78CC0D2E" w14:textId="77777777"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93612815"/>
            <w:placeholder>
              <w:docPart w:val="90F9D6124AD94A33A330FF4A39FD953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472288A2" w14:textId="77777777"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307517353"/>
            <w:placeholder>
              <w:docPart w:val="E76E76870D6C4657B695B4C40F97627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12E0907C" w14:textId="77777777"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7786405"/>
            <w:placeholder>
              <w:docPart w:val="D33EDC1D568342F5A1F57E258F39AE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4C13B286" w14:textId="77777777"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14:paraId="4EAEACF8" w14:textId="77777777" w:rsidTr="00570A18">
        <w:sdt>
          <w:sdtPr>
            <w:rPr>
              <w:rStyle w:val="Style2"/>
            </w:rPr>
            <w:alias w:val="Faculty Name"/>
            <w:tag w:val="fn"/>
            <w:id w:val="737829519"/>
            <w:placeholder>
              <w:docPart w:val="C803E9D3CDA244A79DA782B5661801C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C3DC424" w14:textId="77777777"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650328791"/>
            <w:placeholder>
              <w:docPart w:val="B8A1D05BB85A4C85ACE13BA6DA6B9D3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189A9C94" w14:textId="77777777"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89072995"/>
            <w:placeholder>
              <w:docPart w:val="2E33A2AC27254636B7FDEB5FD767859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7E75AB36" w14:textId="77777777"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151101186"/>
            <w:placeholder>
              <w:docPart w:val="04613A51B74F45C59EDE6D54DBDF644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03362178" w14:textId="77777777"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14:paraId="5AFCAAAA" w14:textId="77777777" w:rsidTr="00570A18">
        <w:sdt>
          <w:sdtPr>
            <w:rPr>
              <w:rStyle w:val="Style2"/>
            </w:rPr>
            <w:alias w:val="Faculty Name"/>
            <w:tag w:val="fn"/>
            <w:id w:val="279155234"/>
            <w:placeholder>
              <w:docPart w:val="7EF1AF1D96D04DDE86066BD7F629DF5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1E2E7EAA" w14:textId="77777777"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00505306"/>
            <w:placeholder>
              <w:docPart w:val="DC1B2EA087534CB386C911DF6E6D0B1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78BDFEB2" w14:textId="77777777"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137526405"/>
            <w:placeholder>
              <w:docPart w:val="06533A0B00704810B76C23CA9BF8FBF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BE0E2AF" w14:textId="77777777"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436412"/>
            <w:placeholder>
              <w:docPart w:val="6288045CE88844AAA6AAC91EC4E9BDE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6D651C54" w14:textId="77777777"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14:paraId="0E760311" w14:textId="77777777" w:rsidTr="00570A18">
        <w:sdt>
          <w:sdtPr>
            <w:rPr>
              <w:rStyle w:val="Style2"/>
            </w:rPr>
            <w:alias w:val="Faculty Name"/>
            <w:tag w:val="fn"/>
            <w:id w:val="1456139395"/>
            <w:placeholder>
              <w:docPart w:val="F659FE5A21B64DE49F1254E44FCD9A0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A2C282E" w14:textId="77777777"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86904690"/>
            <w:placeholder>
              <w:docPart w:val="03AE2F1EF20A4512BDB8496FD1AC903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7B0E402E" w14:textId="77777777"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20687528"/>
            <w:placeholder>
              <w:docPart w:val="7960B6E0AFFE4382B661013D95D29C2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CC10BE3" w14:textId="77777777"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28155824"/>
            <w:placeholder>
              <w:docPart w:val="6D7FA76E51004B28B6E37F968FD2F7E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44F1E1F3" w14:textId="77777777"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14:paraId="2439912A" w14:textId="77777777" w:rsidTr="00570A18">
        <w:sdt>
          <w:sdtPr>
            <w:rPr>
              <w:rStyle w:val="Style2"/>
            </w:rPr>
            <w:alias w:val="Faculty Name"/>
            <w:tag w:val="fn"/>
            <w:id w:val="-2059923479"/>
            <w:placeholder>
              <w:docPart w:val="A9C68744B2404153B08EE233AB9C956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0606A35" w14:textId="77777777"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0700250"/>
            <w:placeholder>
              <w:docPart w:val="9ECC8AF3672143B28DD40187565DAE3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6DD75495" w14:textId="77777777"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92336349"/>
            <w:placeholder>
              <w:docPart w:val="6B0AD30C1CF740BD814B42E8B44D214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78D4D674" w14:textId="77777777"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97756138"/>
            <w:placeholder>
              <w:docPart w:val="1C303C3DFA6B4162BED3DC9E6528C94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183429F0" w14:textId="77777777"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14:paraId="23B00785" w14:textId="77777777" w:rsidTr="00570A18">
        <w:sdt>
          <w:sdtPr>
            <w:rPr>
              <w:rStyle w:val="Style2"/>
            </w:rPr>
            <w:alias w:val="Faculty Name"/>
            <w:tag w:val="fn"/>
            <w:id w:val="1768808268"/>
            <w:placeholder>
              <w:docPart w:val="AA0BA80820214749BA3F56909168CD8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4F82BBD8" w14:textId="77777777"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71863213"/>
            <w:placeholder>
              <w:docPart w:val="A4B5B9223A2E47AE939F5BC9892B966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656D2129" w14:textId="77777777"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9873143"/>
            <w:placeholder>
              <w:docPart w:val="A9624DF5C8F942A38072F9D0D18B24B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69E1DFA" w14:textId="77777777"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6138503"/>
            <w:placeholder>
              <w:docPart w:val="B6380B505636409EACCACA208B5BD31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1AF0D1DF" w14:textId="77777777"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14:paraId="3E90A0B0" w14:textId="77777777" w:rsidTr="00570A18">
        <w:sdt>
          <w:sdtPr>
            <w:rPr>
              <w:rStyle w:val="Style2"/>
            </w:rPr>
            <w:alias w:val="Faculty Name"/>
            <w:tag w:val="fn"/>
            <w:id w:val="201608977"/>
            <w:placeholder>
              <w:docPart w:val="FE019CC818C041C0AD4E862E602B0AA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331D32F0" w14:textId="77777777"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041424358"/>
            <w:placeholder>
              <w:docPart w:val="E164462A3E924A44A333A1210689882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0237EED1" w14:textId="77777777"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903337656"/>
            <w:placeholder>
              <w:docPart w:val="5AEC2AD82AEE4AFDB66CA791F35E929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36D1824C" w14:textId="77777777"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39787155"/>
            <w:placeholder>
              <w:docPart w:val="F321E98452414D8ABFFA7C935E02D79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1E806432" w14:textId="77777777"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14:paraId="7CF8770E" w14:textId="77777777" w:rsidTr="00570A18">
        <w:sdt>
          <w:sdtPr>
            <w:rPr>
              <w:rStyle w:val="Style2"/>
            </w:rPr>
            <w:alias w:val="Faculty Name"/>
            <w:tag w:val="fn"/>
            <w:id w:val="1058513526"/>
            <w:placeholder>
              <w:docPart w:val="AA521050AD8F47BD90693F7698ADB02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4D716790" w14:textId="77777777"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727997"/>
            <w:placeholder>
              <w:docPart w:val="D133CE6A55BA4C5B9DD2AD88A665081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129EE12C" w14:textId="77777777"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748146770"/>
            <w:placeholder>
              <w:docPart w:val="0287DBDE2B214F148D4CEAAEF10A8FF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74311100" w14:textId="77777777"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69913788"/>
            <w:placeholder>
              <w:docPart w:val="88AD0CA199AD4FFBB5465F8292B6D39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196619CC" w14:textId="77777777"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14:paraId="1825EABA" w14:textId="77777777" w:rsidTr="00570A18">
        <w:sdt>
          <w:sdtPr>
            <w:rPr>
              <w:rStyle w:val="Style2"/>
            </w:rPr>
            <w:alias w:val="Faculty Name"/>
            <w:tag w:val="fn"/>
            <w:id w:val="-459724594"/>
            <w:placeholder>
              <w:docPart w:val="AE5C55211D8B4303AAC26FB0D9C1A7E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62FC4D05" w14:textId="77777777"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124135911"/>
            <w:placeholder>
              <w:docPart w:val="AECB8E35F30A49C18A2318D29047C6C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04239941" w14:textId="77777777"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953171233"/>
            <w:placeholder>
              <w:docPart w:val="B1681D69541F4A9D9B8ED8E2BF407F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4BAFD52" w14:textId="77777777"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60539438"/>
            <w:placeholder>
              <w:docPart w:val="70BB9643D19B4A9EBE17711EE15F8BF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74952128" w14:textId="77777777"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6A26A7" w:rsidRPr="00D20A19" w14:paraId="43F0DA93" w14:textId="77777777" w:rsidTr="00570A18">
        <w:sdt>
          <w:sdtPr>
            <w:rPr>
              <w:rStyle w:val="Style2"/>
            </w:rPr>
            <w:alias w:val="Faculty Name"/>
            <w:tag w:val="fn"/>
            <w:id w:val="1041015683"/>
            <w:placeholder>
              <w:docPart w:val="D6AC94DB347D495FAEEBEA7CC11586C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01AAAA54" w14:textId="77777777" w:rsidR="006A26A7" w:rsidRDefault="006A26A7" w:rsidP="006A26A7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3848649"/>
            <w:placeholder>
              <w:docPart w:val="B3E3ED83442E4CA0AE1B9A18D28BE08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0B551A4E" w14:textId="77777777" w:rsidR="006A26A7" w:rsidRDefault="006A26A7" w:rsidP="006A26A7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366687746"/>
            <w:placeholder>
              <w:docPart w:val="599FA3C53AD74F218455C7C642021BE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5ADEE83F" w14:textId="77777777" w:rsidR="006A26A7" w:rsidRDefault="006A26A7" w:rsidP="006A26A7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48805530"/>
            <w:placeholder>
              <w:docPart w:val="317299AF33ED4D858554D65C3541734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480956A" w14:textId="77777777" w:rsidR="006A26A7" w:rsidRDefault="006A26A7" w:rsidP="006A26A7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14:paraId="09FE15CB" w14:textId="77777777" w:rsidR="00481841" w:rsidRPr="00D20A19" w:rsidRDefault="00481841" w:rsidP="00056F54">
      <w:pPr>
        <w:pStyle w:val="BodyText"/>
        <w:jc w:val="center"/>
        <w:rPr>
          <w:rFonts w:ascii="Trebuchet MS" w:hAnsi="Trebuchet MS"/>
          <w:b/>
          <w:caps/>
        </w:rPr>
      </w:pPr>
    </w:p>
    <w:p w14:paraId="7396BECC" w14:textId="77777777" w:rsidR="00CF6EA1" w:rsidRPr="00D20A19" w:rsidRDefault="00056F54" w:rsidP="00056F54">
      <w:pPr>
        <w:pStyle w:val="BodyText"/>
        <w:jc w:val="center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>*********</w:t>
      </w:r>
    </w:p>
    <w:sectPr w:rsidR="00CF6EA1" w:rsidRPr="00D20A19" w:rsidSect="00570A18">
      <w:footerReference w:type="even" r:id="rId9"/>
      <w:footerReference w:type="default" r:id="rId10"/>
      <w:pgSz w:w="12240" w:h="15840"/>
      <w:pgMar w:top="568" w:right="1800" w:bottom="117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C1265C" w14:textId="77777777" w:rsidR="00B437EF" w:rsidRDefault="00B437EF">
      <w:r>
        <w:separator/>
      </w:r>
    </w:p>
  </w:endnote>
  <w:endnote w:type="continuationSeparator" w:id="0">
    <w:p w14:paraId="46CA8797" w14:textId="77777777" w:rsidR="00B437EF" w:rsidRDefault="00B437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EE3B4D" w14:textId="77777777" w:rsidR="0003780A" w:rsidRDefault="0003780A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2765B8BD" w14:textId="77777777" w:rsidR="0003780A" w:rsidRDefault="0003780A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E2B03C" w14:textId="77777777" w:rsidR="0003780A" w:rsidRDefault="0003780A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>(</w:t>
    </w:r>
    <w:r w:rsidRPr="008134C8">
      <w:rPr>
        <w:rStyle w:val="PageNumber"/>
        <w:b/>
        <w:bCs/>
        <w:i/>
      </w:rPr>
      <w:t xml:space="preserve">Page </w:t>
    </w:r>
    <w:r w:rsidRPr="008134C8">
      <w:rPr>
        <w:rStyle w:val="PageNumber"/>
        <w:b/>
        <w:bCs/>
        <w:i/>
      </w:rPr>
      <w:fldChar w:fldCharType="begin"/>
    </w:r>
    <w:r w:rsidRPr="008134C8">
      <w:rPr>
        <w:rStyle w:val="PageNumber"/>
        <w:b/>
        <w:bCs/>
        <w:i/>
      </w:rPr>
      <w:instrText xml:space="preserve"> PAGE  \* Arabic  \* MERGEFORMAT </w:instrText>
    </w:r>
    <w:r w:rsidRPr="008134C8">
      <w:rPr>
        <w:rStyle w:val="PageNumber"/>
        <w:b/>
        <w:bCs/>
        <w:i/>
      </w:rPr>
      <w:fldChar w:fldCharType="separate"/>
    </w:r>
    <w:r>
      <w:rPr>
        <w:rStyle w:val="PageNumber"/>
        <w:b/>
        <w:bCs/>
        <w:i/>
        <w:noProof/>
      </w:rPr>
      <w:t>5</w:t>
    </w:r>
    <w:r w:rsidRPr="008134C8">
      <w:rPr>
        <w:rStyle w:val="PageNumber"/>
        <w:b/>
        <w:bCs/>
        <w:i/>
      </w:rPr>
      <w:fldChar w:fldCharType="end"/>
    </w:r>
    <w:r w:rsidRPr="008134C8">
      <w:rPr>
        <w:rStyle w:val="PageNumber"/>
        <w:b/>
        <w:bCs/>
        <w:i/>
      </w:rPr>
      <w:t xml:space="preserve"> of </w:t>
    </w:r>
    <w:r w:rsidRPr="008134C8">
      <w:rPr>
        <w:rStyle w:val="PageNumber"/>
        <w:b/>
        <w:bCs/>
        <w:i/>
      </w:rPr>
      <w:fldChar w:fldCharType="begin"/>
    </w:r>
    <w:r w:rsidRPr="008134C8">
      <w:rPr>
        <w:rStyle w:val="PageNumber"/>
        <w:b/>
        <w:bCs/>
        <w:i/>
      </w:rPr>
      <w:instrText xml:space="preserve"> NUMPAGES  \* Arabic  \* MERGEFORMAT </w:instrText>
    </w:r>
    <w:r w:rsidRPr="008134C8">
      <w:rPr>
        <w:rStyle w:val="PageNumber"/>
        <w:b/>
        <w:bCs/>
        <w:i/>
      </w:rPr>
      <w:fldChar w:fldCharType="separate"/>
    </w:r>
    <w:r>
      <w:rPr>
        <w:rStyle w:val="PageNumber"/>
        <w:b/>
        <w:bCs/>
        <w:i/>
        <w:noProof/>
      </w:rPr>
      <w:t>5</w:t>
    </w:r>
    <w:r w:rsidRPr="008134C8"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>)</w:t>
    </w:r>
  </w:p>
  <w:p w14:paraId="2D8FD31A" w14:textId="77777777" w:rsidR="0003780A" w:rsidRDefault="0003780A">
    <w:pPr>
      <w:pStyle w:val="Footer"/>
      <w:pageBreakBefore/>
      <w:ind w:left="504" w:firstLine="360"/>
      <w:rPr>
        <w:i/>
        <w:iCs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5E868CF" wp14:editId="3009A2B2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CB343CD" w14:textId="77777777" w:rsidR="0003780A" w:rsidRDefault="0003780A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5E868C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14:paraId="7CB343CD" w14:textId="77777777" w:rsidR="0003780A" w:rsidRDefault="0003780A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2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70056E" w14:textId="77777777" w:rsidR="00B437EF" w:rsidRDefault="00B437EF">
      <w:r>
        <w:separator/>
      </w:r>
    </w:p>
  </w:footnote>
  <w:footnote w:type="continuationSeparator" w:id="0">
    <w:p w14:paraId="46789647" w14:textId="77777777" w:rsidR="00B437EF" w:rsidRDefault="00B437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 w15:restartNumberingAfterBreak="0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4"/>
  </w:num>
  <w:num w:numId="5">
    <w:abstractNumId w:val="13"/>
  </w:num>
  <w:num w:numId="6">
    <w:abstractNumId w:val="24"/>
  </w:num>
  <w:num w:numId="7">
    <w:abstractNumId w:val="11"/>
  </w:num>
  <w:num w:numId="8">
    <w:abstractNumId w:val="21"/>
  </w:num>
  <w:num w:numId="9">
    <w:abstractNumId w:val="17"/>
  </w:num>
  <w:num w:numId="10">
    <w:abstractNumId w:val="22"/>
  </w:num>
  <w:num w:numId="11">
    <w:abstractNumId w:val="15"/>
  </w:num>
  <w:num w:numId="12">
    <w:abstractNumId w:val="9"/>
  </w:num>
  <w:num w:numId="13">
    <w:abstractNumId w:val="6"/>
  </w:num>
  <w:num w:numId="14">
    <w:abstractNumId w:val="1"/>
  </w:num>
  <w:num w:numId="15">
    <w:abstractNumId w:val="20"/>
  </w:num>
  <w:num w:numId="16">
    <w:abstractNumId w:val="0"/>
  </w:num>
  <w:num w:numId="17">
    <w:abstractNumId w:val="19"/>
  </w:num>
  <w:num w:numId="18">
    <w:abstractNumId w:val="23"/>
  </w:num>
  <w:num w:numId="19">
    <w:abstractNumId w:val="8"/>
  </w:num>
  <w:num w:numId="20">
    <w:abstractNumId w:val="10"/>
  </w:num>
  <w:num w:numId="21">
    <w:abstractNumId w:val="18"/>
  </w:num>
  <w:num w:numId="22">
    <w:abstractNumId w:val="5"/>
  </w:num>
  <w:num w:numId="23">
    <w:abstractNumId w:val="4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RHc3mGZw8YtyT7UgbAOZWGl+dM+/kLgLmQ4sj49i+3I1hDXnXZR/gpFKRgUrithqm1vBOrHC7ZQJn10WD/V3+Q==" w:salt="/0cgZhAy2ASx6QyYLDYMS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MqwFAKDcaYctAAAA"/>
  </w:docVars>
  <w:rsids>
    <w:rsidRoot w:val="000728C8"/>
    <w:rsid w:val="000226D3"/>
    <w:rsid w:val="0003780A"/>
    <w:rsid w:val="000420C4"/>
    <w:rsid w:val="00043905"/>
    <w:rsid w:val="00055354"/>
    <w:rsid w:val="00056F54"/>
    <w:rsid w:val="0006027B"/>
    <w:rsid w:val="00060E5B"/>
    <w:rsid w:val="000728C8"/>
    <w:rsid w:val="000730AC"/>
    <w:rsid w:val="00075C86"/>
    <w:rsid w:val="00080751"/>
    <w:rsid w:val="0009053B"/>
    <w:rsid w:val="000A19F6"/>
    <w:rsid w:val="000A6F23"/>
    <w:rsid w:val="000B5AD2"/>
    <w:rsid w:val="000B5DB5"/>
    <w:rsid w:val="000B63B3"/>
    <w:rsid w:val="000E0077"/>
    <w:rsid w:val="000E044C"/>
    <w:rsid w:val="000E47A0"/>
    <w:rsid w:val="001076AA"/>
    <w:rsid w:val="00107759"/>
    <w:rsid w:val="00121FE6"/>
    <w:rsid w:val="00124F08"/>
    <w:rsid w:val="0012796F"/>
    <w:rsid w:val="00130236"/>
    <w:rsid w:val="00131363"/>
    <w:rsid w:val="00131748"/>
    <w:rsid w:val="00144C55"/>
    <w:rsid w:val="0014679D"/>
    <w:rsid w:val="00156F18"/>
    <w:rsid w:val="001623E4"/>
    <w:rsid w:val="001649E9"/>
    <w:rsid w:val="001665EC"/>
    <w:rsid w:val="00172EF3"/>
    <w:rsid w:val="00175C2E"/>
    <w:rsid w:val="00180288"/>
    <w:rsid w:val="00184A90"/>
    <w:rsid w:val="00190C1B"/>
    <w:rsid w:val="00194D0C"/>
    <w:rsid w:val="0019509C"/>
    <w:rsid w:val="001967CE"/>
    <w:rsid w:val="00197D70"/>
    <w:rsid w:val="001A1FAE"/>
    <w:rsid w:val="001B5E07"/>
    <w:rsid w:val="001B77F1"/>
    <w:rsid w:val="001B7BFE"/>
    <w:rsid w:val="001C0D6E"/>
    <w:rsid w:val="001F1160"/>
    <w:rsid w:val="001F47A1"/>
    <w:rsid w:val="001F6366"/>
    <w:rsid w:val="001F6C58"/>
    <w:rsid w:val="001F7AE1"/>
    <w:rsid w:val="00202D30"/>
    <w:rsid w:val="002224B1"/>
    <w:rsid w:val="00232C82"/>
    <w:rsid w:val="00236FB7"/>
    <w:rsid w:val="002454E2"/>
    <w:rsid w:val="00245EF7"/>
    <w:rsid w:val="00263ACC"/>
    <w:rsid w:val="00285226"/>
    <w:rsid w:val="00290536"/>
    <w:rsid w:val="0029286E"/>
    <w:rsid w:val="002D000B"/>
    <w:rsid w:val="002D25B7"/>
    <w:rsid w:val="002D43FA"/>
    <w:rsid w:val="002E13CD"/>
    <w:rsid w:val="002E6C78"/>
    <w:rsid w:val="002F1757"/>
    <w:rsid w:val="002F17EE"/>
    <w:rsid w:val="002F2441"/>
    <w:rsid w:val="002F3996"/>
    <w:rsid w:val="00301E49"/>
    <w:rsid w:val="00305E6B"/>
    <w:rsid w:val="003379E4"/>
    <w:rsid w:val="00343A67"/>
    <w:rsid w:val="00345FD9"/>
    <w:rsid w:val="0036633A"/>
    <w:rsid w:val="00367BAC"/>
    <w:rsid w:val="00374C39"/>
    <w:rsid w:val="0037655B"/>
    <w:rsid w:val="00382146"/>
    <w:rsid w:val="00397DDF"/>
    <w:rsid w:val="003A0F17"/>
    <w:rsid w:val="003A215E"/>
    <w:rsid w:val="003A2CA2"/>
    <w:rsid w:val="003A652E"/>
    <w:rsid w:val="003B4674"/>
    <w:rsid w:val="003B5753"/>
    <w:rsid w:val="003C0E3E"/>
    <w:rsid w:val="003D415F"/>
    <w:rsid w:val="003D7B1E"/>
    <w:rsid w:val="003E1509"/>
    <w:rsid w:val="003E1A7B"/>
    <w:rsid w:val="003E3450"/>
    <w:rsid w:val="003E430A"/>
    <w:rsid w:val="003F19AE"/>
    <w:rsid w:val="00402462"/>
    <w:rsid w:val="00407C9D"/>
    <w:rsid w:val="00420C3D"/>
    <w:rsid w:val="00423109"/>
    <w:rsid w:val="0042522F"/>
    <w:rsid w:val="004260B1"/>
    <w:rsid w:val="00447814"/>
    <w:rsid w:val="0045627D"/>
    <w:rsid w:val="00457935"/>
    <w:rsid w:val="00481841"/>
    <w:rsid w:val="00483BD0"/>
    <w:rsid w:val="00483C8F"/>
    <w:rsid w:val="00486B74"/>
    <w:rsid w:val="004A3180"/>
    <w:rsid w:val="004A73FB"/>
    <w:rsid w:val="004C5762"/>
    <w:rsid w:val="004C6EC5"/>
    <w:rsid w:val="004D56C6"/>
    <w:rsid w:val="004D6916"/>
    <w:rsid w:val="004E1D8D"/>
    <w:rsid w:val="004E2C5E"/>
    <w:rsid w:val="004E60CE"/>
    <w:rsid w:val="00504AA3"/>
    <w:rsid w:val="00506571"/>
    <w:rsid w:val="0051201F"/>
    <w:rsid w:val="005170A2"/>
    <w:rsid w:val="005357EF"/>
    <w:rsid w:val="00570A18"/>
    <w:rsid w:val="00570CFB"/>
    <w:rsid w:val="00581780"/>
    <w:rsid w:val="00597AC5"/>
    <w:rsid w:val="005A55B7"/>
    <w:rsid w:val="005A6257"/>
    <w:rsid w:val="005A7976"/>
    <w:rsid w:val="005C1030"/>
    <w:rsid w:val="005C3541"/>
    <w:rsid w:val="005D00AE"/>
    <w:rsid w:val="005E0EC6"/>
    <w:rsid w:val="0060706A"/>
    <w:rsid w:val="00640072"/>
    <w:rsid w:val="00642B65"/>
    <w:rsid w:val="0064625F"/>
    <w:rsid w:val="006504F0"/>
    <w:rsid w:val="0065081F"/>
    <w:rsid w:val="0066113D"/>
    <w:rsid w:val="00667AA9"/>
    <w:rsid w:val="00672878"/>
    <w:rsid w:val="006A26A7"/>
    <w:rsid w:val="006A4B83"/>
    <w:rsid w:val="006A5A1C"/>
    <w:rsid w:val="006B235C"/>
    <w:rsid w:val="006D091D"/>
    <w:rsid w:val="006F3D6C"/>
    <w:rsid w:val="00702212"/>
    <w:rsid w:val="00707E38"/>
    <w:rsid w:val="00714E82"/>
    <w:rsid w:val="00723498"/>
    <w:rsid w:val="007302A6"/>
    <w:rsid w:val="00740624"/>
    <w:rsid w:val="007447D4"/>
    <w:rsid w:val="007801A2"/>
    <w:rsid w:val="00785514"/>
    <w:rsid w:val="00787FBF"/>
    <w:rsid w:val="00794BB8"/>
    <w:rsid w:val="007A2337"/>
    <w:rsid w:val="007A4BC8"/>
    <w:rsid w:val="007C494C"/>
    <w:rsid w:val="007D3E28"/>
    <w:rsid w:val="007D7BFF"/>
    <w:rsid w:val="007D7D10"/>
    <w:rsid w:val="007E1E67"/>
    <w:rsid w:val="007E361A"/>
    <w:rsid w:val="007F0D21"/>
    <w:rsid w:val="007F1837"/>
    <w:rsid w:val="00802139"/>
    <w:rsid w:val="00805F4E"/>
    <w:rsid w:val="00811EAB"/>
    <w:rsid w:val="008134C8"/>
    <w:rsid w:val="008220FE"/>
    <w:rsid w:val="00833DD0"/>
    <w:rsid w:val="008420DC"/>
    <w:rsid w:val="00852A41"/>
    <w:rsid w:val="008544B0"/>
    <w:rsid w:val="0085632D"/>
    <w:rsid w:val="00865008"/>
    <w:rsid w:val="00871BF6"/>
    <w:rsid w:val="0088759A"/>
    <w:rsid w:val="00895FC1"/>
    <w:rsid w:val="008A1862"/>
    <w:rsid w:val="008A6594"/>
    <w:rsid w:val="008B05AF"/>
    <w:rsid w:val="008B5DE2"/>
    <w:rsid w:val="008E7C43"/>
    <w:rsid w:val="008F0D6A"/>
    <w:rsid w:val="00910100"/>
    <w:rsid w:val="00916EE1"/>
    <w:rsid w:val="00942E0E"/>
    <w:rsid w:val="00951232"/>
    <w:rsid w:val="0096358F"/>
    <w:rsid w:val="009719ED"/>
    <w:rsid w:val="00972EDF"/>
    <w:rsid w:val="00976B18"/>
    <w:rsid w:val="0098212A"/>
    <w:rsid w:val="009A2452"/>
    <w:rsid w:val="009B4FC3"/>
    <w:rsid w:val="009D79C9"/>
    <w:rsid w:val="009E73F7"/>
    <w:rsid w:val="009E7E64"/>
    <w:rsid w:val="009F3825"/>
    <w:rsid w:val="00A349CE"/>
    <w:rsid w:val="00A424C8"/>
    <w:rsid w:val="00A448B6"/>
    <w:rsid w:val="00A54A6F"/>
    <w:rsid w:val="00A619A3"/>
    <w:rsid w:val="00A723EB"/>
    <w:rsid w:val="00AC2E02"/>
    <w:rsid w:val="00AC3B05"/>
    <w:rsid w:val="00AD7647"/>
    <w:rsid w:val="00B0387F"/>
    <w:rsid w:val="00B41901"/>
    <w:rsid w:val="00B437EF"/>
    <w:rsid w:val="00B552B3"/>
    <w:rsid w:val="00B71B9F"/>
    <w:rsid w:val="00B80727"/>
    <w:rsid w:val="00B911AA"/>
    <w:rsid w:val="00B95135"/>
    <w:rsid w:val="00BB502D"/>
    <w:rsid w:val="00BC604D"/>
    <w:rsid w:val="00BC7179"/>
    <w:rsid w:val="00BD5469"/>
    <w:rsid w:val="00BE3701"/>
    <w:rsid w:val="00BE66ED"/>
    <w:rsid w:val="00BE7521"/>
    <w:rsid w:val="00BF4293"/>
    <w:rsid w:val="00C17911"/>
    <w:rsid w:val="00C22574"/>
    <w:rsid w:val="00C477C0"/>
    <w:rsid w:val="00C535AA"/>
    <w:rsid w:val="00C565EA"/>
    <w:rsid w:val="00C60A67"/>
    <w:rsid w:val="00C679F7"/>
    <w:rsid w:val="00C77679"/>
    <w:rsid w:val="00CA17DA"/>
    <w:rsid w:val="00CA2B05"/>
    <w:rsid w:val="00CB1F8D"/>
    <w:rsid w:val="00CB66F4"/>
    <w:rsid w:val="00CC3E17"/>
    <w:rsid w:val="00CD3F8C"/>
    <w:rsid w:val="00CE667F"/>
    <w:rsid w:val="00CF4DE7"/>
    <w:rsid w:val="00CF6EA1"/>
    <w:rsid w:val="00CF7F05"/>
    <w:rsid w:val="00D002E8"/>
    <w:rsid w:val="00D04354"/>
    <w:rsid w:val="00D20A19"/>
    <w:rsid w:val="00D231A9"/>
    <w:rsid w:val="00D30206"/>
    <w:rsid w:val="00D30FCD"/>
    <w:rsid w:val="00D40F15"/>
    <w:rsid w:val="00D51780"/>
    <w:rsid w:val="00D544E5"/>
    <w:rsid w:val="00D62E5D"/>
    <w:rsid w:val="00D635CB"/>
    <w:rsid w:val="00D676C7"/>
    <w:rsid w:val="00D75DCC"/>
    <w:rsid w:val="00D84E27"/>
    <w:rsid w:val="00DA2223"/>
    <w:rsid w:val="00DA36A2"/>
    <w:rsid w:val="00DB13E2"/>
    <w:rsid w:val="00DC0C13"/>
    <w:rsid w:val="00DD0137"/>
    <w:rsid w:val="00DD4D02"/>
    <w:rsid w:val="00DE6365"/>
    <w:rsid w:val="00DE76EF"/>
    <w:rsid w:val="00DF5D37"/>
    <w:rsid w:val="00E0426F"/>
    <w:rsid w:val="00E22408"/>
    <w:rsid w:val="00E24C23"/>
    <w:rsid w:val="00E24C94"/>
    <w:rsid w:val="00E261A7"/>
    <w:rsid w:val="00E34845"/>
    <w:rsid w:val="00E4407D"/>
    <w:rsid w:val="00E453BF"/>
    <w:rsid w:val="00E47B5D"/>
    <w:rsid w:val="00E505FF"/>
    <w:rsid w:val="00E626AC"/>
    <w:rsid w:val="00E645D0"/>
    <w:rsid w:val="00E70359"/>
    <w:rsid w:val="00E738A7"/>
    <w:rsid w:val="00E73D93"/>
    <w:rsid w:val="00E7699E"/>
    <w:rsid w:val="00E818F8"/>
    <w:rsid w:val="00E841B2"/>
    <w:rsid w:val="00E850BE"/>
    <w:rsid w:val="00E86A38"/>
    <w:rsid w:val="00ED19D3"/>
    <w:rsid w:val="00ED6C6B"/>
    <w:rsid w:val="00EF2C78"/>
    <w:rsid w:val="00F12AFB"/>
    <w:rsid w:val="00F17C97"/>
    <w:rsid w:val="00F362B3"/>
    <w:rsid w:val="00F44080"/>
    <w:rsid w:val="00F54D26"/>
    <w:rsid w:val="00F67CE4"/>
    <w:rsid w:val="00F8157F"/>
    <w:rsid w:val="00F91718"/>
    <w:rsid w:val="00F96BB7"/>
    <w:rsid w:val="00F97291"/>
    <w:rsid w:val="00FC6CF8"/>
    <w:rsid w:val="00FF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6DE3295"/>
  <w15:chartTrackingRefBased/>
  <w15:docId w15:val="{59FE545A-CAC7-460B-9E3B-FC812FAAB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Preformatte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uiPriority w:val="39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B71B9F"/>
    <w:rPr>
      <w:rFonts w:asciiTheme="minorHAnsi" w:hAnsiTheme="minorHAnsi"/>
      <w:sz w:val="24"/>
    </w:rPr>
  </w:style>
  <w:style w:type="paragraph" w:customStyle="1" w:styleId="xmsonormal">
    <w:name w:val="x_msonormal"/>
    <w:basedOn w:val="Normal"/>
    <w:rsid w:val="003B5753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0035DF" w:rsidP="00DA73A5">
          <w:pPr>
            <w:pStyle w:val="3FAD6642F9444B3A9BF0599E7ED20E7B26"/>
          </w:pPr>
          <w:r w:rsidRPr="00807178">
            <w:t xml:space="preserve"> </w:t>
          </w:r>
          <w:r w:rsidRPr="00807178">
            <w:rPr>
              <w:rStyle w:val="PlaceholderText"/>
            </w:rPr>
            <w:t>Enter departme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0035DF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0035DF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0035DF" w:rsidP="00DA73A5">
          <w:pPr>
            <w:pStyle w:val="31ED2DF8B8C949A288B1CEDB999146FE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semester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0035DF" w:rsidP="00DA73A5">
          <w:pPr>
            <w:pStyle w:val="9A65C694E83F45BCB7AE5A6CEC667EE6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branch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0035DF" w:rsidP="00DA73A5">
          <w:pPr>
            <w:pStyle w:val="EA90761EAFC745CA9890A8ECA890508B26"/>
          </w:pPr>
          <w:r w:rsidRPr="00807178">
            <w:t xml:space="preserve"> </w:t>
          </w:r>
          <w:r w:rsidRPr="00807178">
            <w:rPr>
              <w:rStyle w:val="PlaceholderText"/>
            </w:rPr>
            <w:t>Enter name of the faculty.</w:t>
          </w:r>
        </w:p>
      </w:docPartBody>
    </w:docPart>
    <w:docPart>
      <w:docPartPr>
        <w:name w:val="FEB739181D994AC289E514E890851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66F2-67BA-41C8-B7C3-D0A2373CC0C3}"/>
      </w:docPartPr>
      <w:docPartBody>
        <w:p w:rsidR="005114E7" w:rsidRDefault="000035DF" w:rsidP="00DA73A5">
          <w:pPr>
            <w:pStyle w:val="FEB739181D994AC289E514E8908510082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35BB47EB7F4373AF30BE69F67CA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5C1D7-9223-46CF-9C96-DE79C75436B0}"/>
      </w:docPartPr>
      <w:docPartBody>
        <w:p w:rsidR="00935F46" w:rsidRDefault="000035DF" w:rsidP="00DA73A5">
          <w:pPr>
            <w:pStyle w:val="AA35BB47EB7F4373AF30BE69F67CA2C01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935F46" w:rsidRDefault="000035DF" w:rsidP="005114E7">
          <w:pPr>
            <w:pStyle w:val="1D7F61CD4266491F8C41FB896B285A5416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935F46" w:rsidRDefault="000035DF" w:rsidP="005114E7">
          <w:pPr>
            <w:pStyle w:val="52AA0A1E2BF54AB8B225D5EFF744FC2A15"/>
          </w:pPr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935F46" w:rsidRDefault="000035DF" w:rsidP="005114E7">
          <w:pPr>
            <w:pStyle w:val="BC8C80C7B971460EA7628B73E1EB040715"/>
          </w:pPr>
          <w:r w:rsidRPr="00E56F00">
            <w:rPr>
              <w:rStyle w:val="PlaceholderText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935F46" w:rsidRDefault="000035DF" w:rsidP="005114E7">
          <w:pPr>
            <w:pStyle w:val="5497E4A7EDD845E4AC591635A2111C4115"/>
          </w:pPr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935F46" w:rsidRDefault="000035DF" w:rsidP="005114E7">
          <w:pPr>
            <w:pStyle w:val="305B4133DAB14D20B5F95B0E18D51F5215"/>
          </w:pPr>
          <w:r w:rsidRPr="00E56F00">
            <w:rPr>
              <w:rStyle w:val="PlaceholderText"/>
            </w:rPr>
            <w:t>Click or tap to enter a date.</w:t>
          </w:r>
        </w:p>
      </w:docPartBody>
    </w:docPart>
    <w:docPart>
      <w:docPartPr>
        <w:name w:val="20486193166D4B7295B13F2E9DFB84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68D39F-C518-425D-8776-BC4DF98F9A39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CCC23603A604D8C91DAE919877A83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40DBA-7CED-4125-BCFA-1F231E3C48FC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8A185BF2BCC428592F45743C1749E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09B0F2-7560-49BC-AF48-987D98BAF1D2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C5F78078E264C20B3A6A344284184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C740B-5F71-439C-ADF0-32CD4C2DA535}"/>
      </w:docPartPr>
      <w:docPartBody>
        <w:p w:rsidR="00D223F3" w:rsidRDefault="000035DF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A7BBB67C94E406B9F6C733EEAE32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9BF30F-BB83-4C1C-A624-27C81D7BB6F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D90CD5D2CE44648A098514AFF8594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F59695-F15C-4D0A-B3B7-64D1371B8E32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CF4B0796BAE4F89AAA40D81578374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F6AC9B-C0AB-4B42-BB29-89B098319305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DD2FB25DA01488F9C58D7FD2E1C86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98658D-0EA3-4350-8A79-B73C6158C75B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053AB85644D46B6AA9FD72FABCD5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CA1C21-72AA-4D27-8C72-71F22652DEAA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0F9D6124AD94A33A330FF4A39FD9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A8728-B0A5-469B-BCF7-5D63B3C4121E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76E76870D6C4657B695B4C40F976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F3AFA6-BCCA-490C-9593-461BC72B8362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33EDC1D568342F5A1F57E258F39A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A75B6B-CFF5-4837-BF4F-FE57CB9D4D5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803E9D3CDA244A79DA782B5661801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B8DC06-5680-4CEF-B1FD-5DA16453E8D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8A1D05BB85A4C85ACE13BA6DA6B9D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A2B18B-1C92-46E1-92C0-21069CCC3F57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E33A2AC27254636B7FDEB5FD76785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4F4284-C4FD-48FA-BB1C-96DE19CCB6AE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613A51B74F45C59EDE6D54DBDF6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14601D-86C5-4B37-BB88-08544E18DB64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EF1AF1D96D04DDE86066BD7F629DF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C0CB63-33CB-43D9-A52A-7BA2A26EB878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C1B2EA087534CB386C911DF6E6D0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9283BF-367A-4721-95EE-2429E2BB59B6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6533A0B00704810B76C23CA9BF8F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E13480-9778-4C63-BE79-DD9509EE1B34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288045CE88844AAA6AAC91EC4E9BD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BC306F-4A1B-43C4-9198-68FC38E1A4E7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659FE5A21B64DE49F1254E44FCD9A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8456BB-DEA6-4614-B430-434C4FE6BD49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3AE2F1EF20A4512BDB8496FD1AC9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83C3C9-E068-4036-87CC-8630F6A82C51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960B6E0AFFE4382B661013D95D29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3F5CAC-78E4-4B6C-A3E4-EFA34910156C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D7FA76E51004B28B6E37F968FD2F7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9F325D-F7E1-4582-A0AA-D2A1D0DF0CB2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9C68744B2404153B08EE233AB9C95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0B457-2986-4D96-BFA9-5CA37FBD1172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ECC8AF3672143B28DD40187565DAE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AFD167-EA2E-4F81-8090-166CDC294776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B0AD30C1CF740BD814B42E8B44D21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83CF70-599F-4748-AF3A-32C06F01D9FE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C303C3DFA6B4162BED3DC9E6528C9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F9325C-3E40-465B-AA55-3461EB6813DB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A0BA80820214749BA3F56909168C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D268D7-88DC-4189-B8F3-A0FD02E29A97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4B5B9223A2E47AE939F5BC9892B96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007AED-DABA-45DF-A6E4-A03ECEAEA9CB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9624DF5C8F942A38072F9D0D18B24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CDD8AB-662D-46D0-9A73-3DBAD1189291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6380B505636409EACCACA208B5BD3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8FC97-7CF6-4ECD-8C72-7F678E074B4A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E019CC818C041C0AD4E862E602B0A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8DE8DD-41C2-4A75-8518-20E64C001282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164462A3E924A44A333A121068988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18CC5-E937-4170-B2F7-3166D0D7FD10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AEC2AD82AEE4AFDB66CA791F35E92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B416F3-0BE7-4F64-9C11-B7472DC670C0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321E98452414D8ABFFA7C935E02D7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A51394-F116-4254-9B6E-165C352EFEF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A521050AD8F47BD90693F7698ADB0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2A7D3-94F8-4E91-90F4-3313F875FB3B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133CE6A55BA4C5B9DD2AD88A6650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4F9A2E-3AC4-41AA-948B-3E42323613DC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87DBDE2B214F148D4CEAAEF10A8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FACD5B-7AF9-4B24-B6F9-678CFF682EF4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8AD0CA199AD4FFBB5465F8292B6D3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2364C-D392-423E-B0C3-AAA55E0338E1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5C55211D8B4303AAC26FB0D9C1A7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640D5-2CF3-49DF-A4F1-339F751F8AA7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CB8E35F30A49C18A2318D29047C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C97DFF-5F84-46AB-95FA-5FA34670BFCB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1681D69541F4A9D9B8ED8E2BF407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A69FB-1E73-4FAC-903E-2BB8AC03130C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0BB9643D19B4A9EBE17711EE15F8B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6A7E3-7AEC-4449-A135-029A619F70E6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6AC94DB347D495FAEEBEA7CC11586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CC8D24-CB86-4ACC-B3D2-3ECC8A500D9D}"/>
      </w:docPartPr>
      <w:docPartBody>
        <w:p w:rsidR="00D223F3" w:rsidRDefault="000035DF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3E3ED83442E4CA0AE1B9A18D28BE0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37AC0-E34A-4ADA-BC72-75AE8FF1234F}"/>
      </w:docPartPr>
      <w:docPartBody>
        <w:p w:rsidR="00D223F3" w:rsidRDefault="000035DF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99FA3C53AD74F218455C7C642021B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07175-4AF7-4520-BD1E-B41919E7806B}"/>
      </w:docPartPr>
      <w:docPartBody>
        <w:p w:rsidR="00D223F3" w:rsidRDefault="000035DF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17299AF33ED4D858554D65C35417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CEB2C0-C00A-4E3C-87C7-4D29F529A66F}"/>
      </w:docPartPr>
      <w:docPartBody>
        <w:p w:rsidR="00D223F3" w:rsidRDefault="000035DF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408E887F28C47B792F270C0EB954E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1C2D30-9D2F-4210-9DC8-4B29B2502358}"/>
      </w:docPartPr>
      <w:docPartBody>
        <w:p w:rsidR="00F47CDC" w:rsidRDefault="000035D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55F1E526EB434E8D733A8066E61D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6407F-75C8-470F-BE78-CB83EC933C9D}"/>
      </w:docPartPr>
      <w:docPartBody>
        <w:p w:rsidR="00F47CDC" w:rsidRDefault="000035D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47CC22E08A5472787947A0831B85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E82CCC-CC8A-4A76-A8A2-D4F72CCEA3C3}"/>
      </w:docPartPr>
      <w:docPartBody>
        <w:p w:rsidR="00F47CDC" w:rsidRDefault="000035D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20B2D758ABC24A28B4546535F92B6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92AC12-5B93-438C-AB42-5372749CF283}"/>
      </w:docPartPr>
      <w:docPartBody>
        <w:p w:rsidR="00F47CDC" w:rsidRDefault="000035DF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4856FFB32CBE4AE382E087E81E5E96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AE872-1612-4832-BFDA-E6E375DE568C}"/>
      </w:docPartPr>
      <w:docPartBody>
        <w:p w:rsidR="00F47CDC" w:rsidRDefault="00F47CDC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F1F425AFE41245E5B48948F3E726B9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D3545-451D-46B0-8D78-29BC49ECAD6B}"/>
      </w:docPartPr>
      <w:docPartBody>
        <w:p w:rsidR="00F47CDC" w:rsidRDefault="000035D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C982DD98FF9541FAA07C1A9357FC89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B2CD2-3BC5-4D30-9176-A43C7B7C85DC}"/>
      </w:docPartPr>
      <w:docPartBody>
        <w:p w:rsidR="00F47CDC" w:rsidRDefault="000035D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F1C2F33FA5AD48E38739EA14487F02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FC324A-E6A7-44B9-A43D-1B376068524E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68E2741772564A3089402D5F504A72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6A2F0-3A19-4F9E-B87C-84595F9D5232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2D1B02F1F3574BCF904DBD45C8E1AB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90794-70F4-4062-9753-25518027A589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34D241DC2F974A0FB7809789B939EB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74B25B-4692-489D-B695-CCD97C0EB674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2A6B12A638D145F5B8B57E0E9DD61B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3C0CF0-7EA3-4EC7-BB6B-F5170DC09CA9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57DC8053759B4F83B467BA9ACA89E4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87D4BB-7F4C-4530-AD2A-7D0348FA08C1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D762BF86F2304F9EAE7D91206DD43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51FED1-792F-4A22-B5C1-13EC3D6592B3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8964A9413D944E41B579E44666304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86EBCA-57F9-4EA5-B569-6B5D1717BF90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2DB157538ECD42B58A85071B173268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01666-E2E5-49FA-99F3-8D05AFAC2BE9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8D643CD6CF2C499CBAED22C38DC3DC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91B7C-2E4C-4849-ABD5-98ED450082E0}"/>
      </w:docPartPr>
      <w:docPartBody>
        <w:p w:rsidR="004D3C04" w:rsidRDefault="000035DF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4350CCDC451C45B18ABB12142489C4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8446DC-34EF-432C-AC70-63E0A8212601}"/>
      </w:docPartPr>
      <w:docPartBody>
        <w:p w:rsidR="004D3C04" w:rsidRDefault="000035DF">
          <w:r w:rsidRPr="00F62084">
            <w:rPr>
              <w:rStyle w:val="PlaceholderText"/>
            </w:rPr>
            <w:t xml:space="preserve"> </w:t>
          </w:r>
        </w:p>
      </w:docPartBody>
    </w:docPart>
    <w:docPart>
      <w:docPartPr>
        <w:name w:val="342140FDE0484AE39DB6CC5682EF01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996941-0823-4ABC-9978-F60D8AC88830}"/>
      </w:docPartPr>
      <w:docPartBody>
        <w:p w:rsidR="004D3C04" w:rsidRDefault="000035DF">
          <w:r w:rsidRPr="00623451">
            <w:rPr>
              <w:rStyle w:val="PlaceholderText"/>
            </w:rPr>
            <w:t xml:space="preserve"> </w:t>
          </w:r>
        </w:p>
      </w:docPartBody>
    </w:docPart>
    <w:docPart>
      <w:docPartPr>
        <w:name w:val="EF34401A39024F43B264F03509F72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FD3274-9E92-4C93-B29B-F5489DB0C5D6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1-x2</w:t>
          </w:r>
        </w:p>
      </w:docPartBody>
    </w:docPart>
    <w:docPart>
      <w:docPartPr>
        <w:name w:val="952FE0B688F143FA82ACDD64CBF3B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49C1AC-B7AD-41A5-B089-7F46B909E563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1-y2</w:t>
          </w:r>
        </w:p>
      </w:docPartBody>
    </w:docPart>
    <w:docPart>
      <w:docPartPr>
        <w:name w:val="EA8FA3EB92754710A1F584BFEBDF51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BBC4A-1803-4B0C-916E-5BD21ADA7F50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BCBDF1D9C424CE5A7882A747644D4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A87190-E57D-4E10-844C-04D99D105C6E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a1-a2</w:t>
          </w:r>
        </w:p>
      </w:docPartBody>
    </w:docPart>
    <w:docPart>
      <w:docPartPr>
        <w:name w:val="C1A59012173443B7A9C7F0F40E3182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CCAB45-ADD7-4B13-B403-EAB114A10E4E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b1-b2</w:t>
          </w:r>
        </w:p>
      </w:docPartBody>
    </w:docPart>
    <w:docPart>
      <w:docPartPr>
        <w:name w:val="D4E8BE59EDD54F76950B9C4F15582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1ECA98-2EA5-4DC2-8806-E014457268EF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FF0BEBB96BD043ADAEB1CDE1D29F2A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620FBE-284A-4434-BC5D-8BA979624CCA}"/>
      </w:docPartPr>
      <w:docPartBody>
        <w:p w:rsidR="00F51C97" w:rsidRDefault="004D3C04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350659CA28034BD0BFAD9F0711D32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98F353-FF8F-494B-86A4-4A9D8697A6FF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3-x4</w:t>
          </w:r>
        </w:p>
      </w:docPartBody>
    </w:docPart>
    <w:docPart>
      <w:docPartPr>
        <w:name w:val="10B7958CD71B4997BE7024706A2435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62B410-6C4E-44E4-86BD-90B47823E275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3-y4</w:t>
          </w:r>
        </w:p>
      </w:docPartBody>
    </w:docPart>
    <w:docPart>
      <w:docPartPr>
        <w:name w:val="9B6C70B2F1E548D3A02AC68BBC57A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347D09-EA81-42C0-9D13-DE3A4CBBAE84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16191C7901F24609BF6480F8F4F6FA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63330-C1E2-4EAC-B53B-A5710FAD0D47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5-x6</w:t>
          </w:r>
        </w:p>
      </w:docPartBody>
    </w:docPart>
    <w:docPart>
      <w:docPartPr>
        <w:name w:val="1A652335457748FEA12CF50FF852C6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BA0C78-7508-4EFA-ADDA-A09AE3E661BD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5-y6</w:t>
          </w:r>
        </w:p>
      </w:docPartBody>
    </w:docPart>
    <w:docPart>
      <w:docPartPr>
        <w:name w:val="8C212111C5C74A2A9461CAAA55CF82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75C4CA-69C4-43D5-8342-9909A10ED5DE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49BE679912E41ED83D540D092969F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D65F5E-5069-4735-9D31-81C7A6009F36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a3-a4</w:t>
          </w:r>
        </w:p>
      </w:docPartBody>
    </w:docPart>
    <w:docPart>
      <w:docPartPr>
        <w:name w:val="4A087A9334A94F77B7A440C4AB1CF9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C9BA60-DBFE-476F-A0EA-206BF75CA1A3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b3-b4</w:t>
          </w:r>
        </w:p>
      </w:docPartBody>
    </w:docPart>
    <w:docPart>
      <w:docPartPr>
        <w:name w:val="6CC80D5002B84ADD8EDE06824F2FE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543BD0-FD9D-4F68-9A98-9F71D35512DA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8BE919A8CC046FFB4A35C003BA33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F4D33E-DEFE-4B89-A875-CF80F5E72E8A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x7-x8</w:t>
          </w:r>
        </w:p>
      </w:docPartBody>
    </w:docPart>
    <w:docPart>
      <w:docPartPr>
        <w:name w:val="03E9761917F140909D3B8B2BF192D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8FD6AB-3276-4006-B5FB-B0F98FFDC22B}"/>
      </w:docPartPr>
      <w:docPartBody>
        <w:p w:rsidR="00F51C97" w:rsidRDefault="000035DF">
          <w:r w:rsidRPr="00894FDA">
            <w:rPr>
              <w:rFonts w:ascii="Trebuchet MS" w:hAnsi="Trebuchet MS" w:cstheme="minorHAnsi"/>
              <w:b/>
              <w:vertAlign w:val="subscript"/>
            </w:rPr>
            <w:t>y7-y8</w:t>
          </w:r>
        </w:p>
      </w:docPartBody>
    </w:docPart>
    <w:docPart>
      <w:docPartPr>
        <w:name w:val="4895DE3204D34A60B86C52F4CF56CC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7F2A77-361E-494E-B677-1EAD007CA3EA}"/>
      </w:docPartPr>
      <w:docPartBody>
        <w:p w:rsidR="00F51C97" w:rsidRDefault="000035DF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3F9BE361D7DA4FB59C62FED87A5F0A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384A3F-328B-485D-B517-D117EE314CFB}"/>
      </w:docPartPr>
      <w:docPartBody>
        <w:p w:rsidR="00123A66" w:rsidRDefault="000035DF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4128FDD18624461D8D0D2A6CEC9A60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93619-0074-45AA-98F1-E485D2C465E9}"/>
      </w:docPartPr>
      <w:docPartBody>
        <w:p w:rsidR="00123A66" w:rsidRDefault="000035DF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D7ACDF01CDF2429BBE465EDE0402A4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CC2707-125A-4187-BE21-EC738110BA1D}"/>
      </w:docPartPr>
      <w:docPartBody>
        <w:p w:rsidR="00123A66" w:rsidRDefault="000035DF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7EF267242FBF4B2A890EC504C872F9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7E7CB-4305-4AC4-BC4B-31B18F72AFA7}"/>
      </w:docPartPr>
      <w:docPartBody>
        <w:p w:rsidR="00123A66" w:rsidRDefault="000035DF">
          <w:r w:rsidRPr="00F40739">
            <w:rPr>
              <w:rStyle w:val="PlaceholderText"/>
            </w:rPr>
            <w:t>Credit(C)</w:t>
          </w:r>
        </w:p>
      </w:docPartBody>
    </w:docPart>
    <w:docPart>
      <w:docPartPr>
        <w:name w:val="88130FD6178F42DDA7AE32DBE1D281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9ABA3-51DE-401C-8DDF-E1D96DE9344B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7DB0DC11D74D68A9C1AAC8B7F3B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78BAB2-DF36-4B13-8AC2-55282DBE8417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8A33A3F51ED54EA8BC9E298D12C142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C3A54-4D2A-4ED3-BDD6-703E05A1C723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DD39784EF2E4D94BB05F2695C6B16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E0F545-1AF3-4290-9481-DF2200336F60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920DCA4740E44148DAE6580513712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4FB7F9-175E-43A2-B331-3452AD3C8462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4C71C3AE7B5145DC9D1737EB544FB2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A1DE7F-A186-4913-AED9-8444DA986796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0FA3D590F4A14734884D66A7BA8CA2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37D59C-273F-42DE-B01F-E62F2EC92E56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9D20839CF7E4765B5EA73D6FA53F3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DCDDAE-B0AE-4D39-9B20-7B8E34861AF3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19F456DC836B4C5DAC7D13886A2686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498B74-2FB0-4594-A51A-6F21C99F2C48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492D301B4EFE4CFF91E259A04A004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836029-A551-4307-BA65-AB0ED09F2745}"/>
      </w:docPartPr>
      <w:docPartBody>
        <w:p w:rsidR="00ED4AB1" w:rsidRDefault="00B9632E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EDA8151B034228AF3C24119A4712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DBDA37-E169-49DD-9617-6944C3B1E99C}"/>
      </w:docPartPr>
      <w:docPartBody>
        <w:p w:rsidR="00ED4AB1" w:rsidRDefault="00B9632E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34D03ABC3F4A4382AA754BCA3B58E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15D616-5F2B-42D6-A1EE-CF32D3CA93FF}"/>
      </w:docPartPr>
      <w:docPartBody>
        <w:p w:rsidR="00ED4AB1" w:rsidRDefault="00B9632E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386BC9347BB64B9D858C45A858142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206B7-7AA3-4934-A8BE-CB248CA2EE5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FBDFE1623E74F9DBD31F32B0C4591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4DC8E-88A9-474C-ACE8-676DFB18C88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19C023BA0144D8ADB97049F6AC86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746FA2-9B96-461F-A38D-EE3819CE80B4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B7254D8FF9EE4712B03FEAADD28DBA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2A60DF-5797-42ED-B3B9-BC1CED70A01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F2D257F82AD4600ACE37AF145169C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DCBDB-F79C-4335-8675-E130B58F08F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9D708389700407C9B010B155CF1C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160F3-CE7B-4131-981F-CFB3E672A5D2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5B8C9B3FC20E46C58BC0D7ECAFA2D3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F79DA5-9133-4DC9-AF7F-477142E5B82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C25DA97702841ED9E9CF96F437FF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CC759-1AA5-4236-B512-D30230041C5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D449EEFED94676B99DC34BDA2AFE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BB3F28-CF77-49E6-8A93-A63482D42BD2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A7A52817640E4FE0AD95C380DB5939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D0C584-8A44-4216-BE3B-1F6F9DE0B53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CBE817EDD3A4E2B8CA2FDFA9150B8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DC8AC-FA2C-4333-AC65-DEE6EDCE1FD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BCAB84D567E4C24A15C20B04F0090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743FEF-211F-4994-9E7B-A461201F6A90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C595679515FC4395BB15CA23611EF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0E4ADC-AF88-4380-BEFC-715F8BC688A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05B872B02F242A6A20FD4AB8F9A7B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973EE6-99D7-4065-8F33-47EA201F24A1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67DAE6CD1E4FF98763430B5E60C9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00319C-FBB3-4C45-881F-7B53954CC83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290C922C588741DD89C692831000C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88AAC-3B7A-4169-A04C-EAC3A3097B7A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EE61C8320B14A09A93B2C7B1FADD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65AB7B-72B8-418C-A448-554FFCDACE96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BE6BA7531D5421CAD7C543BDF72EE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8F10ED-CE90-4BA7-B1F0-3ADDBA321416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5D8B2B71A86043F6BE108A9F1B7006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F3E5F5-1D63-4A06-A6AB-26963651E71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564002BC45F444CAD55C4F0161D09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940D4-6625-494D-A363-4979FE260C2E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AF24398E63244788F8B7BC0598160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0FE35-A28F-4553-8B1C-1D43B388AE4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DE694442D94E4513B43901BBCF2B53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F8AF84-A58F-49CD-AE4D-E46AC80E41E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F0F2579116E4765BF705F708EC46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6EBBE-36DC-4388-B38D-8D351E25943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3EEDC95D7B465CB57784CB4B548C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838160-5F2E-4DC5-A076-0A3C553F61C4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165DBFC52374400D892454903DADA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0BFE3B-B5EA-4616-B0C0-5602D160B02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CF7D57E1E28450B896AACE3A487BC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38E957-A2C4-4A25-A286-A0BC778027F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BBC4C4C5C945F78E73A432BCFC3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8B9944-BEC9-41E8-968C-19B53850944A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24F24C9A6B914FA1B204E7C39729D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6F45D-1503-4547-BCA8-FE796142ED7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AB22D7FE1EB4D51BB27FAF468AE9E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50B57-C1E9-44B9-8649-7DA588AF3BB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7B6AABB767422DA2486162AA9D8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EE91C-1377-4334-8D0B-11509510CE79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AB5D2B2622084C67ACA8D56D3C4F9B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7C5E27-2ED4-4651-89C7-9914C585BAE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57DA5313CB04B5C81E78DE5438510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935CFF-7783-4B15-8073-008D6922C6B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A6E221AE3A4067B723A9191E0939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5C3D0-58FA-4058-8825-F89EB18BBBAA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D31A40B994654C439DCA82BD1C363C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457215-5DAE-43AF-91FD-8C6E6F44C2C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ABBFD94B6734956AA1D4DEE4A2F2B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D56FC-A494-48C3-B20C-59AFAF9C6D5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90FC8F9F3840CEBD5FB8FB7BBA9C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8A681A-3380-41AF-97D3-33FAE8A05E9F}"/>
      </w:docPartPr>
      <w:docPartBody>
        <w:p w:rsidR="00ED4AB1" w:rsidRDefault="00B9632E">
          <w:r w:rsidRPr="003D68CA">
            <w:rPr>
              <w:rStyle w:val="PlaceholderText"/>
            </w:rPr>
            <w:t>CO</w:t>
          </w:r>
        </w:p>
      </w:docPartBody>
    </w:docPart>
    <w:docPart>
      <w:docPartPr>
        <w:name w:val="4AB2ECF1FBA54838A5A6EBA39E94F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6A11D-883C-432D-B211-70524E74345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AA67F7EEA6F4B4182712F7C865B92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BC2BF-B645-460F-9992-D1ADC1F8C53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E8245A24E14224A53090E2F96A1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38ED1-56AA-43A5-9076-364CB14AD56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F0EBD80DA368437D907581B24312A1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05CD1-B5E9-497C-A777-08D224B1FBA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16D5765047843A78C0FB7A476842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28A61-7586-49E1-83FB-0D521C91B24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B0F8FC7AD2465EAA2A94EBC972A8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13A9CA-6EE6-4B26-92A9-298DC7E27F6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CB7582E1C0C4F168874D188E707DE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A4188F-2A42-40E9-98C1-02300ECCBD5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0CD57168CC248FDAA8AF36B2AFBE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97057-DF6E-4E0C-ACC5-AE98E56F36E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F7469E6F7A1465EAE328051B6D451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44B1AD-328A-4305-A4D3-B3E973DF626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A17791F57D647C986A0B89911E399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BEF091-EE69-498B-9C5C-8C2B52F9C21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B1AFF58FCC74D6EA987E2BFB2E6A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AC8DF-F66D-411E-83E8-5EC641BB2758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64B9F48FAE4656A516EF0CF3B91D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5072A2-C8B6-41CE-A025-28FA7A28CDCC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F581408C33945E69987E42C832F65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087168-EA2B-4E8F-8428-D97B7840793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FF15E00EC744AFB9EF093DBB98AC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325668-55EB-4C2C-87E1-770E9606E5EB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C3C91DC9AE4537AC228F3E7659B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DA425A-8567-4D99-8785-1B3554484A3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DB7D0FD40C643C698256EF9623C6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106664-E2F4-4B74-91EE-C6002D06889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0AAC7AD0DD54A1AB22A6F3AD4A6BC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075A25-C523-4A50-A71E-C603DC7C478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75FA6005E0144AA8722FFE3F0DAA0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1CF501-73DA-4496-A729-1312EAA8387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89010857D50455CA250ABE2096D2B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22E89-4DC8-4B87-9070-A370E625EF7B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49D6F977DA4412CB4D323865AD37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C8AF3-A6BB-4B48-A0E0-E7369C69CA6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16EA13995C4D679D1C340F7B3ECE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DE5DE9-006A-4F7B-A5D1-E661C499940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57BBF82899341E8A9EC8F02842E4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DB3E4A-8CED-438A-A924-F202BB8B856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E75C76967FC482F86FCD9CC645071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927E834-B3DC-409E-A431-73E52B644C0B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3E12521195D4F7E8594C6D07727D7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8C2F57-E8C7-448F-BCA3-FF831216353F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0EB06B19CC94B8A821C2DB5EE6296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FF33CE-6F6D-4482-9748-06FEA00CFA8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D32FA3BB44494D3880864EF3933A3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151C4C-B6FD-4EB1-9693-3A0C1B2D8F4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6210E399A448B3816E860CFABDCE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ECEAD3-FC3C-4681-8F94-28481A7124CD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D38749C93414919A56D05C7C53557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39815F-5DD4-4186-8147-E10107985AB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692FE893850475FB5001B0F25CE69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416708-EF0E-4524-882E-848784D3C70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4CD8AAD95104687ACFB800202F87B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C9464-5736-41AB-ADCF-7C5A9C83F2E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DC0F2DB2756846098A17CB9CE9466F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03E39-1946-4BDE-BE15-AD7AF91E5B8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FDB499C162D444685E2CAA789D31D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65C85D-53DC-4F0E-BC67-31933097CF2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F95994831545679EEA0AA6668E89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BA0ADA-5FD2-4AA4-98C8-435A3AB8A168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87DCD2156C1D4AAFA1E2C60B998D68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67B912-FDC2-499F-96AD-9B62D587B4B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1F9E836FF3449609D69661656CEDA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D68775-2B53-4910-8E93-859F2347FAE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8E21A82BCF840259971C2BE4E727B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98FB84-C839-421D-B083-A9C51EED0326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1578BF23E8D448DA03298A5292733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DF353-E206-4E00-8D39-BFC275C0D499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CD8243E142F45488E5875D6A21FF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CED032-C474-4FA9-B985-D113265BD56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5C0464F0B54AFF8578B45B693E3E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D4F0CD-64F1-4D14-B094-EFE77B724205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9082C3D6014846A68ED89C23B026A6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7D9EC-BBDC-4ECE-85FC-3A9CEBB79321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D1928DE5931045DFBBDAD1996F571E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758F7D-8937-42E7-AA6B-0D6D4F481B8A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63202A954F4221B9DC32969BD27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32D7D-52FA-4ABC-8BCB-41E76EF7539E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C6F61DA34D244E7D8363217A4F93E5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6EE1D2-70CE-4B65-B977-C6408FA5AE0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5FFAD28910A4B9D9347551A45FECA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A77BB-FACC-46AE-B889-5D64AA29E08E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9118E5B9714ACAA52AC2DC991C88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9C26C8-7B2E-47A9-AA65-B31EFEA05A91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6CEF9A11C0624B5B967369AAB4CE1F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3292F-3C40-48AA-AFF8-14780B5EAFE4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0E368871BA342078CD5FCCB2A323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F97E6F-9357-41F0-9372-51F27F16E9FD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465A2CE72F423BA38FFE33A91477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E5FC0F-1467-4AC9-BEAE-B882C0843B57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14C60716CEEC4718A75FD758D2C76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2BC67F-4621-4800-9122-5B1D950D1F7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5B87BE538B54B36A770BA946CB1B85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CEDCA-065E-49DE-9FE5-B90CD33F85DC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7E13D0301C948768DB8840449699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F7DC0-3915-49CF-8CF8-20EFE87EB5B7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3D3CEE50CE5149B8A7B40213194A5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B41134-3716-4A85-8618-2AE6C70A353A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C128CD10A214DBC9E35C55D6F8873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A3D781-083C-493C-BB13-8DD4066B1A6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23F3C7E385943EDBD46468E139DA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AD77A-2371-4714-AA06-164EF3118D92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5A8CB2C9043453EA033F2739C4B5B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086BD6-492C-471C-828A-FEF2ECC74F7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89683A31FDA4F9BB70B7CA6315547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AD00B-8D66-4590-9A17-AA2EC39000F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69FF76CFAC94263B826DF5346DF81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BED964-7BEA-4268-9C8A-5259C67866AB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AA5168C06F424B009E3261C1FEFE9B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21E739-24A6-4A77-8EFD-0ED182826D32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11E720B070B4DBEBEF0B01B802E75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77048B-4E81-4AB9-9286-D7911A7B19F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DBC8929DE3425AAA87A70C5E51EE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A1F982-E896-4295-9D6C-A050A50A9501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5623224EB7CC41E19D5AC1195BED15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697F9-3359-4652-B2E7-375ECA7852A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E9FF004C97F499287D50992711801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B98349-3767-4944-B923-82513F6B4485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D05EC0F5A743C094CC86E594216C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C656F5-D8D9-417F-A3E1-C43A58061728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992240AA418B4F67836E3AB7E17F4D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38090-601C-4E2A-BDE3-232E611C89E7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BCA1FBB04E44B328A2B57211CC0D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FFCE3A-B911-4590-BF2A-6FFC8607859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53C386DEDC4F4DB72AF36535EC5C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B778F-9204-472C-B342-9361A64E178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7878E166E26A4190B5D47F130F3B4F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E1BC79-DAC3-4F44-8A56-02E35FE703F3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6C143FEB79F45B4AF4B516609CFAA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1BAD7-E482-4F85-803B-65CF04E0B3E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D3ED09F82BF4025B357AC85A0F845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AE4B9-6719-4D58-9531-723B818235E0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7D774ACC400A47218400B5B0D3232C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1478B-0348-4EFF-ACDA-0CB290C78C30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6F6C688B2EB4DFAA39F14B1CF5F7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97B062-555E-495C-B1BE-4E2328834F9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29EBB38E974DBDAA22F26C247991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B7030C-A4BD-4C21-B7A5-78200C807849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EE43FF55154C49B8989DCC465AAA5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9E9445-9BDC-466D-83A9-3D9A35E0704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832BB35A250418488FC2400EAD1D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210CDC-8E14-4C8B-93E8-DFB36B996ED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8D47398E1D41028D11181890D86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D3B35C-C7AC-4D38-B4C5-44189F10C064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2FD8C0F8858647A0B4DD43B6C3526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A70272-5DE1-4042-8206-DD3567DE97A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69027E9971E421A8BE3B5F5F6F3BC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4EFE2-C1E2-4E91-9ACC-00D21163C78A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D97344B28C46AEAB0F3D6FC3B855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3CF33-A3D5-4AED-AA76-859B9AE642AA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6DC9D530C4074977A9E857169A603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460712-7724-4700-9BF2-9E7909292C4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A448A51221B4818BF19EA4589B34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0E0675-61CD-4685-BC63-F001DC0DD05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90522D29F9442D1888853E1D5411B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7D350F-F7F2-48FA-B26B-B55ED229C232}"/>
      </w:docPartPr>
      <w:docPartBody>
        <w:p w:rsidR="00ED4AB1" w:rsidRDefault="00B9632E">
          <w:r w:rsidRPr="00CB5F3F">
            <w:rPr>
              <w:rStyle w:val="PlaceholderText"/>
            </w:rPr>
            <w:t>CO</w:t>
          </w:r>
        </w:p>
      </w:docPartBody>
    </w:docPart>
    <w:docPart>
      <w:docPartPr>
        <w:name w:val="B540B61316CC43139EC6003EE6531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D986DE-6A8A-45AF-A3CD-CA2655B0F85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E8600CDB8D144589613B61DDC57D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495C1D-A70B-4456-B820-C88791B7D8C0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E1BD5BBE18247A1AF704E0F28D46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8D43F-149F-48FF-85DB-40EDC34663BC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C3548E0307C4AD69225A01349F861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8CF85-5D00-4330-AC35-4FF775A525F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55D850EEA414C54948611B3DBB6E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F166A0-C140-4FF5-AD85-59DEA1F3305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3BF2BF268FF495281E0C7A1E0EFF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86EAAC-13CB-4A1D-BB2C-2F18B24F2CB4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36CA6A7FDB944983AA1CFC6A016A33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B8FF26-9F73-4564-B7D7-E5F381FC0D4E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9A553B9FE1F44DDB74BC872315033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5F5E5E-7151-4CC8-AC4D-596873A362E1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DE7061C5B9C4C18A14FA2D62CC6D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24F25E-4C0D-47C3-8C8D-7E0EE45F0C28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4E9D37D9A3D74F9DA230597EE13764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51F544-F2BC-42A4-868E-05E48BFD7A8D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A934EA1C383F460AB144379A15E548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B71065-5193-4EB6-A3A0-B7371570722F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DF8EB02BDD40148AED53ED19656B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7B645F-96BA-433D-8C21-C456C0E0B370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371659D45C54A868EC06C7D43259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01C26A-653D-491D-918D-ECBC36A09206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FDD1F26094FF43BD925BC204AC482F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BB377-684F-4BB9-BAD9-463FD9704A1D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5261EDFD3424B18B406A332DE960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66BCCC-BAE0-496E-8802-815EF8A5D52E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80BAEA3C791C45EF9BD4723F8A9FD1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9DB5E-04A2-4689-A7DA-EA39091E1658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D4D4204083B4AA39891509E54A62C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F2B71D-50A2-47FF-9B3B-52DAB4D5CC74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02708AAED648688DDA0E055BD92F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8AF295-0E2B-4437-9A1C-93B0C80ABAF5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9884F97ED6374C7DA480C388BE4735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B0041E-1076-49EA-9F37-92FF1D5E1D94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09DC665CFF94A72BD26668AB8849D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FCF3A4-AB9C-4597-A876-1B8290E33E7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E0617C09DF48958655069885EABA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2BCC3A-47E9-46D3-9923-4E67AF7458E9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86F8C9B016A546A0B12524BEAB4F15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278B8D-A6B1-4FD5-A402-05F73D10095C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78EBC32220C47ED994F358269DCE8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54DFEF-D893-4CCA-BD64-6F0887495422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139F6E7213D4ABEA7237B5CBF4606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84EA4-A9F8-4402-AA71-B33CEC02AF35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00F9B3F3CA284C35B0B8A35B27C509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BE2DB-D84D-4F66-857F-B0C9A63D4985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AA6372C2BCB4E6EB51D99A139EE12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E5E6AD-2DA7-4301-9D1C-1ADAC33A2683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3F128685CD84F5792677BE643078F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F87DD-30EB-4F5A-96AA-CC15BF91168A}"/>
      </w:docPartPr>
      <w:docPartBody>
        <w:p w:rsidR="00ED4AB1" w:rsidRDefault="00B9632E">
          <w:r w:rsidRPr="00DE1380">
            <w:rPr>
              <w:rStyle w:val="PlaceholderText"/>
            </w:rPr>
            <w:t>CO</w:t>
          </w:r>
        </w:p>
      </w:docPartBody>
    </w:docPart>
    <w:docPart>
      <w:docPartPr>
        <w:name w:val="6B015BFBD3784485A4F48B92099A85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8C8F1-7D47-4448-83EF-C65953D9E0CF}"/>
      </w:docPartPr>
      <w:docPartBody>
        <w:p w:rsidR="00ED4AB1" w:rsidRDefault="00B9632E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83207929F00498A8CC23D54CECE0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1DAF5-0B6E-4EEE-8760-B6A49351C017}"/>
      </w:docPartPr>
      <w:docPartBody>
        <w:p w:rsidR="00ED4AB1" w:rsidRDefault="00B9632E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363D84C0514F918B7252CE4F8CBD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9108EC-A169-47A0-A41E-C75F41F0BCF4}"/>
      </w:docPartPr>
      <w:docPartBody>
        <w:p w:rsidR="00ED4AB1" w:rsidRDefault="00B9632E">
          <w:r>
            <w:rPr>
              <w:rStyle w:val="PlaceholderText"/>
            </w:rPr>
            <w:t xml:space="preserve"> </w:t>
          </w:r>
        </w:p>
      </w:docPartBody>
    </w:docPart>
    <w:docPart>
      <w:docPartPr>
        <w:name w:val="798093B88F484D959AD28453987397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4A41FC-C540-4B82-A04E-F57D95E063F8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5949B752A74AAA8052886ABB3ACB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46AAC6-1849-493B-8BA3-DFEFC006B33C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DFFDA5FB2A24206B9A522496910E5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857D7B-F1B2-4397-BE8D-DC72B194798B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C1E30F46E0844FAAEBC051A7B5EF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CEDDE-4C97-42C2-ACD8-4C7AC72C4B52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EBD430B6F2B4BE99588BF24F8390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B21BC5-DBAF-447F-B813-79DE5B5AA5FC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846D7D13EB471FACA8BABBCD536E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0DB18-52A9-4212-964B-BEF5BC350E28}"/>
      </w:docPartPr>
      <w:docPartBody>
        <w:p w:rsidR="00ED4AB1" w:rsidRDefault="00B9632E">
          <w:r w:rsidRPr="00B27BA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14E7"/>
    <w:rsid w:val="000035DF"/>
    <w:rsid w:val="00076247"/>
    <w:rsid w:val="00123A66"/>
    <w:rsid w:val="002127A9"/>
    <w:rsid w:val="0033281A"/>
    <w:rsid w:val="0038071C"/>
    <w:rsid w:val="00456E93"/>
    <w:rsid w:val="004B1288"/>
    <w:rsid w:val="004D3C04"/>
    <w:rsid w:val="005114E7"/>
    <w:rsid w:val="00601957"/>
    <w:rsid w:val="00715049"/>
    <w:rsid w:val="007E09A1"/>
    <w:rsid w:val="008908C5"/>
    <w:rsid w:val="00935F46"/>
    <w:rsid w:val="00A51CF6"/>
    <w:rsid w:val="00AF5580"/>
    <w:rsid w:val="00B86927"/>
    <w:rsid w:val="00B9632E"/>
    <w:rsid w:val="00B97A61"/>
    <w:rsid w:val="00C84A44"/>
    <w:rsid w:val="00D223F3"/>
    <w:rsid w:val="00DA73A5"/>
    <w:rsid w:val="00E92063"/>
    <w:rsid w:val="00EA583A"/>
    <w:rsid w:val="00EA7A53"/>
    <w:rsid w:val="00ED4AB1"/>
    <w:rsid w:val="00F47CDC"/>
    <w:rsid w:val="00F51C97"/>
    <w:rsid w:val="00FD1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632E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45EC87C5CC477E835F79BC3FF90241">
    <w:name w:val="3345EC87C5CC477E835F79BC3FF90241"/>
    <w:rsid w:val="00DA73A5"/>
  </w:style>
  <w:style w:type="paragraph" w:customStyle="1" w:styleId="A1269A93B0884B0BA3DF38AC95A2EF8C">
    <w:name w:val="A1269A93B0884B0BA3DF38AC95A2EF8C"/>
    <w:rsid w:val="00DA73A5"/>
  </w:style>
  <w:style w:type="paragraph" w:customStyle="1" w:styleId="A33C28E5478B4FDCB47402789555BC91">
    <w:name w:val="A33C28E5478B4FDCB47402789555BC91"/>
    <w:rsid w:val="00DA73A5"/>
  </w:style>
  <w:style w:type="paragraph" w:customStyle="1" w:styleId="01D3DCA60EFB459794237854DEAF47C6">
    <w:name w:val="01D3DCA60EFB459794237854DEAF47C6"/>
    <w:rsid w:val="00DA73A5"/>
  </w:style>
  <w:style w:type="paragraph" w:customStyle="1" w:styleId="201E432747AA40739932C8A6F3593998">
    <w:name w:val="201E432747AA40739932C8A6F3593998"/>
    <w:rsid w:val="00DA73A5"/>
  </w:style>
  <w:style w:type="paragraph" w:customStyle="1" w:styleId="B905AAD803E24CAE8549A3F634D9FB84">
    <w:name w:val="B905AAD803E24CAE8549A3F634D9FB84"/>
    <w:rsid w:val="00DA73A5"/>
  </w:style>
  <w:style w:type="paragraph" w:customStyle="1" w:styleId="3215FB358E574998A1BD3A8749714AED">
    <w:name w:val="3215FB358E574998A1BD3A8749714AED"/>
    <w:rsid w:val="00DA73A5"/>
  </w:style>
  <w:style w:type="paragraph" w:customStyle="1" w:styleId="39242DB40B0843E5B05787908F92F8F6">
    <w:name w:val="39242DB40B0843E5B05787908F92F8F6"/>
    <w:rsid w:val="00DA73A5"/>
  </w:style>
  <w:style w:type="paragraph" w:customStyle="1" w:styleId="1A546FB1E1724FBEBAD69DF2E7953FE7">
    <w:name w:val="1A546FB1E1724FBEBAD69DF2E7953FE7"/>
    <w:rsid w:val="00DA73A5"/>
  </w:style>
  <w:style w:type="paragraph" w:customStyle="1" w:styleId="8500A44C8A034A5596919429BE906DD5">
    <w:name w:val="8500A44C8A034A5596919429BE906DD5"/>
    <w:rsid w:val="00DA73A5"/>
  </w:style>
  <w:style w:type="paragraph" w:customStyle="1" w:styleId="95868BD3A56442A49EB68471893DAEBB">
    <w:name w:val="95868BD3A56442A49EB68471893DAEBB"/>
    <w:rsid w:val="00DA73A5"/>
  </w:style>
  <w:style w:type="paragraph" w:customStyle="1" w:styleId="53EA4081DFED45D2ADE2E2FFA6B5D63B">
    <w:name w:val="53EA4081DFED45D2ADE2E2FFA6B5D63B"/>
    <w:rsid w:val="00DA73A5"/>
  </w:style>
  <w:style w:type="paragraph" w:customStyle="1" w:styleId="84C95958B54449039DF1DB41A48BF615">
    <w:name w:val="84C95958B54449039DF1DB41A48BF615"/>
    <w:rsid w:val="00DA73A5"/>
  </w:style>
  <w:style w:type="paragraph" w:customStyle="1" w:styleId="7FCB5E0847DE43E9A16C91193E1D770F">
    <w:name w:val="7FCB5E0847DE43E9A16C91193E1D770F"/>
    <w:rsid w:val="00DA73A5"/>
  </w:style>
  <w:style w:type="paragraph" w:customStyle="1" w:styleId="7305B903C1424602BC9C3DEA008D7EF5">
    <w:name w:val="7305B903C1424602BC9C3DEA008D7EF5"/>
    <w:rsid w:val="00DA73A5"/>
  </w:style>
  <w:style w:type="paragraph" w:customStyle="1" w:styleId="19916BCA77484587B0B7E42812C33475">
    <w:name w:val="19916BCA77484587B0B7E42812C33475"/>
    <w:rsid w:val="00DA73A5"/>
  </w:style>
  <w:style w:type="paragraph" w:customStyle="1" w:styleId="3BA014C7D7F34D9DB735CA4052C62F39">
    <w:name w:val="3BA014C7D7F34D9DB735CA4052C62F39"/>
    <w:rsid w:val="00DA73A5"/>
  </w:style>
  <w:style w:type="paragraph" w:customStyle="1" w:styleId="E78589BAB5504B3680BF8FAA059B86DA">
    <w:name w:val="E78589BAB5504B3680BF8FAA059B86DA"/>
    <w:rsid w:val="00DA73A5"/>
  </w:style>
  <w:style w:type="paragraph" w:customStyle="1" w:styleId="BCE7D4867FC74302ABCE426DB9F7FDFB">
    <w:name w:val="BCE7D4867FC74302ABCE426DB9F7FDFB"/>
    <w:rsid w:val="00DA73A5"/>
  </w:style>
  <w:style w:type="paragraph" w:customStyle="1" w:styleId="D3AD7ED4809B4C4FA120B786C7782B3E">
    <w:name w:val="D3AD7ED4809B4C4FA120B786C7782B3E"/>
    <w:rsid w:val="00DA73A5"/>
  </w:style>
  <w:style w:type="paragraph" w:customStyle="1" w:styleId="88B32609977141DF8B7A3739587BC9A5">
    <w:name w:val="88B32609977141DF8B7A3739587BC9A5"/>
    <w:rsid w:val="00DA73A5"/>
  </w:style>
  <w:style w:type="paragraph" w:customStyle="1" w:styleId="81697124B011445083E159F39538C6CE">
    <w:name w:val="81697124B011445083E159F39538C6CE"/>
    <w:rsid w:val="00DA73A5"/>
  </w:style>
  <w:style w:type="paragraph" w:customStyle="1" w:styleId="38D8038A60E94AFC9E1901FD467D0844">
    <w:name w:val="38D8038A60E94AFC9E1901FD467D0844"/>
    <w:rsid w:val="00DA73A5"/>
  </w:style>
  <w:style w:type="paragraph" w:customStyle="1" w:styleId="6C1A3E6C12FC41C7BE65F98CA315D77B">
    <w:name w:val="6C1A3E6C12FC41C7BE65F98CA315D77B"/>
    <w:rsid w:val="00DA73A5"/>
  </w:style>
  <w:style w:type="paragraph" w:customStyle="1" w:styleId="D7C764A511F84AFF859BFCBACA2337C0">
    <w:name w:val="D7C764A511F84AFF859BFCBACA2337C0"/>
    <w:rsid w:val="00DA73A5"/>
  </w:style>
  <w:style w:type="paragraph" w:customStyle="1" w:styleId="90B929138FE74AAF93C851F9266C5283">
    <w:name w:val="90B929138FE74AAF93C851F9266C5283"/>
    <w:rsid w:val="00DA73A5"/>
  </w:style>
  <w:style w:type="paragraph" w:customStyle="1" w:styleId="16F31BB5437D4DA79FADC20E78E5ECFD">
    <w:name w:val="16F31BB5437D4DA79FADC20E78E5ECFD"/>
    <w:rsid w:val="00DA73A5"/>
  </w:style>
  <w:style w:type="paragraph" w:customStyle="1" w:styleId="1DF69BDBF1E04F099F4E01BC97B2FA4F">
    <w:name w:val="1DF69BDBF1E04F099F4E01BC97B2FA4F"/>
    <w:rsid w:val="00DA73A5"/>
  </w:style>
  <w:style w:type="paragraph" w:customStyle="1" w:styleId="C4BB2F53B5F04F9298C576E93B48E1F9">
    <w:name w:val="C4BB2F53B5F04F9298C576E93B48E1F9"/>
    <w:rsid w:val="00DA73A5"/>
  </w:style>
  <w:style w:type="paragraph" w:customStyle="1" w:styleId="05CBD06F1CD24DF1B8DA36E0D6E5B426">
    <w:name w:val="05CBD06F1CD24DF1B8DA36E0D6E5B426"/>
    <w:rsid w:val="00DA73A5"/>
  </w:style>
  <w:style w:type="paragraph" w:customStyle="1" w:styleId="6FE984FA93EA462B88B139798379FB5F">
    <w:name w:val="6FE984FA93EA462B88B139798379FB5F"/>
    <w:rsid w:val="00DA73A5"/>
  </w:style>
  <w:style w:type="paragraph" w:customStyle="1" w:styleId="3988B7C76AA44F26AE977F44C77F4A52">
    <w:name w:val="3988B7C76AA44F26AE977F44C77F4A52"/>
    <w:rsid w:val="00DA73A5"/>
  </w:style>
  <w:style w:type="paragraph" w:customStyle="1" w:styleId="30F285069EE64C049DC02960E1FEF999">
    <w:name w:val="30F285069EE64C049DC02960E1FEF999"/>
    <w:rsid w:val="00DA73A5"/>
  </w:style>
  <w:style w:type="paragraph" w:customStyle="1" w:styleId="D8357D917B984CFBAD24403FAFC2F334">
    <w:name w:val="D8357D917B984CFBAD24403FAFC2F334"/>
    <w:rsid w:val="00DA73A5"/>
  </w:style>
  <w:style w:type="paragraph" w:customStyle="1" w:styleId="FF1699BEEFCA49DA9B9DF594EB55FEC2">
    <w:name w:val="FF1699BEEFCA49DA9B9DF594EB55FEC2"/>
    <w:rsid w:val="00DA73A5"/>
  </w:style>
  <w:style w:type="paragraph" w:customStyle="1" w:styleId="7E88BFB9EED84E188BA49E6D389003D2">
    <w:name w:val="7E88BFB9EED84E188BA49E6D389003D2"/>
    <w:rsid w:val="00DA73A5"/>
  </w:style>
  <w:style w:type="paragraph" w:customStyle="1" w:styleId="F5F34EE35BB84E0280730CC4CF33EDC6">
    <w:name w:val="F5F34EE35BB84E0280730CC4CF33EDC6"/>
    <w:rsid w:val="00DA73A5"/>
  </w:style>
  <w:style w:type="paragraph" w:customStyle="1" w:styleId="15BC32E86EC2480F888440A3F9467533">
    <w:name w:val="15BC32E86EC2480F888440A3F9467533"/>
    <w:rsid w:val="00DA73A5"/>
  </w:style>
  <w:style w:type="paragraph" w:customStyle="1" w:styleId="E4901C9994284FB59408CD02C92072DB">
    <w:name w:val="E4901C9994284FB59408CD02C92072DB"/>
    <w:rsid w:val="00DA73A5"/>
  </w:style>
  <w:style w:type="paragraph" w:customStyle="1" w:styleId="4F46B593D4104665BF547B277CA669C5">
    <w:name w:val="4F46B593D4104665BF547B277CA669C5"/>
    <w:rsid w:val="00DA73A5"/>
  </w:style>
  <w:style w:type="paragraph" w:customStyle="1" w:styleId="838DB777A88F4F8D8E05A6AC20CD573F">
    <w:name w:val="838DB777A88F4F8D8E05A6AC20CD573F"/>
    <w:rsid w:val="00DA73A5"/>
  </w:style>
  <w:style w:type="paragraph" w:customStyle="1" w:styleId="47ED2B3DDDF54430883F0A390745B6D2">
    <w:name w:val="47ED2B3DDDF54430883F0A390745B6D2"/>
    <w:rsid w:val="00DA73A5"/>
  </w:style>
  <w:style w:type="paragraph" w:customStyle="1" w:styleId="F5841F7270314566819F3FB40A77B7B2">
    <w:name w:val="F5841F7270314566819F3FB40A77B7B2"/>
    <w:rsid w:val="00DA73A5"/>
  </w:style>
  <w:style w:type="paragraph" w:customStyle="1" w:styleId="51FF78C758E443FA91A8D27E710FE59B">
    <w:name w:val="51FF78C758E443FA91A8D27E710FE59B"/>
    <w:rsid w:val="00DA73A5"/>
  </w:style>
  <w:style w:type="paragraph" w:customStyle="1" w:styleId="FB471C63FC4C4F4F9E625ED31E0712A9">
    <w:name w:val="FB471C63FC4C4F4F9E625ED31E0712A9"/>
    <w:rsid w:val="00DA73A5"/>
  </w:style>
  <w:style w:type="paragraph" w:customStyle="1" w:styleId="D76B28B795564AA8B93E4D13DB712525">
    <w:name w:val="D76B28B795564AA8B93E4D13DB712525"/>
    <w:rsid w:val="00DA73A5"/>
  </w:style>
  <w:style w:type="paragraph" w:customStyle="1" w:styleId="B9B6806EE99343CFBCC469135C8178B6">
    <w:name w:val="B9B6806EE99343CFBCC469135C8178B6"/>
    <w:rsid w:val="00DA73A5"/>
  </w:style>
  <w:style w:type="paragraph" w:customStyle="1" w:styleId="CA6266CE10394FA383567F8C93108FF6">
    <w:name w:val="CA6266CE10394FA383567F8C93108FF6"/>
    <w:rsid w:val="00DA73A5"/>
  </w:style>
  <w:style w:type="paragraph" w:customStyle="1" w:styleId="4A6D2CE66B1B44D080274F32CD3B1BC8">
    <w:name w:val="4A6D2CE66B1B44D080274F32CD3B1BC8"/>
    <w:rsid w:val="00DA73A5"/>
  </w:style>
  <w:style w:type="paragraph" w:customStyle="1" w:styleId="F8C827C8B1404B49A28D58C23161986B">
    <w:name w:val="F8C827C8B1404B49A28D58C23161986B"/>
    <w:rsid w:val="00DA73A5"/>
  </w:style>
  <w:style w:type="paragraph" w:customStyle="1" w:styleId="3D4CA437DD8645428EE1D1BB3314DF7D">
    <w:name w:val="3D4CA437DD8645428EE1D1BB3314DF7D"/>
    <w:rsid w:val="00DA73A5"/>
  </w:style>
  <w:style w:type="paragraph" w:customStyle="1" w:styleId="7D3D4D912FFF46E3B63974322D99D586">
    <w:name w:val="7D3D4D912FFF46E3B63974322D99D586"/>
    <w:rsid w:val="00DA73A5"/>
  </w:style>
  <w:style w:type="paragraph" w:customStyle="1" w:styleId="B975F923C28241F1BBAB84AD32CF756D">
    <w:name w:val="B975F923C28241F1BBAB84AD32CF756D"/>
    <w:rsid w:val="00DA73A5"/>
  </w:style>
  <w:style w:type="paragraph" w:customStyle="1" w:styleId="1AAB0B414ED6468988014FF6130A2594">
    <w:name w:val="1AAB0B414ED6468988014FF6130A2594"/>
    <w:rsid w:val="00DA73A5"/>
  </w:style>
  <w:style w:type="paragraph" w:customStyle="1" w:styleId="B06151E737ED478F9E3FDD276B274324">
    <w:name w:val="B06151E737ED478F9E3FDD276B274324"/>
    <w:rsid w:val="00DA73A5"/>
  </w:style>
  <w:style w:type="paragraph" w:customStyle="1" w:styleId="82AFC2462D144D1DBCC216F9B7922F0F">
    <w:name w:val="82AFC2462D144D1DBCC216F9B7922F0F"/>
    <w:rsid w:val="00DA73A5"/>
  </w:style>
  <w:style w:type="paragraph" w:customStyle="1" w:styleId="EE93DD9F47CC462FB167DBFDF580041E">
    <w:name w:val="EE93DD9F47CC462FB167DBFDF580041E"/>
    <w:rsid w:val="00DA73A5"/>
  </w:style>
  <w:style w:type="paragraph" w:customStyle="1" w:styleId="263354E2F2DC4C829EA4D2FD9CED3EB3">
    <w:name w:val="263354E2F2DC4C829EA4D2FD9CED3EB3"/>
    <w:rsid w:val="00DA73A5"/>
  </w:style>
  <w:style w:type="paragraph" w:customStyle="1" w:styleId="7BA6A5A89AF242939A83667AEF106366">
    <w:name w:val="7BA6A5A89AF242939A83667AEF106366"/>
    <w:rsid w:val="00DA73A5"/>
  </w:style>
  <w:style w:type="paragraph" w:customStyle="1" w:styleId="2C89A7038730452199A7743DFBA29BE3">
    <w:name w:val="2C89A7038730452199A7743DFBA29BE3"/>
    <w:rsid w:val="00DA73A5"/>
  </w:style>
  <w:style w:type="paragraph" w:customStyle="1" w:styleId="18447E65947D4BDD8984610995B43211">
    <w:name w:val="18447E65947D4BDD8984610995B43211"/>
    <w:rsid w:val="00DA73A5"/>
  </w:style>
  <w:style w:type="paragraph" w:customStyle="1" w:styleId="B4942B2077024D9DB0447D4A6FDA09E5">
    <w:name w:val="B4942B2077024D9DB0447D4A6FDA09E5"/>
    <w:rsid w:val="00DA73A5"/>
  </w:style>
  <w:style w:type="paragraph" w:customStyle="1" w:styleId="5C9AC55E8FFF4CEFA5C47A1E2F51ECC3">
    <w:name w:val="5C9AC55E8FFF4CEFA5C47A1E2F51ECC3"/>
    <w:rsid w:val="00DA73A5"/>
  </w:style>
  <w:style w:type="paragraph" w:customStyle="1" w:styleId="F790625CE55F444B9BB33DEAA84BB596">
    <w:name w:val="F790625CE55F444B9BB33DEAA84BB596"/>
    <w:rsid w:val="00DA73A5"/>
  </w:style>
  <w:style w:type="paragraph" w:customStyle="1" w:styleId="57C5E350E6A94D26A62CA82615C4CF9C">
    <w:name w:val="57C5E350E6A94D26A62CA82615C4CF9C"/>
    <w:rsid w:val="00DA73A5"/>
  </w:style>
  <w:style w:type="paragraph" w:customStyle="1" w:styleId="1C33DC32FB204947940CAB3EDB0C7B55">
    <w:name w:val="1C33DC32FB204947940CAB3EDB0C7B55"/>
    <w:rsid w:val="00DA73A5"/>
  </w:style>
  <w:style w:type="paragraph" w:customStyle="1" w:styleId="4967AEDFBE04486EAF7D960BB944D815">
    <w:name w:val="4967AEDFBE04486EAF7D960BB944D815"/>
    <w:rsid w:val="00DA73A5"/>
  </w:style>
  <w:style w:type="paragraph" w:customStyle="1" w:styleId="13B35052DDEA41B18F21EB89B6219BDC">
    <w:name w:val="13B35052DDEA41B18F21EB89B6219BDC"/>
    <w:rsid w:val="00DA73A5"/>
  </w:style>
  <w:style w:type="paragraph" w:customStyle="1" w:styleId="636BBF7533DE4182B84C6A8DB24923C7">
    <w:name w:val="636BBF7533DE4182B84C6A8DB24923C7"/>
    <w:rsid w:val="00DA73A5"/>
  </w:style>
  <w:style w:type="paragraph" w:customStyle="1" w:styleId="BA2BA730792442F9B21E098717B3A8C6">
    <w:name w:val="BA2BA730792442F9B21E098717B3A8C6"/>
    <w:rsid w:val="00DA73A5"/>
  </w:style>
  <w:style w:type="paragraph" w:customStyle="1" w:styleId="8360314E61714AC0A263100E5BA82A51">
    <w:name w:val="8360314E61714AC0A263100E5BA82A51"/>
    <w:rsid w:val="00DA73A5"/>
  </w:style>
  <w:style w:type="paragraph" w:customStyle="1" w:styleId="FD5E708357F84EB6B65E3810489F69AC">
    <w:name w:val="FD5E708357F84EB6B65E3810489F69AC"/>
    <w:rsid w:val="00DA73A5"/>
  </w:style>
  <w:style w:type="paragraph" w:customStyle="1" w:styleId="EB7488C5AA6C44BBB98F7E013E2EAD9B">
    <w:name w:val="EB7488C5AA6C44BBB98F7E013E2EAD9B"/>
    <w:rsid w:val="00DA73A5"/>
  </w:style>
  <w:style w:type="paragraph" w:customStyle="1" w:styleId="4912872B60F64C7BA2D5F4F2EF04D5B8">
    <w:name w:val="4912872B60F64C7BA2D5F4F2EF04D5B8"/>
    <w:rsid w:val="00DA73A5"/>
  </w:style>
  <w:style w:type="paragraph" w:customStyle="1" w:styleId="4C167BE748FC431587FF4EC7CFB150C9">
    <w:name w:val="4C167BE748FC431587FF4EC7CFB150C9"/>
    <w:rsid w:val="00DA73A5"/>
  </w:style>
  <w:style w:type="paragraph" w:customStyle="1" w:styleId="4E2682BA4C1741FD94D8D3524571F772">
    <w:name w:val="4E2682BA4C1741FD94D8D3524571F772"/>
    <w:rsid w:val="00DA73A5"/>
  </w:style>
  <w:style w:type="paragraph" w:customStyle="1" w:styleId="39DE8D7A635D41909F0A83105B088999">
    <w:name w:val="39DE8D7A635D41909F0A83105B088999"/>
    <w:rsid w:val="00DA73A5"/>
  </w:style>
  <w:style w:type="paragraph" w:customStyle="1" w:styleId="1F1383A356F644F6955A4F37136548E5">
    <w:name w:val="1F1383A356F644F6955A4F37136548E5"/>
    <w:rsid w:val="00DA73A5"/>
  </w:style>
  <w:style w:type="paragraph" w:customStyle="1" w:styleId="0B215A9BBDB74726AA5420BA3D3DD1A5">
    <w:name w:val="0B215A9BBDB74726AA5420BA3D3DD1A5"/>
    <w:rsid w:val="00DA73A5"/>
  </w:style>
  <w:style w:type="paragraph" w:customStyle="1" w:styleId="FE9520F3F26844D8912868D7FDC73250">
    <w:name w:val="FE9520F3F26844D8912868D7FDC73250"/>
    <w:rsid w:val="00DA73A5"/>
  </w:style>
  <w:style w:type="paragraph" w:customStyle="1" w:styleId="D5143E8F2A8F424A8156F72ACB380667">
    <w:name w:val="D5143E8F2A8F424A8156F72ACB380667"/>
    <w:rsid w:val="00DA73A5"/>
  </w:style>
  <w:style w:type="paragraph" w:customStyle="1" w:styleId="3D9F808F625E4ADAAAE57B4EA4664944">
    <w:name w:val="3D9F808F625E4ADAAAE57B4EA4664944"/>
    <w:rsid w:val="00DA73A5"/>
  </w:style>
  <w:style w:type="paragraph" w:customStyle="1" w:styleId="268026D7AA9C4C05B96EA16476BB7BFD">
    <w:name w:val="268026D7AA9C4C05B96EA16476BB7BFD"/>
    <w:rsid w:val="00DA73A5"/>
  </w:style>
  <w:style w:type="paragraph" w:customStyle="1" w:styleId="FBDE5EBBDF8D420F8F3450747F29DDA6">
    <w:name w:val="FBDE5EBBDF8D420F8F3450747F29DDA6"/>
    <w:rsid w:val="00DA73A5"/>
  </w:style>
  <w:style w:type="paragraph" w:customStyle="1" w:styleId="94C3536C0E714140BD479C367A2F12D8">
    <w:name w:val="94C3536C0E714140BD479C367A2F12D8"/>
    <w:rsid w:val="00DA73A5"/>
  </w:style>
  <w:style w:type="paragraph" w:customStyle="1" w:styleId="6889D2C7588D47649DCF0F70BD295ADA">
    <w:name w:val="6889D2C7588D47649DCF0F70BD295ADA"/>
    <w:rsid w:val="00DA73A5"/>
  </w:style>
  <w:style w:type="paragraph" w:customStyle="1" w:styleId="FBE7F17B57124904A58CAB08BA457F77">
    <w:name w:val="FBE7F17B57124904A58CAB08BA457F77"/>
    <w:rsid w:val="00DA73A5"/>
  </w:style>
  <w:style w:type="paragraph" w:customStyle="1" w:styleId="381C332E304049D7AE1F63C2B5ECD944">
    <w:name w:val="381C332E304049D7AE1F63C2B5ECD944"/>
    <w:rsid w:val="00DA73A5"/>
  </w:style>
  <w:style w:type="paragraph" w:customStyle="1" w:styleId="06597B902ADF48B9979501D836BCD4B8">
    <w:name w:val="06597B902ADF48B9979501D836BCD4B8"/>
    <w:rsid w:val="00DA73A5"/>
  </w:style>
  <w:style w:type="paragraph" w:customStyle="1" w:styleId="83DFF3BA7C154385AEA9393E46D175F8">
    <w:name w:val="83DFF3BA7C154385AEA9393E46D175F8"/>
    <w:rsid w:val="00DA73A5"/>
  </w:style>
  <w:style w:type="paragraph" w:customStyle="1" w:styleId="61F1B0946C7D428AA8929A85AD078D33">
    <w:name w:val="61F1B0946C7D428AA8929A85AD078D33"/>
    <w:rsid w:val="00DA73A5"/>
  </w:style>
  <w:style w:type="paragraph" w:customStyle="1" w:styleId="18EB04BEF7E04E23A07F3CF9923C74E1">
    <w:name w:val="18EB04BEF7E04E23A07F3CF9923C74E1"/>
    <w:rsid w:val="00DA73A5"/>
  </w:style>
  <w:style w:type="paragraph" w:customStyle="1" w:styleId="D7F56BDAAE384C13874FE93FEFA3ECC3">
    <w:name w:val="D7F56BDAAE384C13874FE93FEFA3ECC3"/>
    <w:rsid w:val="00DA73A5"/>
  </w:style>
  <w:style w:type="paragraph" w:customStyle="1" w:styleId="6814D3DAFDC04424B3102AFB28AD9E7E">
    <w:name w:val="6814D3DAFDC04424B3102AFB28AD9E7E"/>
    <w:rsid w:val="00DA73A5"/>
  </w:style>
  <w:style w:type="paragraph" w:customStyle="1" w:styleId="FE45B68CE5CA4928AD96E297BC56F862">
    <w:name w:val="FE45B68CE5CA4928AD96E297BC56F862"/>
    <w:rsid w:val="00DA73A5"/>
  </w:style>
  <w:style w:type="paragraph" w:customStyle="1" w:styleId="88189730215540F586D99BF9CD81553F">
    <w:name w:val="88189730215540F586D99BF9CD81553F"/>
    <w:rsid w:val="00DA73A5"/>
  </w:style>
  <w:style w:type="paragraph" w:customStyle="1" w:styleId="28E30AE8D71F47FB8E9836AD7A692147">
    <w:name w:val="28E30AE8D71F47FB8E9836AD7A692147"/>
    <w:rsid w:val="00DA73A5"/>
  </w:style>
  <w:style w:type="paragraph" w:customStyle="1" w:styleId="DF65806D967F4BF0876430DFEA98113F">
    <w:name w:val="DF65806D967F4BF0876430DFEA98113F"/>
    <w:rsid w:val="00DA73A5"/>
  </w:style>
  <w:style w:type="paragraph" w:customStyle="1" w:styleId="4DD20BE3BD134C8EA830EC5101799D9E">
    <w:name w:val="4DD20BE3BD134C8EA830EC5101799D9E"/>
    <w:rsid w:val="00DA73A5"/>
  </w:style>
  <w:style w:type="paragraph" w:customStyle="1" w:styleId="5295A0694A7A4EEAB5F5FEECAC2DA252">
    <w:name w:val="5295A0694A7A4EEAB5F5FEECAC2DA252"/>
    <w:rsid w:val="00DA73A5"/>
  </w:style>
  <w:style w:type="paragraph" w:customStyle="1" w:styleId="E25109303F814604B267A1903FF2A66F">
    <w:name w:val="E25109303F814604B267A1903FF2A66F"/>
    <w:rsid w:val="00DA73A5"/>
  </w:style>
  <w:style w:type="paragraph" w:customStyle="1" w:styleId="91AA55B983AD455DB3A13D65CBB28295">
    <w:name w:val="91AA55B983AD455DB3A13D65CBB28295"/>
    <w:rsid w:val="00DA73A5"/>
  </w:style>
  <w:style w:type="paragraph" w:customStyle="1" w:styleId="2C65DF98EE994024AF0C60B6D905D1B8">
    <w:name w:val="2C65DF98EE994024AF0C60B6D905D1B8"/>
    <w:rsid w:val="00DA73A5"/>
  </w:style>
  <w:style w:type="paragraph" w:customStyle="1" w:styleId="A2AEEBB906744C708A64DA13D76E1456">
    <w:name w:val="A2AEEBB906744C708A64DA13D76E1456"/>
    <w:rsid w:val="00DA73A5"/>
  </w:style>
  <w:style w:type="paragraph" w:customStyle="1" w:styleId="CB6D9A1E660444E1A8D86E4F8E18D22C">
    <w:name w:val="CB6D9A1E660444E1A8D86E4F8E18D22C"/>
    <w:rsid w:val="00DA73A5"/>
  </w:style>
  <w:style w:type="paragraph" w:customStyle="1" w:styleId="4C35815DCB724716B585B2CB1CBE256F">
    <w:name w:val="4C35815DCB724716B585B2CB1CBE256F"/>
    <w:rsid w:val="00DA73A5"/>
  </w:style>
  <w:style w:type="paragraph" w:customStyle="1" w:styleId="34E78C574FC040E8A8CDA8C2CE06262B">
    <w:name w:val="34E78C574FC040E8A8CDA8C2CE06262B"/>
    <w:rsid w:val="00DA73A5"/>
  </w:style>
  <w:style w:type="paragraph" w:customStyle="1" w:styleId="AD8BA51731B64D1789B826DDD27E9356">
    <w:name w:val="AD8BA51731B64D1789B826DDD27E9356"/>
    <w:rsid w:val="00DA73A5"/>
  </w:style>
  <w:style w:type="paragraph" w:customStyle="1" w:styleId="C2D029D112244D38BC3EE62DFD9F13A1">
    <w:name w:val="C2D029D112244D38BC3EE62DFD9F13A1"/>
    <w:rsid w:val="00DA73A5"/>
  </w:style>
  <w:style w:type="paragraph" w:customStyle="1" w:styleId="ED03A3AC9FED461287D00D1B432CE9FE">
    <w:name w:val="ED03A3AC9FED461287D00D1B432CE9FE"/>
    <w:rsid w:val="00DA73A5"/>
  </w:style>
  <w:style w:type="paragraph" w:customStyle="1" w:styleId="809E50B8169A4DFFB4E025C64518D416">
    <w:name w:val="809E50B8169A4DFFB4E025C64518D416"/>
    <w:rsid w:val="00DA73A5"/>
  </w:style>
  <w:style w:type="paragraph" w:customStyle="1" w:styleId="9C61ED95AA75415CBE1F75C9A9BAB523">
    <w:name w:val="9C61ED95AA75415CBE1F75C9A9BAB523"/>
    <w:rsid w:val="00DA73A5"/>
  </w:style>
  <w:style w:type="paragraph" w:customStyle="1" w:styleId="614017A82F5D40049D51659EE8D5607F">
    <w:name w:val="614017A82F5D40049D51659EE8D5607F"/>
    <w:rsid w:val="00DA73A5"/>
  </w:style>
  <w:style w:type="paragraph" w:customStyle="1" w:styleId="2DC343DBBD2640F8B68A5509589EFC16">
    <w:name w:val="2DC343DBBD2640F8B68A5509589EFC16"/>
    <w:rsid w:val="00DA73A5"/>
  </w:style>
  <w:style w:type="paragraph" w:customStyle="1" w:styleId="11C69695D6D445CB978745DF9EBEEE79">
    <w:name w:val="11C69695D6D445CB978745DF9EBEEE79"/>
    <w:rsid w:val="00DA73A5"/>
  </w:style>
  <w:style w:type="paragraph" w:customStyle="1" w:styleId="1289DE09E2E5404FA8FD703E4CD57B4B">
    <w:name w:val="1289DE09E2E5404FA8FD703E4CD57B4B"/>
    <w:rsid w:val="00DA73A5"/>
  </w:style>
  <w:style w:type="paragraph" w:customStyle="1" w:styleId="1C20396FB60C47E9A3D6E24C79CC112F">
    <w:name w:val="1C20396FB60C47E9A3D6E24C79CC112F"/>
    <w:rsid w:val="00DA73A5"/>
  </w:style>
  <w:style w:type="paragraph" w:customStyle="1" w:styleId="28EF5CEE48F84D20AAE41E4952033236">
    <w:name w:val="28EF5CEE48F84D20AAE41E4952033236"/>
    <w:rsid w:val="00DA73A5"/>
  </w:style>
  <w:style w:type="paragraph" w:customStyle="1" w:styleId="24346CC3609C4C23B3072E220A844486">
    <w:name w:val="24346CC3609C4C23B3072E220A844486"/>
    <w:rsid w:val="00DA73A5"/>
  </w:style>
  <w:style w:type="paragraph" w:customStyle="1" w:styleId="6266A724FE0841AD866BF98DBAC5EE31">
    <w:name w:val="6266A724FE0841AD866BF98DBAC5EE31"/>
    <w:rsid w:val="00DA73A5"/>
  </w:style>
  <w:style w:type="paragraph" w:customStyle="1" w:styleId="1780441572F6416991C4C40E9F56D833">
    <w:name w:val="1780441572F6416991C4C40E9F56D833"/>
    <w:rsid w:val="00DA73A5"/>
  </w:style>
  <w:style w:type="paragraph" w:customStyle="1" w:styleId="7FF149D1DB27458AA2A4F72EE1E478A5">
    <w:name w:val="7FF149D1DB27458AA2A4F72EE1E478A5"/>
    <w:rsid w:val="00DA73A5"/>
  </w:style>
  <w:style w:type="paragraph" w:customStyle="1" w:styleId="E8F7F7EB8A5C4631911379F81E3F0CB7">
    <w:name w:val="E8F7F7EB8A5C4631911379F81E3F0CB7"/>
    <w:rsid w:val="00DA73A5"/>
  </w:style>
  <w:style w:type="paragraph" w:customStyle="1" w:styleId="923AB257E5F7495E8891C4E659582AF7">
    <w:name w:val="923AB257E5F7495E8891C4E659582AF7"/>
    <w:rsid w:val="00DA73A5"/>
  </w:style>
  <w:style w:type="paragraph" w:customStyle="1" w:styleId="35EC521BD9184697B95ACFE0C76C403F">
    <w:name w:val="35EC521BD9184697B95ACFE0C76C403F"/>
    <w:rsid w:val="00DA73A5"/>
  </w:style>
  <w:style w:type="paragraph" w:customStyle="1" w:styleId="FD55DFDC3E1F4029B81F22BCD0001381">
    <w:name w:val="FD55DFDC3E1F4029B81F22BCD0001381"/>
    <w:rsid w:val="00DA73A5"/>
  </w:style>
  <w:style w:type="paragraph" w:customStyle="1" w:styleId="4473AE5A0A5044F6AD8BDC1245A22899">
    <w:name w:val="4473AE5A0A5044F6AD8BDC1245A22899"/>
    <w:rsid w:val="00DA73A5"/>
  </w:style>
  <w:style w:type="paragraph" w:customStyle="1" w:styleId="85E7FBE075504B34AEDA6C0095564D1E">
    <w:name w:val="85E7FBE075504B34AEDA6C0095564D1E"/>
    <w:rsid w:val="00DA73A5"/>
  </w:style>
  <w:style w:type="paragraph" w:customStyle="1" w:styleId="943E167CDE7F442E93514E6327E69D23">
    <w:name w:val="943E167CDE7F442E93514E6327E69D23"/>
    <w:rsid w:val="00DA73A5"/>
  </w:style>
  <w:style w:type="paragraph" w:customStyle="1" w:styleId="40D4E9BB24B84ACF9DF15AEAC8C3CBAD">
    <w:name w:val="40D4E9BB24B84ACF9DF15AEAC8C3CBAD"/>
    <w:rsid w:val="00DA73A5"/>
  </w:style>
  <w:style w:type="paragraph" w:customStyle="1" w:styleId="56809E16B0BE49CB9B577491EA00B344">
    <w:name w:val="56809E16B0BE49CB9B577491EA00B344"/>
    <w:rsid w:val="00DA73A5"/>
  </w:style>
  <w:style w:type="paragraph" w:customStyle="1" w:styleId="FF13A939F53543DF83D88F356F99F826">
    <w:name w:val="FF13A939F53543DF83D88F356F99F826"/>
    <w:rsid w:val="00DA73A5"/>
  </w:style>
  <w:style w:type="paragraph" w:customStyle="1" w:styleId="75DA795113824078BE0BF8E303739D13">
    <w:name w:val="75DA795113824078BE0BF8E303739D13"/>
    <w:rsid w:val="00DA73A5"/>
  </w:style>
  <w:style w:type="paragraph" w:customStyle="1" w:styleId="A07B37A9EB2E4E58BE639681D92DCF03">
    <w:name w:val="A07B37A9EB2E4E58BE639681D92DCF03"/>
    <w:rsid w:val="00DA73A5"/>
  </w:style>
  <w:style w:type="paragraph" w:customStyle="1" w:styleId="441EF39A54214F7D8858C1CC242C1470">
    <w:name w:val="441EF39A54214F7D8858C1CC242C1470"/>
    <w:rsid w:val="00DA73A5"/>
  </w:style>
  <w:style w:type="paragraph" w:customStyle="1" w:styleId="AE7F270C7C6142AE828929F05E9AF0D0">
    <w:name w:val="AE7F270C7C6142AE828929F05E9AF0D0"/>
    <w:rsid w:val="00DA73A5"/>
  </w:style>
  <w:style w:type="paragraph" w:customStyle="1" w:styleId="A1C690021DEF44A0B60C4F17D9A3F602">
    <w:name w:val="A1C690021DEF44A0B60C4F17D9A3F602"/>
    <w:rsid w:val="00DA73A5"/>
  </w:style>
  <w:style w:type="paragraph" w:customStyle="1" w:styleId="B5A7F643F05946408E53CA5737B2652D">
    <w:name w:val="B5A7F643F05946408E53CA5737B2652D"/>
    <w:rsid w:val="00DA73A5"/>
  </w:style>
  <w:style w:type="paragraph" w:customStyle="1" w:styleId="EBEA3FAA5B104C65A90CAC187E5A6E50">
    <w:name w:val="EBEA3FAA5B104C65A90CAC187E5A6E50"/>
    <w:rsid w:val="00DA73A5"/>
  </w:style>
  <w:style w:type="paragraph" w:customStyle="1" w:styleId="9AED9CA1DCBD4BC38671A5C2C6B61D75">
    <w:name w:val="9AED9CA1DCBD4BC38671A5C2C6B61D75"/>
    <w:rsid w:val="00DA73A5"/>
  </w:style>
  <w:style w:type="paragraph" w:customStyle="1" w:styleId="35F73FA3A1FD4C4A946B4C99B5C9D607">
    <w:name w:val="35F73FA3A1FD4C4A946B4C99B5C9D607"/>
    <w:rsid w:val="00DA73A5"/>
  </w:style>
  <w:style w:type="paragraph" w:customStyle="1" w:styleId="5041A7CE9D2D4A1A8BBC9BF42DB65152">
    <w:name w:val="5041A7CE9D2D4A1A8BBC9BF42DB65152"/>
    <w:rsid w:val="00DA73A5"/>
  </w:style>
  <w:style w:type="paragraph" w:customStyle="1" w:styleId="B9F5CAC67899459086574F8F38CFD7D1">
    <w:name w:val="B9F5CAC67899459086574F8F38CFD7D1"/>
    <w:rsid w:val="00DA73A5"/>
  </w:style>
  <w:style w:type="paragraph" w:customStyle="1" w:styleId="632623410E684FC9919343F198E823F6">
    <w:name w:val="632623410E684FC9919343F198E823F6"/>
    <w:rsid w:val="00DA73A5"/>
  </w:style>
  <w:style w:type="paragraph" w:customStyle="1" w:styleId="ED5C8C5463D840138AA9F7CCD68BB405">
    <w:name w:val="ED5C8C5463D840138AA9F7CCD68BB405"/>
    <w:rsid w:val="00DA73A5"/>
  </w:style>
  <w:style w:type="paragraph" w:customStyle="1" w:styleId="3C55699942694413A16516258FEB8F8B">
    <w:name w:val="3C55699942694413A16516258FEB8F8B"/>
    <w:rsid w:val="00DA73A5"/>
  </w:style>
  <w:style w:type="paragraph" w:customStyle="1" w:styleId="6CE563D6F0AC43039343881E73BA361B">
    <w:name w:val="6CE563D6F0AC43039343881E73BA361B"/>
    <w:rsid w:val="00DA73A5"/>
  </w:style>
  <w:style w:type="paragraph" w:customStyle="1" w:styleId="5FAE1B1717B54D7DB0D974985E10BA9B">
    <w:name w:val="5FAE1B1717B54D7DB0D974985E10BA9B"/>
    <w:rsid w:val="00DA73A5"/>
  </w:style>
  <w:style w:type="paragraph" w:customStyle="1" w:styleId="7BB037B228A949C696B878E712F625DF">
    <w:name w:val="7BB037B228A949C696B878E712F625DF"/>
    <w:rsid w:val="00DA73A5"/>
  </w:style>
  <w:style w:type="paragraph" w:customStyle="1" w:styleId="BD600950A66B46358AF820C8DCF8E22A">
    <w:name w:val="BD600950A66B46358AF820C8DCF8E22A"/>
    <w:rsid w:val="00DA73A5"/>
  </w:style>
  <w:style w:type="paragraph" w:customStyle="1" w:styleId="822DABD7DADA4F5D8B9AC61A14F09555">
    <w:name w:val="822DABD7DADA4F5D8B9AC61A14F09555"/>
    <w:rsid w:val="00DA73A5"/>
  </w:style>
  <w:style w:type="paragraph" w:customStyle="1" w:styleId="6F6798BF498C467CB6F82D3E870969C6">
    <w:name w:val="6F6798BF498C467CB6F82D3E870969C6"/>
    <w:rsid w:val="00DA73A5"/>
  </w:style>
  <w:style w:type="paragraph" w:customStyle="1" w:styleId="2EEB4C0190754569B173661F589B6B6A">
    <w:name w:val="2EEB4C0190754569B173661F589B6B6A"/>
    <w:rsid w:val="00DA73A5"/>
  </w:style>
  <w:style w:type="paragraph" w:customStyle="1" w:styleId="0301D58D920E4A30B4A8163D6AAB4F51">
    <w:name w:val="0301D58D920E4A30B4A8163D6AAB4F51"/>
    <w:rsid w:val="00DA73A5"/>
  </w:style>
  <w:style w:type="paragraph" w:customStyle="1" w:styleId="E3E00BBC380E44619A2FC68B67CE9619">
    <w:name w:val="E3E00BBC380E44619A2FC68B67CE9619"/>
    <w:rsid w:val="00DA73A5"/>
  </w:style>
  <w:style w:type="paragraph" w:customStyle="1" w:styleId="CBD25004D8AC49FA84481ECFB34FDA01">
    <w:name w:val="CBD25004D8AC49FA84481ECFB34FDA01"/>
    <w:rsid w:val="00DA73A5"/>
  </w:style>
  <w:style w:type="paragraph" w:customStyle="1" w:styleId="698276F8725640CEB13EBF6F40918433">
    <w:name w:val="698276F8725640CEB13EBF6F40918433"/>
    <w:rsid w:val="00DA73A5"/>
  </w:style>
  <w:style w:type="paragraph" w:customStyle="1" w:styleId="16068C3DE8B748C38D9B5E7DE168DDD4">
    <w:name w:val="16068C3DE8B748C38D9B5E7DE168DDD4"/>
    <w:rsid w:val="00DA73A5"/>
  </w:style>
  <w:style w:type="paragraph" w:customStyle="1" w:styleId="19291054E8274DF38385744F6A18EEFF">
    <w:name w:val="19291054E8274DF38385744F6A18EEFF"/>
    <w:rsid w:val="00DA73A5"/>
  </w:style>
  <w:style w:type="paragraph" w:customStyle="1" w:styleId="131C1B5C81EA4B5D9F43F4CE1B29BB50">
    <w:name w:val="131C1B5C81EA4B5D9F43F4CE1B29BB50"/>
    <w:rsid w:val="00DA73A5"/>
  </w:style>
  <w:style w:type="paragraph" w:customStyle="1" w:styleId="90D1A43739CB4F8493CEABC4323CAD6E">
    <w:name w:val="90D1A43739CB4F8493CEABC4323CAD6E"/>
    <w:rsid w:val="00DA73A5"/>
  </w:style>
  <w:style w:type="paragraph" w:customStyle="1" w:styleId="EFF847D40F0E448A818B70C5E7412801">
    <w:name w:val="EFF847D40F0E448A818B70C5E7412801"/>
    <w:rsid w:val="00DA73A5"/>
  </w:style>
  <w:style w:type="paragraph" w:customStyle="1" w:styleId="0BF3B2F4C4F44BEBA76D95EF38370688">
    <w:name w:val="0BF3B2F4C4F44BEBA76D95EF38370688"/>
    <w:rsid w:val="00DA73A5"/>
  </w:style>
  <w:style w:type="paragraph" w:customStyle="1" w:styleId="B66BFE95A7EA4A44AA5FE79BDF4D7EBB">
    <w:name w:val="B66BFE95A7EA4A44AA5FE79BDF4D7EBB"/>
    <w:rsid w:val="00DA73A5"/>
  </w:style>
  <w:style w:type="paragraph" w:customStyle="1" w:styleId="A1C86601167F4E7BA9E5AF8A22B5B7D4">
    <w:name w:val="A1C86601167F4E7BA9E5AF8A22B5B7D4"/>
    <w:rsid w:val="00DA73A5"/>
  </w:style>
  <w:style w:type="paragraph" w:customStyle="1" w:styleId="5B5E18E5A99F40A49C3E836CFEF14EF6">
    <w:name w:val="5B5E18E5A99F40A49C3E836CFEF14EF6"/>
    <w:rsid w:val="00DA73A5"/>
  </w:style>
  <w:style w:type="paragraph" w:customStyle="1" w:styleId="A28F14418D63412E83C7931012484E24">
    <w:name w:val="A28F14418D63412E83C7931012484E24"/>
    <w:rsid w:val="00DA73A5"/>
  </w:style>
  <w:style w:type="paragraph" w:customStyle="1" w:styleId="679BE1B9994A4F9F920BD6A2DBD7CD51">
    <w:name w:val="679BE1B9994A4F9F920BD6A2DBD7CD51"/>
    <w:rsid w:val="00DA73A5"/>
  </w:style>
  <w:style w:type="paragraph" w:customStyle="1" w:styleId="535A77A1712A40B5B9322651D2EAC9BE">
    <w:name w:val="535A77A1712A40B5B9322651D2EAC9BE"/>
    <w:rsid w:val="00DA73A5"/>
  </w:style>
  <w:style w:type="paragraph" w:customStyle="1" w:styleId="75B6548E04354753BA01B0AC9C21E778">
    <w:name w:val="75B6548E04354753BA01B0AC9C21E778"/>
    <w:rsid w:val="00DA73A5"/>
  </w:style>
  <w:style w:type="paragraph" w:customStyle="1" w:styleId="8C0C50B578BE43B7B408DBDE1FD83669">
    <w:name w:val="8C0C50B578BE43B7B408DBDE1FD83669"/>
    <w:rsid w:val="00DA73A5"/>
  </w:style>
  <w:style w:type="paragraph" w:customStyle="1" w:styleId="A8DA19CA44BC48FF8C770AEE6DCBE6FD">
    <w:name w:val="A8DA19CA44BC48FF8C770AEE6DCBE6FD"/>
    <w:rsid w:val="00DA73A5"/>
  </w:style>
  <w:style w:type="paragraph" w:customStyle="1" w:styleId="E66638BB3B564FF1B02F59FE01216461">
    <w:name w:val="E66638BB3B564FF1B02F59FE01216461"/>
    <w:rsid w:val="00DA73A5"/>
  </w:style>
  <w:style w:type="paragraph" w:customStyle="1" w:styleId="AB29558B261743299F1F87F405791562">
    <w:name w:val="AB29558B261743299F1F87F405791562"/>
    <w:rsid w:val="00DA73A5"/>
  </w:style>
  <w:style w:type="paragraph" w:customStyle="1" w:styleId="6A1B6C1E756F4FB4B19EFCCC7E064BFE">
    <w:name w:val="6A1B6C1E756F4FB4B19EFCCC7E064BFE"/>
    <w:rsid w:val="00DA73A5"/>
  </w:style>
  <w:style w:type="paragraph" w:customStyle="1" w:styleId="4FAAB5E1AC84428DB740DF8F8BA489EA">
    <w:name w:val="4FAAB5E1AC84428DB740DF8F8BA489EA"/>
    <w:rsid w:val="00DA73A5"/>
  </w:style>
  <w:style w:type="paragraph" w:customStyle="1" w:styleId="3FAD6642F9444B3A9BF0599E7ED20E7B26">
    <w:name w:val="3FAD6642F9444B3A9BF0599E7ED20E7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6">
    <w:name w:val="4F66E12554F6406ABD20D5C8D1301A1B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6">
    <w:name w:val="1CA2B9D316194E21B2DAD268A6FFB6F0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6">
    <w:name w:val="02F8C5427D7247B3B463AB809B419572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45EC87C5CC477E835F79BC3FF902411">
    <w:name w:val="3345EC87C5CC477E835F79BC3FF90241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269A93B0884B0BA3DF38AC95A2EF8C1">
    <w:name w:val="A1269A93B0884B0BA3DF38AC95A2EF8C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3C28E5478B4FDCB47402789555BC911">
    <w:name w:val="A33C28E5478B4FDCB47402789555BC91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D3DCA60EFB459794237854DEAF47C61">
    <w:name w:val="01D3DCA60EFB459794237854DEAF47C6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01E432747AA40739932C8A6F35939981">
    <w:name w:val="201E432747AA40739932C8A6F3593998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05AAD803E24CAE8549A3F634D9FB841">
    <w:name w:val="B905AAD803E24CAE8549A3F634D9FB84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EA4081DFED45D2ADE2E2FFA6B5D63B1">
    <w:name w:val="53EA4081DFED45D2ADE2E2FFA6B5D63B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C95958B54449039DF1DB41A48BF6151">
    <w:name w:val="84C95958B54449039DF1DB41A48BF615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FCB5E0847DE43E9A16C91193E1D770F1">
    <w:name w:val="7FCB5E0847DE43E9A16C91193E1D770F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B32609977141DF8B7A3739587BC9A51">
    <w:name w:val="88B32609977141DF8B7A3739587BC9A5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697124B011445083E159F39538C6CE1">
    <w:name w:val="81697124B011445083E159F39538C6CE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8D8038A60E94AFC9E1901FD467D08441">
    <w:name w:val="38D8038A60E94AFC9E1901FD467D0844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1A3E6C12FC41C7BE65F98CA315D77B1">
    <w:name w:val="6C1A3E6C12FC41C7BE65F98CA315D77B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7C764A511F84AFF859BFCBACA2337C01">
    <w:name w:val="D7C764A511F84AFF859BFCBACA2337C0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0B929138FE74AAF93C851F9266C52831">
    <w:name w:val="90B929138FE74AAF93C851F9266C5283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F31BB5437D4DA79FADC20E78E5ECFD1">
    <w:name w:val="16F31BB5437D4DA79FADC20E78E5ECFD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F69BDBF1E04F099F4E01BC97B2FA4F1">
    <w:name w:val="1DF69BDBF1E04F099F4E01BC97B2FA4F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BB2F53B5F04F9298C576E93B48E1F91">
    <w:name w:val="C4BB2F53B5F04F9298C576E93B48E1F9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DA73A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BBAE0F-8F7D-432D-85EE-5BCB738EFB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5</Pages>
  <Words>781</Words>
  <Characters>445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5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Roshan David Jathanna [MAHE-MIT]</cp:lastModifiedBy>
  <cp:revision>94</cp:revision>
  <cp:lastPrinted>2020-01-15T11:01:00Z</cp:lastPrinted>
  <dcterms:created xsi:type="dcterms:W3CDTF">2016-07-18T13:04:00Z</dcterms:created>
  <dcterms:modified xsi:type="dcterms:W3CDTF">2020-01-15T11:02:00Z</dcterms:modified>
</cp:coreProperties>
</file>